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ECDEF" w14:textId="33A31AF6" w:rsidR="00EF6C4D" w:rsidRDefault="001D6FC7" w:rsidP="007D2566">
      <w:pPr>
        <w:pStyle w:val="Heading1"/>
      </w:pPr>
      <w:proofErr w:type="gramStart"/>
      <w:r>
        <w:t>Lab</w:t>
      </w:r>
      <w:r w:rsidR="00485C7E">
        <w:t xml:space="preserve"> </w:t>
      </w:r>
      <w:r w:rsidR="00063674">
        <w:t xml:space="preserve"> </w:t>
      </w:r>
      <w:r w:rsidR="004F16F0">
        <w:t>Report</w:t>
      </w:r>
      <w:proofErr w:type="gramEnd"/>
      <w:r w:rsidR="00A017AF">
        <w:t xml:space="preserve"> </w:t>
      </w:r>
      <w:r w:rsidR="002705AD">
        <w:t xml:space="preserve">Template </w:t>
      </w:r>
      <w:r w:rsidR="00A017AF">
        <w:t>for labs 5, 6 and 7</w:t>
      </w:r>
      <w:r w:rsidR="00A017AF">
        <w:tab/>
      </w:r>
      <w:r w:rsidR="00F16690">
        <w:tab/>
      </w:r>
      <w:r w:rsidR="00F16690">
        <w:tab/>
      </w:r>
      <w:r w:rsidR="00F16690">
        <w:tab/>
        <w:t>1</w:t>
      </w:r>
      <w:r w:rsidR="0054460C">
        <w:t>0</w:t>
      </w:r>
      <w:r w:rsidR="00F16690">
        <w:t xml:space="preserve"> marks</w:t>
      </w:r>
    </w:p>
    <w:p w14:paraId="67922D70" w14:textId="0F54B161" w:rsidR="00301DD7" w:rsidRPr="00301DD7" w:rsidRDefault="00F034B4" w:rsidP="00F16690">
      <w:r>
        <w:rPr>
          <w:lang w:val="en-GB"/>
        </w:rPr>
        <w:t xml:space="preserve">Submit on </w:t>
      </w:r>
      <w:r w:rsidR="00532CF2">
        <w:rPr>
          <w:lang w:val="en-GB"/>
        </w:rPr>
        <w:t>Canvas</w:t>
      </w:r>
      <w:r>
        <w:rPr>
          <w:lang w:val="en-GB"/>
        </w:rPr>
        <w:t xml:space="preserve"> via </w:t>
      </w:r>
      <w:r w:rsidR="00532CF2">
        <w:rPr>
          <w:lang w:val="en-GB"/>
        </w:rPr>
        <w:t xml:space="preserve">the provided </w:t>
      </w:r>
      <w:r>
        <w:rPr>
          <w:lang w:val="en-GB"/>
        </w:rPr>
        <w:t xml:space="preserve">link for </w:t>
      </w:r>
      <w:r w:rsidR="00532CF2">
        <w:rPr>
          <w:lang w:val="en-GB"/>
        </w:rPr>
        <w:t>this l</w:t>
      </w:r>
      <w:r>
        <w:rPr>
          <w:lang w:val="en-GB"/>
        </w:rPr>
        <w:t xml:space="preserve">ab </w:t>
      </w:r>
      <w:r w:rsidR="00532CF2">
        <w:rPr>
          <w:lang w:val="en-GB"/>
        </w:rPr>
        <w:t>r</w:t>
      </w:r>
      <w:r>
        <w:rPr>
          <w:lang w:val="en-GB"/>
        </w:rPr>
        <w:t>eport</w:t>
      </w:r>
      <w:r w:rsidR="00F16690">
        <w:rPr>
          <w:lang w:val="en-GB"/>
        </w:rPr>
        <w:t xml:space="preserve">. </w:t>
      </w:r>
      <w:r w:rsidR="00F77A48">
        <w:rPr>
          <w:lang w:val="en-GB"/>
        </w:rPr>
        <w:br/>
      </w:r>
      <w:r w:rsidR="00F16690">
        <w:rPr>
          <w:lang w:val="en-GB"/>
        </w:rPr>
        <w:t xml:space="preserve">For each </w:t>
      </w:r>
      <w:r w:rsidR="00F77A48">
        <w:rPr>
          <w:lang w:val="en-GB"/>
        </w:rPr>
        <w:t>mistake/error</w:t>
      </w:r>
      <w:r w:rsidR="00F16690">
        <w:rPr>
          <w:lang w:val="en-GB"/>
        </w:rPr>
        <w:t xml:space="preserve"> in the code, </w:t>
      </w:r>
      <w:r w:rsidR="00A017AF">
        <w:rPr>
          <w:lang w:val="en-GB"/>
        </w:rPr>
        <w:t>1</w:t>
      </w:r>
      <w:r w:rsidR="00F16690">
        <w:rPr>
          <w:lang w:val="en-GB"/>
        </w:rPr>
        <w:t xml:space="preserve">0% of the </w:t>
      </w:r>
      <w:r w:rsidR="00F77A48">
        <w:rPr>
          <w:lang w:val="en-GB"/>
        </w:rPr>
        <w:t xml:space="preserve">total </w:t>
      </w:r>
      <w:r w:rsidR="00F16690">
        <w:rPr>
          <w:lang w:val="en-GB"/>
        </w:rPr>
        <w:t xml:space="preserve">marks allocated </w:t>
      </w:r>
      <w:r w:rsidR="00F77A48">
        <w:rPr>
          <w:lang w:val="en-GB"/>
        </w:rPr>
        <w:t>for</w:t>
      </w:r>
      <w:r w:rsidR="00F16690">
        <w:rPr>
          <w:lang w:val="en-GB"/>
        </w:rPr>
        <w:t xml:space="preserve"> that question will be deducted.</w:t>
      </w:r>
    </w:p>
    <w:p w14:paraId="15E373BB" w14:textId="77777777" w:rsidR="00063674" w:rsidRPr="00063674" w:rsidRDefault="00063674" w:rsidP="00063674">
      <w:pPr>
        <w:pStyle w:val="Bullet1"/>
        <w:numPr>
          <w:ilvl w:val="0"/>
          <w:numId w:val="0"/>
        </w:numPr>
        <w:ind w:left="360"/>
      </w:pPr>
    </w:p>
    <w:p w14:paraId="430EF730" w14:textId="76CF3128" w:rsidR="005F7C28" w:rsidRDefault="005F7C28" w:rsidP="005F7C28">
      <w:pPr>
        <w:pStyle w:val="Heading2"/>
        <w:rPr>
          <w:lang w:val="en-US"/>
        </w:rPr>
      </w:pPr>
      <w:r>
        <w:rPr>
          <w:lang w:val="en-US"/>
        </w:rPr>
        <w:t>Lab 5</w:t>
      </w:r>
      <w:r w:rsidR="00CA2957">
        <w:rPr>
          <w:lang w:val="en-US"/>
        </w:rPr>
        <w:t>.</w:t>
      </w:r>
      <w:r>
        <w:rPr>
          <w:lang w:val="en-US"/>
        </w:rPr>
        <w:t>1</w:t>
      </w:r>
      <w:r w:rsidR="00CA2957">
        <w:rPr>
          <w:lang w:val="en-US"/>
        </w:rPr>
        <w:t>-</w:t>
      </w:r>
      <w:r>
        <w:rPr>
          <w:lang w:val="en-US"/>
        </w:rPr>
        <w:t xml:space="preserve"> Reverse Numbers, the Largest and Smallest Numbers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1 mark</w:t>
      </w:r>
    </w:p>
    <w:p w14:paraId="23826DEB" w14:textId="77777777" w:rsidR="00A25BE0" w:rsidRPr="00A25BE0" w:rsidRDefault="00A25BE0" w:rsidP="00A25BE0">
      <w:pPr>
        <w:autoSpaceDE w:val="0"/>
        <w:autoSpaceDN w:val="0"/>
        <w:adjustRightInd w:val="0"/>
        <w:rPr>
          <w:lang w:val="en-GB"/>
        </w:rPr>
      </w:pPr>
    </w:p>
    <w:p w14:paraId="41C625C1" w14:textId="3A4DC4E1" w:rsidR="00063674" w:rsidRPr="004B1713" w:rsidRDefault="00F034B4" w:rsidP="005F7C28">
      <w:pPr>
        <w:pStyle w:val="NormalEnd"/>
        <w:ind w:left="360"/>
      </w:pPr>
      <w:r w:rsidRPr="004B1713">
        <w:t>Paste your code here as text (not snip)</w:t>
      </w:r>
      <w:r w:rsidR="00A25BE0" w:rsidRPr="004B1713">
        <w:t>:</w:t>
      </w:r>
    </w:p>
    <w:p w14:paraId="5486AEF3" w14:textId="4B779C8B" w:rsidR="004B1713" w:rsidRPr="004B1713" w:rsidRDefault="004B1713" w:rsidP="004B1713">
      <w:pPr>
        <w:pStyle w:val="NormalEnd"/>
        <w:rPr>
          <w:color w:val="00B050"/>
        </w:rPr>
      </w:pP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/*****************************************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Program title: 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 xml:space="preserve">Reverse numbers 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File Name: project 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21</w:t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.cpp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proofErr w:type="gram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Author:Simarpreet</w:t>
      </w:r>
      <w:proofErr w:type="spellEnd"/>
      <w:proofErr w:type="gramEnd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</w:t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singh</w:t>
      </w:r>
      <w:proofErr w:type="spellEnd"/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ate: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15/10/2022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escription: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Reversing</w:t>
      </w:r>
      <w:proofErr w:type="spellEnd"/>
      <w:r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student numbers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*****************************************/</w:t>
      </w:r>
    </w:p>
    <w:p w14:paraId="618E5D59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DA00B3B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FDB9F7C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;</w:t>
      </w:r>
      <w:proofErr w:type="gramEnd"/>
    </w:p>
    <w:p w14:paraId="57825C12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F12FA7A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61FEF4A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22BC2FA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3E3A32D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ize = 8;</w:t>
      </w:r>
      <w:r>
        <w:rPr>
          <w:rFonts w:ascii="Consolas" w:hAnsi="Consolas" w:cs="Consolas"/>
          <w:color w:val="008000"/>
          <w:sz w:val="19"/>
          <w:szCs w:val="19"/>
        </w:rPr>
        <w:t>//constant size of the array</w:t>
      </w:r>
    </w:p>
    <w:p w14:paraId="4EF7AB38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size];</w:t>
      </w:r>
      <w:r>
        <w:rPr>
          <w:rFonts w:ascii="Consolas" w:hAnsi="Consolas" w:cs="Consolas"/>
          <w:color w:val="008000"/>
          <w:sz w:val="19"/>
          <w:szCs w:val="19"/>
        </w:rPr>
        <w:t>//first array</w:t>
      </w:r>
    </w:p>
    <w:p w14:paraId="0E707430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ev[size];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eco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rray</w:t>
      </w:r>
    </w:p>
    <w:p w14:paraId="0B261E0C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Reverse number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05B6636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-----------------------------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D6CF3C4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please enter your student id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number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statements </w:t>
      </w:r>
    </w:p>
    <w:p w14:paraId="37D0915A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size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  <w:r>
        <w:rPr>
          <w:rFonts w:ascii="Consolas" w:hAnsi="Consolas" w:cs="Consolas"/>
          <w:color w:val="008000"/>
          <w:sz w:val="19"/>
          <w:szCs w:val="19"/>
        </w:rPr>
        <w:t>//input the value for the student id number using the conditions of the for loop</w:t>
      </w:r>
    </w:p>
    <w:p w14:paraId="5764F9CB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7CFC141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Enter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number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----&gt;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Enter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number of number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=size</w:t>
      </w:r>
    </w:p>
    <w:p w14:paraId="5835B2A7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;</w:t>
      </w:r>
      <w:proofErr w:type="gramEnd"/>
    </w:p>
    <w:p w14:paraId="1F139AEB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E2AF293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A8DCFF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Your student ID number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is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9331C8B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size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numbers entered as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a an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array together</w:t>
      </w:r>
    </w:p>
    <w:p w14:paraId="48DAEEA4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201E3DF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D8F90C4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;</w:t>
      </w:r>
      <w:proofErr w:type="gramEnd"/>
    </w:p>
    <w:p w14:paraId="37B1963B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2DD25FC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906F223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size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  <w:r>
        <w:rPr>
          <w:rFonts w:ascii="Consolas" w:hAnsi="Consolas" w:cs="Consolas"/>
          <w:color w:val="008000"/>
          <w:sz w:val="19"/>
          <w:szCs w:val="19"/>
        </w:rPr>
        <w:t xml:space="preserve">// for loop to reverse the id number using 2 arrays </w:t>
      </w:r>
    </w:p>
    <w:p w14:paraId="4A840E64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728FED3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rev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size -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;</w:t>
      </w:r>
    </w:p>
    <w:p w14:paraId="0AC4BF18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8E3B869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32672EF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513E5AF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Your reversed number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is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75F4085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size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he reversed number </w:t>
      </w:r>
    </w:p>
    <w:p w14:paraId="0C3AEEE8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BEC03C9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rev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;</w:t>
      </w:r>
      <w:proofErr w:type="gramEnd"/>
    </w:p>
    <w:p w14:paraId="385A1721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336100C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C128C00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E91CEB6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largest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];</w:t>
      </w:r>
    </w:p>
    <w:p w14:paraId="6AB41FEA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size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  <w:r>
        <w:rPr>
          <w:rFonts w:ascii="Consolas" w:hAnsi="Consolas" w:cs="Consolas"/>
          <w:color w:val="008000"/>
          <w:sz w:val="19"/>
          <w:szCs w:val="19"/>
        </w:rPr>
        <w:t>//for loop to get the largest number in the array</w:t>
      </w:r>
    </w:p>
    <w:p w14:paraId="1B394155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E8C0DE0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&gt; largest)</w:t>
      </w:r>
    </w:p>
    <w:p w14:paraId="5DFD4CD3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9791DA2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672A7AC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largest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;</w:t>
      </w:r>
      <w:proofErr w:type="gramEnd"/>
    </w:p>
    <w:p w14:paraId="47972077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BC54ACD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AD35E96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9E0583E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2789116" w14:textId="77777777" w:rsidR="00047D54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mallest = 2000;</w:t>
      </w:r>
      <w:r>
        <w:rPr>
          <w:rFonts w:ascii="Consolas" w:hAnsi="Consolas" w:cs="Consolas"/>
          <w:color w:val="008000"/>
          <w:sz w:val="19"/>
          <w:szCs w:val="19"/>
        </w:rPr>
        <w:t xml:space="preserve">// using a very high value for the smallest initialization </w:t>
      </w:r>
    </w:p>
    <w:p w14:paraId="7EA5FB64" w14:textId="18D01799" w:rsidR="004B1713" w:rsidRDefault="0042377C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/</w:t>
      </w:r>
      <w:r w:rsidR="004B1713"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 w:rsidR="004B1713">
        <w:rPr>
          <w:rFonts w:ascii="Consolas" w:hAnsi="Consolas" w:cs="Consolas"/>
          <w:color w:val="008000"/>
          <w:sz w:val="19"/>
          <w:szCs w:val="19"/>
        </w:rPr>
        <w:t>a value</w:t>
      </w:r>
      <w:r w:rsidR="00047D54"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="004B1713">
        <w:rPr>
          <w:rFonts w:ascii="Consolas" w:hAnsi="Consolas" w:cs="Consolas"/>
          <w:color w:val="008000"/>
          <w:sz w:val="19"/>
          <w:szCs w:val="19"/>
        </w:rPr>
        <w:t>which cannot be the smallest number)</w:t>
      </w:r>
    </w:p>
    <w:p w14:paraId="40AA265C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1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size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)</w:t>
      </w:r>
      <w:r>
        <w:rPr>
          <w:rFonts w:ascii="Consolas" w:hAnsi="Consolas" w:cs="Consolas"/>
          <w:color w:val="008000"/>
          <w:sz w:val="19"/>
          <w:szCs w:val="19"/>
        </w:rPr>
        <w:t>// for loop to get the smallest number</w:t>
      </w:r>
    </w:p>
    <w:p w14:paraId="5A8E7B26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71757F1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5958B0C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50424AD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 &lt; smallest)</w:t>
      </w:r>
    </w:p>
    <w:p w14:paraId="5AFFC81A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1AC83AF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2449C2D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D284EC0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smallest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];</w:t>
      </w:r>
      <w:proofErr w:type="gramEnd"/>
    </w:p>
    <w:p w14:paraId="1E6204E0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161D925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1D43D21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639E8EB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6A92F40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38686B6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AEAD380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DC0B81B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563BF25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EA8D864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Your largest number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is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larges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E824806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Your smallest number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is :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malles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711E3E5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460C09B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/final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statements</w:t>
      </w:r>
    </w:p>
    <w:p w14:paraId="0EC9A9E4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987506A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0724E261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D0D5DFC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4DB4F9B" w14:textId="77777777" w:rsidR="004B1713" w:rsidRDefault="004B1713" w:rsidP="004B171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997FE71" w14:textId="1C89DCF4" w:rsidR="002705AD" w:rsidRDefault="004B1713" w:rsidP="004B1713">
      <w:pPr>
        <w:pStyle w:val="NormalEnd"/>
        <w:ind w:left="360"/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447933A" w14:textId="77777777" w:rsidR="002705AD" w:rsidRDefault="002705AD" w:rsidP="005F7C28">
      <w:pPr>
        <w:pStyle w:val="NormalEnd"/>
        <w:ind w:left="360"/>
      </w:pPr>
    </w:p>
    <w:p w14:paraId="4D7D0904" w14:textId="77777777" w:rsidR="002705AD" w:rsidRDefault="002705AD" w:rsidP="005F7C28">
      <w:pPr>
        <w:pStyle w:val="NormalEnd"/>
        <w:ind w:left="360"/>
      </w:pPr>
    </w:p>
    <w:p w14:paraId="652DA120" w14:textId="1C002AF7" w:rsidR="00A25BE0" w:rsidRDefault="00A25BE0" w:rsidP="005F7C28">
      <w:pPr>
        <w:pStyle w:val="NormalEnd"/>
        <w:ind w:left="360"/>
      </w:pPr>
      <w:r>
        <w:t>Paste the screenshot of your code output here:</w:t>
      </w:r>
    </w:p>
    <w:p w14:paraId="3C4451EC" w14:textId="27919618" w:rsidR="00532CF2" w:rsidRDefault="00DD63DC" w:rsidP="005F7C28">
      <w:pPr>
        <w:rPr>
          <w:rFonts w:eastAsiaTheme="majorEastAsia"/>
          <w:b/>
          <w:bCs/>
          <w:sz w:val="24"/>
          <w:szCs w:val="24"/>
        </w:rPr>
      </w:pPr>
      <w:r>
        <w:rPr>
          <w:rFonts w:eastAsiaTheme="majorEastAsia"/>
          <w:b/>
          <w:bCs/>
          <w:noProof/>
        </w:rPr>
        <w:drawing>
          <wp:inline distT="0" distB="0" distL="0" distR="0" wp14:anchorId="12673E55" wp14:editId="15CAFE7C">
            <wp:extent cx="6120130" cy="3442335"/>
            <wp:effectExtent l="0" t="0" r="0" b="5715"/>
            <wp:docPr id="1" name="Picture 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rectang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hd w:val="clear" w:color="auto" w:fill="FFFFFF"/>
          <w:lang w:val="en-US"/>
        </w:rPr>
        <w:br/>
      </w:r>
    </w:p>
    <w:p w14:paraId="38C64578" w14:textId="2963E469" w:rsidR="002705AD" w:rsidRDefault="002705AD" w:rsidP="005F7C28">
      <w:pPr>
        <w:rPr>
          <w:rFonts w:eastAsiaTheme="majorEastAsia"/>
          <w:b/>
          <w:bCs/>
          <w:sz w:val="24"/>
          <w:szCs w:val="24"/>
        </w:rPr>
      </w:pPr>
    </w:p>
    <w:p w14:paraId="783E657C" w14:textId="77777777" w:rsidR="002705AD" w:rsidRDefault="002705AD" w:rsidP="005F7C28">
      <w:pPr>
        <w:rPr>
          <w:rFonts w:eastAsiaTheme="majorEastAsia"/>
          <w:b/>
          <w:bCs/>
          <w:sz w:val="24"/>
          <w:szCs w:val="24"/>
        </w:rPr>
      </w:pPr>
    </w:p>
    <w:p w14:paraId="3C1600A6" w14:textId="3323C7A2" w:rsidR="00F034B4" w:rsidRDefault="00F034B4" w:rsidP="00C10E31"/>
    <w:p w14:paraId="2BF0EACD" w14:textId="3711BFA9" w:rsidR="00063674" w:rsidRDefault="00F034B4" w:rsidP="00F034B4">
      <w:pPr>
        <w:pStyle w:val="Heading2"/>
      </w:pPr>
      <w:r>
        <w:lastRenderedPageBreak/>
        <w:t xml:space="preserve">Lab </w:t>
      </w:r>
      <w:r w:rsidR="00A017AF">
        <w:t>5</w:t>
      </w:r>
      <w:r w:rsidR="00CA2957">
        <w:t>.</w:t>
      </w:r>
      <w:r>
        <w:t>2</w:t>
      </w:r>
      <w:r w:rsidR="002705AD">
        <w:t xml:space="preserve"> Bar Graph </w:t>
      </w:r>
      <w:r w:rsidR="00F16690">
        <w:tab/>
      </w:r>
      <w:r w:rsidR="00F16690">
        <w:tab/>
      </w:r>
      <w:r w:rsidR="00F16690">
        <w:tab/>
      </w:r>
      <w:r w:rsidR="00F16690">
        <w:tab/>
      </w:r>
      <w:r w:rsidR="00F16690">
        <w:tab/>
      </w:r>
      <w:r w:rsidR="00F16690">
        <w:tab/>
      </w:r>
      <w:r w:rsidR="008C6612">
        <w:t xml:space="preserve">           </w:t>
      </w:r>
      <w:r w:rsidR="00CF09B0">
        <w:tab/>
      </w:r>
      <w:r w:rsidR="00CF09B0">
        <w:tab/>
        <w:t>2</w:t>
      </w:r>
      <w:r w:rsidR="00F16690">
        <w:t xml:space="preserve"> mark</w:t>
      </w:r>
      <w:r w:rsidR="00CF09B0">
        <w:t>s</w:t>
      </w:r>
    </w:p>
    <w:p w14:paraId="1945ECF8" w14:textId="6F7AD8D6" w:rsidR="00CF09B0" w:rsidRDefault="00CF09B0" w:rsidP="005F7C28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</w:rPr>
      </w:pPr>
    </w:p>
    <w:p w14:paraId="09E852C6" w14:textId="1B8EE549" w:rsidR="00CF09B0" w:rsidRDefault="00CF09B0" w:rsidP="00CF09B0">
      <w:pPr>
        <w:pStyle w:val="NormalEnd"/>
      </w:pPr>
      <w:r>
        <w:t>Paste your code here as text (not snip)</w:t>
      </w:r>
    </w:p>
    <w:p w14:paraId="09A3675A" w14:textId="1DE992CE" w:rsidR="00946219" w:rsidRPr="004B1713" w:rsidRDefault="00946219" w:rsidP="00946219">
      <w:pPr>
        <w:pStyle w:val="NormalEnd"/>
        <w:rPr>
          <w:color w:val="00B050"/>
        </w:rPr>
      </w:pP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/*****************************************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Program title: 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 xml:space="preserve">Bar graph 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File Name: project 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22</w:t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.cpp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proofErr w:type="gram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Author:Simarpreet</w:t>
      </w:r>
      <w:proofErr w:type="spellEnd"/>
      <w:proofErr w:type="gramEnd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</w:t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singh</w:t>
      </w:r>
      <w:proofErr w:type="spellEnd"/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ate: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15/10/2022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escription: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Getting</w:t>
      </w:r>
      <w:proofErr w:type="spellEnd"/>
      <w:r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input for a bar graph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*****************************************/</w:t>
      </w:r>
    </w:p>
    <w:p w14:paraId="6483B822" w14:textId="77777777" w:rsidR="00946219" w:rsidRDefault="00946219" w:rsidP="00946219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746CB90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01FC3792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A31515"/>
          <w:sz w:val="19"/>
          <w:szCs w:val="19"/>
        </w:rPr>
        <w:t>&lt;iomanip&gt;</w:t>
      </w:r>
    </w:p>
    <w:p w14:paraId="43EC90DD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;</w:t>
      </w:r>
      <w:proofErr w:type="gramEnd"/>
    </w:p>
    <w:p w14:paraId="657E4A4C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8F5388D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2874520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Bar Graph (COLUMN CHART)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A73B68B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Please enter 12 </w:t>
      </w:r>
      <w:proofErr w:type="spellStart"/>
      <w:proofErr w:type="gramStart"/>
      <w:r>
        <w:rPr>
          <w:rFonts w:ascii="Consolas" w:hAnsi="Consolas" w:cs="Consolas"/>
          <w:color w:val="A31515"/>
          <w:sz w:val="19"/>
          <w:szCs w:val="19"/>
        </w:rPr>
        <w:t>numbers,each</w:t>
      </w:r>
      <w:proofErr w:type="spellEnd"/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within the range from 1 to 20\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format</w:t>
      </w:r>
    </w:p>
    <w:p w14:paraId="142EA4C7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art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12];</w:t>
      </w:r>
      <w:r>
        <w:rPr>
          <w:rFonts w:ascii="Consolas" w:hAnsi="Consolas" w:cs="Consolas"/>
          <w:color w:val="008000"/>
          <w:sz w:val="19"/>
          <w:szCs w:val="19"/>
        </w:rPr>
        <w:t>//array for bar graph</w:t>
      </w:r>
    </w:p>
    <w:p w14:paraId="5C741532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ize;</w:t>
      </w:r>
      <w:proofErr w:type="gramEnd"/>
    </w:p>
    <w:p w14:paraId="6C5E1420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size = 0; size &lt; 12; size++)</w:t>
      </w:r>
      <w:r>
        <w:rPr>
          <w:rFonts w:ascii="Consolas" w:hAnsi="Consolas" w:cs="Consolas"/>
          <w:color w:val="008000"/>
          <w:sz w:val="19"/>
          <w:szCs w:val="19"/>
        </w:rPr>
        <w:t xml:space="preserve">//for loop </w:t>
      </w:r>
    </w:p>
    <w:p w14:paraId="7036FE37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o</w:t>
      </w:r>
    </w:p>
    <w:p w14:paraId="08C38815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0484A18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nter a number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size + 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  -----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&gt;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04F6AF7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hart[size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];</w:t>
      </w:r>
      <w:proofErr w:type="gramEnd"/>
    </w:p>
    <w:p w14:paraId="01C73CF5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chart[size] &lt; 1 || chart[size]&gt;20)</w:t>
      </w:r>
      <w:r>
        <w:rPr>
          <w:rFonts w:ascii="Consolas" w:hAnsi="Consolas" w:cs="Consolas"/>
          <w:color w:val="008000"/>
          <w:sz w:val="19"/>
          <w:szCs w:val="19"/>
        </w:rPr>
        <w:t xml:space="preserve">//if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netere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number is outside limits the message will be displayed</w:t>
      </w:r>
    </w:p>
    <w:p w14:paraId="537A3176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1C85566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Invalid Number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D80DFED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41B77F0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}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chart[size] &lt; 1 || chart[size]&gt;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20);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while loop to get input until correct</w:t>
      </w:r>
    </w:p>
    <w:p w14:paraId="0CD52129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765D5BE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Bar Graph (COLUMN CHART)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8C5CE89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ow;</w:t>
      </w:r>
      <w:proofErr w:type="gramEnd"/>
    </w:p>
    <w:p w14:paraId="679148EA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row = 20; row &gt; 0; row--)</w:t>
      </w:r>
      <w:r>
        <w:rPr>
          <w:rFonts w:ascii="Consolas" w:hAnsi="Consolas" w:cs="Consolas"/>
          <w:color w:val="008000"/>
          <w:sz w:val="19"/>
          <w:szCs w:val="19"/>
        </w:rPr>
        <w:t>//starts from last row and decreases in increments of 1</w:t>
      </w:r>
    </w:p>
    <w:p w14:paraId="4BA72F78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7D4EF19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  "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ix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3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row;</w:t>
      </w:r>
      <w:r>
        <w:rPr>
          <w:rFonts w:ascii="Consolas" w:hAnsi="Consolas" w:cs="Consolas"/>
          <w:color w:val="008000"/>
          <w:sz w:val="19"/>
          <w:szCs w:val="19"/>
        </w:rPr>
        <w:t>//set width of the output</w:t>
      </w:r>
    </w:p>
    <w:p w14:paraId="6EE5907C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7E4CF4B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 = 0; c &lt; 12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++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 xml:space="preserve">// nested for loop to display 2d array </w:t>
      </w:r>
    </w:p>
    <w:p w14:paraId="1FF15FF7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9FB59FB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  "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AB79E18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chart[c] &gt;= row)</w:t>
      </w:r>
      <w:r>
        <w:rPr>
          <w:rFonts w:ascii="Consolas" w:hAnsi="Consolas" w:cs="Consolas"/>
          <w:color w:val="008000"/>
          <w:sz w:val="19"/>
          <w:szCs w:val="19"/>
        </w:rPr>
        <w:t>//if criteria not met display statement</w:t>
      </w:r>
    </w:p>
    <w:p w14:paraId="4138C321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9A29C9C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E5EDB6C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ix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t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3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*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8149468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88E08EA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BF8B627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 xml:space="preserve">// otherwis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ispal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star</w:t>
      </w:r>
    </w:p>
    <w:p w14:paraId="2F70B209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16AE222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ix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t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3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C71E42E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84B8A88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50E6ABC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5217447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F76BAA8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8E3AA55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10A368C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FDB977D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size = 0; size &lt; 12; size++) </w:t>
      </w:r>
      <w:r>
        <w:rPr>
          <w:rFonts w:ascii="Consolas" w:hAnsi="Consolas" w:cs="Consolas"/>
          <w:color w:val="008000"/>
          <w:sz w:val="19"/>
          <w:szCs w:val="19"/>
        </w:rPr>
        <w:t>//starts from row 1 and increases in increments of one</w:t>
      </w:r>
    </w:p>
    <w:p w14:paraId="164F6F5A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06F9A7A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ix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t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3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chart[size];</w:t>
      </w:r>
    </w:p>
    <w:p w14:paraId="5485F86F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298AA6B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5CEA5FC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3C28998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ND OF PROGRAM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end of the code</w:t>
      </w:r>
    </w:p>
    <w:p w14:paraId="592545EA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05F7F69B" w14:textId="77777777" w:rsidR="00273D9B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56DD7BEF" w14:textId="14BC4E8F" w:rsidR="00CF09B0" w:rsidRDefault="00273D9B" w:rsidP="00273D9B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601366E" w14:textId="18E7D511" w:rsidR="005F7C28" w:rsidRDefault="005F7C28" w:rsidP="00C10E31"/>
    <w:p w14:paraId="10E59B1C" w14:textId="537C41E9" w:rsidR="002705AD" w:rsidRDefault="002705AD" w:rsidP="00C10E31"/>
    <w:p w14:paraId="60F95F16" w14:textId="59C1A7DB" w:rsidR="002705AD" w:rsidRDefault="002705AD" w:rsidP="00C10E31"/>
    <w:p w14:paraId="755166BB" w14:textId="77777777" w:rsidR="002705AD" w:rsidRDefault="002705AD" w:rsidP="00C10E31"/>
    <w:p w14:paraId="78364ECC" w14:textId="442FC355" w:rsidR="00CF09B0" w:rsidRDefault="00CF09B0" w:rsidP="002705AD">
      <w:pPr>
        <w:pStyle w:val="NormalEnd"/>
      </w:pPr>
      <w:r>
        <w:t>Paste the screenshot of your code output here:</w:t>
      </w:r>
    </w:p>
    <w:p w14:paraId="77657821" w14:textId="34CC63DA" w:rsidR="00946219" w:rsidRDefault="00273D9B" w:rsidP="002705AD">
      <w:pPr>
        <w:pStyle w:val="NormalEnd"/>
      </w:pPr>
      <w:r>
        <w:rPr>
          <w:noProof/>
        </w:rPr>
        <w:drawing>
          <wp:inline distT="0" distB="0" distL="0" distR="0" wp14:anchorId="201F6EED" wp14:editId="75F1DC70">
            <wp:extent cx="6120130" cy="32207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22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ADD1F" w14:textId="7951E7CB" w:rsidR="002705AD" w:rsidRDefault="002705AD" w:rsidP="002705AD">
      <w:pPr>
        <w:pStyle w:val="NormalEnd"/>
      </w:pPr>
    </w:p>
    <w:p w14:paraId="56364869" w14:textId="7B84D31C" w:rsidR="002705AD" w:rsidRDefault="002705AD" w:rsidP="002705AD">
      <w:pPr>
        <w:pStyle w:val="NormalEnd"/>
      </w:pPr>
    </w:p>
    <w:p w14:paraId="31A3D9C0" w14:textId="75E568E6" w:rsidR="002705AD" w:rsidRDefault="002705AD" w:rsidP="002705AD">
      <w:pPr>
        <w:pStyle w:val="NormalEnd"/>
      </w:pPr>
    </w:p>
    <w:p w14:paraId="7CF62AB3" w14:textId="77777777" w:rsidR="002705AD" w:rsidRDefault="002705AD" w:rsidP="002705AD">
      <w:pPr>
        <w:pStyle w:val="NormalEnd"/>
      </w:pPr>
    </w:p>
    <w:p w14:paraId="29CF24EA" w14:textId="77777777" w:rsidR="00F16690" w:rsidRDefault="00F16690" w:rsidP="00C10E31"/>
    <w:p w14:paraId="502F26E4" w14:textId="05494E6F" w:rsidR="00F16690" w:rsidRDefault="00F16690" w:rsidP="00F16690">
      <w:pPr>
        <w:pStyle w:val="Heading2"/>
      </w:pPr>
      <w:r w:rsidRPr="00650DFD">
        <w:t xml:space="preserve"> </w:t>
      </w:r>
      <w:r>
        <w:t xml:space="preserve">Lab </w:t>
      </w:r>
      <w:r w:rsidR="00A017AF">
        <w:t>6</w:t>
      </w:r>
      <w:r w:rsidR="00CA2957">
        <w:t>.1-</w:t>
      </w:r>
      <w:r w:rsidR="00CA2957">
        <w:rPr>
          <w:lang w:val="en-US"/>
        </w:rPr>
        <w:t xml:space="preserve">Triangle </w:t>
      </w:r>
      <w:r w:rsidR="00CA2957" w:rsidRPr="008D533E">
        <w:rPr>
          <w:lang w:val="en-US"/>
        </w:rPr>
        <w:t>Solve</w:t>
      </w:r>
      <w:r w:rsidR="00CA2957">
        <w:rPr>
          <w:lang w:val="en-US"/>
        </w:rPr>
        <w:t>r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C6612">
        <w:t xml:space="preserve">        </w:t>
      </w:r>
      <w:r w:rsidR="00CF09B0">
        <w:tab/>
      </w:r>
      <w:r w:rsidR="00CF09B0">
        <w:tab/>
      </w:r>
      <w:r>
        <w:t xml:space="preserve"> </w:t>
      </w:r>
      <w:r w:rsidR="00CA2957">
        <w:t xml:space="preserve">           2 </w:t>
      </w:r>
      <w:r>
        <w:t>marks</w:t>
      </w:r>
    </w:p>
    <w:p w14:paraId="2A5F7222" w14:textId="77777777" w:rsidR="00A57BED" w:rsidRDefault="00A57BED" w:rsidP="00F16690">
      <w:pPr>
        <w:pStyle w:val="NormalEnd"/>
      </w:pPr>
    </w:p>
    <w:p w14:paraId="16671CE7" w14:textId="77777777" w:rsidR="00A57BED" w:rsidRDefault="00A57BED" w:rsidP="00A57BED">
      <w:pPr>
        <w:pStyle w:val="Heading2"/>
        <w:numPr>
          <w:ilvl w:val="0"/>
          <w:numId w:val="10"/>
        </w:numPr>
      </w:pPr>
      <w:r>
        <w:t>Paste your code here as text (not snip)</w:t>
      </w:r>
    </w:p>
    <w:p w14:paraId="2032171D" w14:textId="3CAD6D88" w:rsidR="00C10E31" w:rsidRDefault="00C10E31" w:rsidP="00577EBF">
      <w:pPr>
        <w:rPr>
          <w:rFonts w:ascii="Courier New" w:hAnsi="Courier New" w:cs="Courier New"/>
          <w:sz w:val="20"/>
          <w:szCs w:val="20"/>
        </w:rPr>
      </w:pPr>
    </w:p>
    <w:p w14:paraId="0BD859EF" w14:textId="0AD10BA4" w:rsidR="00C10E31" w:rsidRDefault="00C10E31" w:rsidP="00577EBF">
      <w:pPr>
        <w:rPr>
          <w:rFonts w:ascii="Courier New" w:hAnsi="Courier New" w:cs="Courier New"/>
          <w:sz w:val="20"/>
          <w:szCs w:val="20"/>
        </w:rPr>
      </w:pPr>
    </w:p>
    <w:p w14:paraId="06434BEA" w14:textId="77777777" w:rsidR="000740AC" w:rsidRPr="004B1713" w:rsidRDefault="000740AC" w:rsidP="000740AC">
      <w:pPr>
        <w:pStyle w:val="NormalEnd"/>
        <w:rPr>
          <w:color w:val="00B050"/>
        </w:rPr>
      </w:pP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/*****************************************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Program title: 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 xml:space="preserve">Triangle solver 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File Name: project 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23</w:t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.cpp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proofErr w:type="gram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Author:Simarpreet</w:t>
      </w:r>
      <w:proofErr w:type="spellEnd"/>
      <w:proofErr w:type="gramEnd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</w:t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singh</w:t>
      </w:r>
      <w:proofErr w:type="spellEnd"/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ate: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16/10/2022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escription: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calculating</w:t>
      </w:r>
      <w:proofErr w:type="spellEnd"/>
      <w:r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angles in degrees using the sides of a triangle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*****************************************/</w:t>
      </w:r>
    </w:p>
    <w:p w14:paraId="5EC3F70B" w14:textId="77777777" w:rsidR="000740AC" w:rsidRDefault="000740AC" w:rsidP="000740AC">
      <w:pPr>
        <w:rPr>
          <w:rFonts w:ascii="Courier New" w:hAnsi="Courier New" w:cs="Courier New"/>
          <w:sz w:val="20"/>
          <w:szCs w:val="20"/>
        </w:rPr>
      </w:pPr>
    </w:p>
    <w:p w14:paraId="1EE95330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defin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_USE_MATH_DEFINES</w:t>
      </w:r>
    </w:p>
    <w:p w14:paraId="78292B61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5E722B5C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mat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5CF663D4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A31515"/>
          <w:sz w:val="19"/>
          <w:szCs w:val="19"/>
        </w:rPr>
        <w:t>&lt;iomanip&gt;</w:t>
      </w:r>
    </w:p>
    <w:p w14:paraId="73609C12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;</w:t>
      </w:r>
      <w:proofErr w:type="gramEnd"/>
    </w:p>
    <w:p w14:paraId="5C50597F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18639D4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Si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id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5652193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lculateAng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b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tializin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unctions </w:t>
      </w:r>
    </w:p>
    <w:p w14:paraId="73C60101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E218631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725BEF9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E1C20A3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581CE04F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a, b, c, A, B, C;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tializin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variables </w:t>
      </w:r>
    </w:p>
    <w:p w14:paraId="66D62165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CALCULATING THE TRIANGLE ANGLE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FCC12B5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--------------------------------------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2F67CA1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INPUT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517DBEC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F5C9F63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2F5B6AB7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a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i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aa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6119A879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b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i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bb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30611A6D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i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c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/for 3 sides a b c </w:t>
      </w:r>
    </w:p>
    <w:p w14:paraId="183F93BA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A130F06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a + b &gt; c &amp;&amp; b + c &gt; a &amp;&amp; a + c &gt; b)</w:t>
      </w:r>
      <w:r>
        <w:rPr>
          <w:rFonts w:ascii="Consolas" w:hAnsi="Consolas" w:cs="Consolas"/>
          <w:color w:val="008000"/>
          <w:sz w:val="19"/>
          <w:szCs w:val="19"/>
        </w:rPr>
        <w:t xml:space="preserve">//if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imesion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triangle are valid</w:t>
      </w:r>
    </w:p>
    <w:p w14:paraId="28344BD2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94D8DAE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</w:p>
    <w:p w14:paraId="2F41369C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A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lculateAng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a, b, c);</w:t>
      </w:r>
    </w:p>
    <w:p w14:paraId="73D8D5D0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B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lculateAng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b, a, c);</w:t>
      </w:r>
    </w:p>
    <w:p w14:paraId="608F6FEA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C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lculateAng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c, a, b);</w:t>
      </w:r>
      <w:r>
        <w:rPr>
          <w:rFonts w:ascii="Consolas" w:hAnsi="Consolas" w:cs="Consolas"/>
          <w:color w:val="008000"/>
          <w:sz w:val="19"/>
          <w:szCs w:val="19"/>
        </w:rPr>
        <w:t>//calculate the angles using the sides</w:t>
      </w:r>
    </w:p>
    <w:p w14:paraId="79C55ED0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3D3469A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TH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ANGLE CALCULATION RESULT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B48514B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--------------------------------------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06391CD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angle A =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8080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fixed 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prec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1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Degree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26DD1A26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angle B =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8080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fix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prec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1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B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Degree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B40F1E2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angle C =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8080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fix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tprec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1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C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Degrees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he angles use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etprecisio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get result to one decimal place</w:t>
      </w:r>
    </w:p>
    <w:p w14:paraId="558C28EB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7D0A9396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19CCE7FE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4ECB08C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</w:p>
    <w:p w14:paraId="673DCA51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rror: Invalid Triang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when the triangle is not valid display this </w:t>
      </w:r>
    </w:p>
    <w:p w14:paraId="48876F00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0EBA2A38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END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OF PROGRAM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6F26A4E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6CE50282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89E1CB4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4BFF962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3CF1631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Si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id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>//to get triangle side</w:t>
      </w:r>
    </w:p>
    <w:p w14:paraId="1A933DBB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DB3DFF0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side;</w:t>
      </w:r>
      <w:r>
        <w:rPr>
          <w:rFonts w:ascii="Consolas" w:hAnsi="Consolas" w:cs="Consolas"/>
          <w:color w:val="008000"/>
          <w:sz w:val="19"/>
          <w:szCs w:val="19"/>
        </w:rPr>
        <w:t xml:space="preserve">//store variables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in side</w:t>
      </w:r>
      <w:proofErr w:type="gramEnd"/>
    </w:p>
    <w:p w14:paraId="18A2CC16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Input side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ideName</w:t>
      </w:r>
      <w:r>
        <w:rPr>
          <w:rFonts w:ascii="Consolas" w:hAnsi="Consolas" w:cs="Consolas"/>
          <w:color w:val="000000"/>
          <w:sz w:val="19"/>
          <w:szCs w:val="19"/>
        </w:rPr>
        <w:t>.c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87C2FED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ide;</w:t>
      </w:r>
      <w:proofErr w:type="gramEnd"/>
    </w:p>
    <w:p w14:paraId="0F4758F7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F2CA23E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side &lt;= 0)</w:t>
      </w:r>
      <w:r>
        <w:rPr>
          <w:rFonts w:ascii="Consolas" w:hAnsi="Consolas" w:cs="Consolas"/>
          <w:color w:val="008000"/>
          <w:sz w:val="19"/>
          <w:szCs w:val="19"/>
        </w:rPr>
        <w:t>//Will keep looping till the side is more than zero</w:t>
      </w:r>
    </w:p>
    <w:p w14:paraId="2E590C4D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2939AF67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</w:p>
    <w:p w14:paraId="250ADC8F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rror: Invalid input. Enter side greater than zero.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CBC2122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Input side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ideName</w:t>
      </w:r>
      <w:r>
        <w:rPr>
          <w:rFonts w:ascii="Consolas" w:hAnsi="Consolas" w:cs="Consolas"/>
          <w:color w:val="000000"/>
          <w:sz w:val="19"/>
          <w:szCs w:val="19"/>
        </w:rPr>
        <w:t>.c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4FDE42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ide;</w:t>
      </w:r>
      <w:r>
        <w:rPr>
          <w:rFonts w:ascii="Consolas" w:hAnsi="Consolas" w:cs="Consolas"/>
          <w:color w:val="008000"/>
          <w:sz w:val="19"/>
          <w:szCs w:val="19"/>
        </w:rPr>
        <w:t xml:space="preserve">//display error and ask for sid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gia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3B0E59B3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30940C0F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ide;</w:t>
      </w:r>
      <w:proofErr w:type="gramEnd"/>
    </w:p>
    <w:p w14:paraId="3A9F61BC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F752B50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D0B5084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function to get sides and calculate angle</w:t>
      </w:r>
    </w:p>
    <w:p w14:paraId="561C911F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alculateAng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b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0F842CE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F27ABEE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ngle;</w:t>
      </w:r>
      <w:proofErr w:type="gramEnd"/>
    </w:p>
    <w:p w14:paraId="5FFBB428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calculate angle using given formula</w:t>
      </w:r>
    </w:p>
    <w:p w14:paraId="563B558C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angl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aco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b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808080"/>
          <w:sz w:val="19"/>
          <w:szCs w:val="19"/>
        </w:rPr>
        <w:t>b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r>
        <w:rPr>
          <w:rFonts w:ascii="Consolas" w:hAnsi="Consolas" w:cs="Consolas"/>
          <w:color w:val="808080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808080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 xml:space="preserve"> - </w:t>
      </w:r>
      <w:r>
        <w:rPr>
          <w:rFonts w:ascii="Consolas" w:hAnsi="Consolas" w:cs="Consolas"/>
          <w:color w:val="80808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808080"/>
          <w:sz w:val="19"/>
          <w:szCs w:val="19"/>
        </w:rPr>
        <w:t>a</w:t>
      </w:r>
      <w:r>
        <w:rPr>
          <w:rFonts w:ascii="Consolas" w:hAnsi="Consolas" w:cs="Consolas"/>
          <w:color w:val="000000"/>
          <w:sz w:val="19"/>
          <w:szCs w:val="19"/>
        </w:rPr>
        <w:t xml:space="preserve">) / (2 * </w:t>
      </w:r>
      <w:r>
        <w:rPr>
          <w:rFonts w:ascii="Consolas" w:hAnsi="Consolas" w:cs="Consolas"/>
          <w:color w:val="808080"/>
          <w:sz w:val="19"/>
          <w:szCs w:val="19"/>
        </w:rPr>
        <w:t>b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808080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3D4DAEBB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// convert the angle from radian to degree</w:t>
      </w:r>
    </w:p>
    <w:p w14:paraId="683511B9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angle = angle * 180 / </w:t>
      </w:r>
      <w:r>
        <w:rPr>
          <w:rFonts w:ascii="Consolas" w:hAnsi="Consolas" w:cs="Consolas"/>
          <w:color w:val="6F008A"/>
          <w:sz w:val="19"/>
          <w:szCs w:val="19"/>
        </w:rPr>
        <w:t>M_</w:t>
      </w:r>
      <w:proofErr w:type="gramStart"/>
      <w:r>
        <w:rPr>
          <w:rFonts w:ascii="Consolas" w:hAnsi="Consolas" w:cs="Consolas"/>
          <w:color w:val="6F008A"/>
          <w:sz w:val="19"/>
          <w:szCs w:val="19"/>
        </w:rPr>
        <w:t>PI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6F5E596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ngle;</w:t>
      </w:r>
      <w:proofErr w:type="gramEnd"/>
    </w:p>
    <w:p w14:paraId="32757D3D" w14:textId="77777777" w:rsidR="000740AC" w:rsidRDefault="000740AC" w:rsidP="000740A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70791A6" w14:textId="77777777" w:rsidR="001D56E1" w:rsidRDefault="001D56E1" w:rsidP="001D56E1">
      <w:pPr>
        <w:pStyle w:val="NormalEnd"/>
      </w:pPr>
    </w:p>
    <w:p w14:paraId="10B85ABD" w14:textId="0B7DB511" w:rsidR="002705AD" w:rsidRDefault="002705AD" w:rsidP="00577EBF">
      <w:pPr>
        <w:rPr>
          <w:rFonts w:ascii="Courier New" w:hAnsi="Courier New" w:cs="Courier New"/>
          <w:sz w:val="20"/>
          <w:szCs w:val="20"/>
        </w:rPr>
      </w:pPr>
    </w:p>
    <w:p w14:paraId="70980DB0" w14:textId="77777777" w:rsidR="002705AD" w:rsidRDefault="002705AD" w:rsidP="00577EBF">
      <w:pPr>
        <w:rPr>
          <w:rFonts w:ascii="Courier New" w:hAnsi="Courier New" w:cs="Courier New"/>
          <w:sz w:val="20"/>
          <w:szCs w:val="20"/>
        </w:rPr>
      </w:pPr>
    </w:p>
    <w:p w14:paraId="0D2CD17D" w14:textId="0B6D72F8" w:rsidR="00A57BED" w:rsidRDefault="00A57BED" w:rsidP="00577EBF">
      <w:pPr>
        <w:rPr>
          <w:rFonts w:ascii="Courier New" w:hAnsi="Courier New" w:cs="Courier New"/>
          <w:sz w:val="20"/>
          <w:szCs w:val="20"/>
        </w:rPr>
      </w:pPr>
    </w:p>
    <w:p w14:paraId="359CAF6E" w14:textId="77777777" w:rsidR="00A57BED" w:rsidRPr="001853F4" w:rsidRDefault="00A57BED" w:rsidP="00A57BED">
      <w:pPr>
        <w:pStyle w:val="Heading2"/>
        <w:numPr>
          <w:ilvl w:val="0"/>
          <w:numId w:val="10"/>
        </w:numPr>
      </w:pPr>
      <w:r>
        <w:t>Insert the screenshot of the code output here.</w:t>
      </w:r>
      <w:r>
        <w:tab/>
      </w:r>
      <w:r>
        <w:tab/>
        <w:t xml:space="preserve">       </w:t>
      </w:r>
    </w:p>
    <w:p w14:paraId="76B07144" w14:textId="145201D7" w:rsidR="00C10E31" w:rsidRDefault="00C10E31" w:rsidP="00577EBF">
      <w:pPr>
        <w:rPr>
          <w:rFonts w:ascii="Courier New" w:hAnsi="Courier New" w:cs="Courier New"/>
          <w:sz w:val="20"/>
          <w:szCs w:val="20"/>
        </w:rPr>
      </w:pPr>
    </w:p>
    <w:p w14:paraId="291D53F9" w14:textId="652B3A24" w:rsidR="002705AD" w:rsidRDefault="002705AD" w:rsidP="00577EBF">
      <w:pPr>
        <w:rPr>
          <w:rFonts w:ascii="Courier New" w:hAnsi="Courier New" w:cs="Courier New"/>
          <w:sz w:val="20"/>
          <w:szCs w:val="20"/>
        </w:rPr>
      </w:pPr>
    </w:p>
    <w:p w14:paraId="46626A3E" w14:textId="044D6DC3" w:rsidR="002705AD" w:rsidRDefault="001D56E1" w:rsidP="00577EBF">
      <w:pPr>
        <w:rPr>
          <w:rFonts w:ascii="Courier New" w:hAnsi="Courier New" w:cs="Courier New"/>
          <w:sz w:val="20"/>
          <w:szCs w:val="20"/>
        </w:rPr>
      </w:pPr>
      <w:r w:rsidRPr="00B93CD5"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29788ED5" wp14:editId="36D618CA">
            <wp:extent cx="6120130" cy="34429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0636E" w14:textId="77777777" w:rsidR="002705AD" w:rsidRDefault="002705AD" w:rsidP="00577EBF">
      <w:pPr>
        <w:rPr>
          <w:rFonts w:ascii="Courier New" w:hAnsi="Courier New" w:cs="Courier New"/>
          <w:sz w:val="20"/>
          <w:szCs w:val="20"/>
        </w:rPr>
      </w:pPr>
    </w:p>
    <w:p w14:paraId="240B5D8D" w14:textId="77777777" w:rsidR="00C10E31" w:rsidRDefault="00C10E31" w:rsidP="00577EBF">
      <w:pPr>
        <w:rPr>
          <w:rFonts w:ascii="Courier New" w:hAnsi="Courier New" w:cs="Courier New"/>
          <w:sz w:val="20"/>
          <w:szCs w:val="20"/>
        </w:rPr>
      </w:pPr>
    </w:p>
    <w:p w14:paraId="664F3C47" w14:textId="3D6D2245" w:rsidR="00C10E31" w:rsidRPr="001853F4" w:rsidRDefault="00C10E31" w:rsidP="00C10E31">
      <w:pPr>
        <w:pStyle w:val="Heading2"/>
      </w:pPr>
      <w:r>
        <w:t xml:space="preserve">Lab </w:t>
      </w:r>
      <w:r w:rsidR="00CA2957">
        <w:t>6.2- Football World Cu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CA2957">
        <w:tab/>
      </w:r>
      <w:r>
        <w:t>1 mark</w:t>
      </w:r>
    </w:p>
    <w:p w14:paraId="58DC6050" w14:textId="256B5851" w:rsidR="009C0C95" w:rsidRPr="004B1713" w:rsidRDefault="009C0C95" w:rsidP="009C0C95">
      <w:pPr>
        <w:pStyle w:val="NormalEnd"/>
        <w:rPr>
          <w:color w:val="00B050"/>
        </w:rPr>
      </w:pP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/*****************************************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Program title: 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 xml:space="preserve">Football World Cup 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File Name: project 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24</w:t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.cpp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proofErr w:type="gram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Author:Simarpreet</w:t>
      </w:r>
      <w:proofErr w:type="spellEnd"/>
      <w:proofErr w:type="gramEnd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</w:t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singh</w:t>
      </w:r>
      <w:proofErr w:type="spellEnd"/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ate: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16/10/2022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escription: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Creating</w:t>
      </w:r>
      <w:proofErr w:type="spellEnd"/>
      <w:r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a points table for football world cup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*****************************************/</w:t>
      </w:r>
    </w:p>
    <w:p w14:paraId="04EF5EC4" w14:textId="77777777" w:rsidR="001D56E1" w:rsidRPr="006B7F4E" w:rsidRDefault="001D56E1" w:rsidP="001D56E1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808080"/>
          <w:sz w:val="19"/>
          <w:szCs w:val="19"/>
        </w:rPr>
        <w:t>#include</w:t>
      </w:r>
      <w:r w:rsidRPr="006B7F4E"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6E13451E" w14:textId="77777777" w:rsidR="001D56E1" w:rsidRPr="001D56E1" w:rsidRDefault="001D56E1" w:rsidP="001D56E1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1D56E1">
        <w:rPr>
          <w:rFonts w:ascii="Consolas" w:hAnsi="Consolas" w:cs="Consolas"/>
          <w:color w:val="0000FF"/>
          <w:sz w:val="19"/>
          <w:szCs w:val="19"/>
        </w:rPr>
        <w:t>using</w:t>
      </w:r>
      <w:r w:rsidRPr="001D56E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D56E1">
        <w:rPr>
          <w:rFonts w:ascii="Consolas" w:hAnsi="Consolas" w:cs="Consolas"/>
          <w:color w:val="0000FF"/>
          <w:sz w:val="19"/>
          <w:szCs w:val="19"/>
        </w:rPr>
        <w:t>namespace</w:t>
      </w:r>
      <w:r w:rsidRPr="001D56E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1D56E1">
        <w:rPr>
          <w:rFonts w:ascii="Consolas" w:hAnsi="Consolas" w:cs="Consolas"/>
          <w:color w:val="000000"/>
          <w:sz w:val="19"/>
          <w:szCs w:val="19"/>
        </w:rPr>
        <w:t>std;</w:t>
      </w:r>
      <w:proofErr w:type="gramEnd"/>
    </w:p>
    <w:p w14:paraId="744F753F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</w:p>
    <w:p w14:paraId="2751E19B" w14:textId="77777777" w:rsidR="001D56E1" w:rsidRPr="006B7F4E" w:rsidRDefault="001D56E1" w:rsidP="001D56E1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FF"/>
          <w:sz w:val="19"/>
          <w:szCs w:val="19"/>
        </w:rPr>
        <w:t>int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Pr="006B7F4E">
        <w:rPr>
          <w:rFonts w:ascii="Consolas" w:hAnsi="Consolas" w:cs="Consolas"/>
          <w:color w:val="000000"/>
          <w:sz w:val="19"/>
          <w:szCs w:val="19"/>
        </w:rPr>
        <w:t>CalculatePoints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6B7F4E">
        <w:rPr>
          <w:rFonts w:ascii="Consolas" w:hAnsi="Consolas" w:cs="Consolas"/>
          <w:color w:val="0000FF"/>
          <w:sz w:val="19"/>
          <w:szCs w:val="19"/>
        </w:rPr>
        <w:t>int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808080"/>
          <w:sz w:val="19"/>
          <w:szCs w:val="19"/>
        </w:rPr>
        <w:t>w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6B7F4E">
        <w:rPr>
          <w:rFonts w:ascii="Consolas" w:hAnsi="Consolas" w:cs="Consolas"/>
          <w:color w:val="0000FF"/>
          <w:sz w:val="19"/>
          <w:szCs w:val="19"/>
        </w:rPr>
        <w:t>int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808080"/>
          <w:sz w:val="19"/>
          <w:szCs w:val="19"/>
        </w:rPr>
        <w:t>d</w:t>
      </w:r>
      <w:r w:rsidRPr="006B7F4E">
        <w:rPr>
          <w:rFonts w:ascii="Consolas" w:hAnsi="Consolas" w:cs="Consolas"/>
          <w:color w:val="000000"/>
          <w:sz w:val="19"/>
          <w:szCs w:val="19"/>
        </w:rPr>
        <w:t>)</w:t>
      </w:r>
      <w:r w:rsidRPr="006B7F4E">
        <w:rPr>
          <w:rFonts w:ascii="Consolas" w:hAnsi="Consolas" w:cs="Consolas"/>
          <w:color w:val="008000"/>
          <w:sz w:val="19"/>
          <w:szCs w:val="19"/>
        </w:rPr>
        <w:t xml:space="preserve">//to calculate points </w:t>
      </w:r>
    </w:p>
    <w:p w14:paraId="0B48CA8F" w14:textId="44E74C06" w:rsidR="001D56E1" w:rsidRPr="001D56E1" w:rsidRDefault="001D56E1" w:rsidP="001D56E1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1D56E1">
        <w:rPr>
          <w:rFonts w:ascii="Consolas" w:hAnsi="Consolas" w:cs="Consolas"/>
          <w:color w:val="000000"/>
          <w:sz w:val="19"/>
          <w:szCs w:val="19"/>
        </w:rPr>
        <w:t>{</w:t>
      </w:r>
    </w:p>
    <w:p w14:paraId="028F7BDC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6B7F4E">
        <w:rPr>
          <w:rFonts w:ascii="Consolas" w:hAnsi="Consolas" w:cs="Consolas"/>
          <w:color w:val="0000FF"/>
          <w:sz w:val="19"/>
          <w:szCs w:val="19"/>
        </w:rPr>
        <w:t>int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points = (</w:t>
      </w:r>
      <w:r w:rsidRPr="006B7F4E">
        <w:rPr>
          <w:rFonts w:ascii="Consolas" w:hAnsi="Consolas" w:cs="Consolas"/>
          <w:color w:val="808080"/>
          <w:sz w:val="19"/>
          <w:szCs w:val="19"/>
        </w:rPr>
        <w:t>w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* 3) + </w:t>
      </w:r>
      <w:proofErr w:type="gramStart"/>
      <w:r w:rsidRPr="006B7F4E">
        <w:rPr>
          <w:rFonts w:ascii="Consolas" w:hAnsi="Consolas" w:cs="Consolas"/>
          <w:color w:val="808080"/>
          <w:sz w:val="19"/>
          <w:szCs w:val="19"/>
        </w:rPr>
        <w:t>d</w:t>
      </w:r>
      <w:r w:rsidRPr="006B7F4E"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58F6B55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6B7F4E">
        <w:rPr>
          <w:rFonts w:ascii="Consolas" w:hAnsi="Consolas" w:cs="Consolas"/>
          <w:color w:val="0000FF"/>
          <w:sz w:val="19"/>
          <w:szCs w:val="19"/>
        </w:rPr>
        <w:t>return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6B7F4E">
        <w:rPr>
          <w:rFonts w:ascii="Consolas" w:hAnsi="Consolas" w:cs="Consolas"/>
          <w:color w:val="000000"/>
          <w:sz w:val="19"/>
          <w:szCs w:val="19"/>
        </w:rPr>
        <w:t>points;</w:t>
      </w:r>
      <w:proofErr w:type="gramEnd"/>
    </w:p>
    <w:p w14:paraId="7A156F7F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>}</w:t>
      </w:r>
    </w:p>
    <w:p w14:paraId="23636741" w14:textId="77777777" w:rsidR="001D56E1" w:rsidRPr="001D56E1" w:rsidRDefault="001D56E1" w:rsidP="001D56E1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77CF5DD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FF"/>
          <w:sz w:val="19"/>
          <w:szCs w:val="19"/>
        </w:rPr>
        <w:t>int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6B7F4E"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 w:rsidRPr="006B7F4E">
        <w:rPr>
          <w:rFonts w:ascii="Consolas" w:hAnsi="Consolas" w:cs="Consolas"/>
          <w:color w:val="000000"/>
          <w:sz w:val="19"/>
          <w:szCs w:val="19"/>
        </w:rPr>
        <w:t>)</w:t>
      </w:r>
    </w:p>
    <w:p w14:paraId="4FF1038A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>{</w:t>
      </w:r>
    </w:p>
    <w:p w14:paraId="6C21A051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6B7F4E">
        <w:rPr>
          <w:rFonts w:ascii="Consolas" w:hAnsi="Consolas" w:cs="Consolas"/>
          <w:color w:val="2B91AF"/>
          <w:sz w:val="19"/>
          <w:szCs w:val="19"/>
        </w:rPr>
        <w:t>string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Pr="006B7F4E">
        <w:rPr>
          <w:rFonts w:ascii="Consolas" w:hAnsi="Consolas" w:cs="Consolas"/>
          <w:color w:val="000000"/>
          <w:sz w:val="19"/>
          <w:szCs w:val="19"/>
        </w:rPr>
        <w:t>teamname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6B7F4E">
        <w:rPr>
          <w:rFonts w:ascii="Consolas" w:hAnsi="Consolas" w:cs="Consolas"/>
          <w:color w:val="000000"/>
          <w:sz w:val="19"/>
          <w:szCs w:val="19"/>
        </w:rPr>
        <w:t xml:space="preserve">4] = { </w:t>
      </w:r>
      <w:r w:rsidRPr="006B7F4E"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 w:rsidRPr="006B7F4E">
        <w:rPr>
          <w:rFonts w:ascii="Consolas" w:hAnsi="Consolas" w:cs="Consolas"/>
          <w:color w:val="A31515"/>
          <w:sz w:val="19"/>
          <w:szCs w:val="19"/>
        </w:rPr>
        <w:t>France"</w:t>
      </w:r>
      <w:r w:rsidRPr="006B7F4E">
        <w:rPr>
          <w:rFonts w:ascii="Consolas" w:hAnsi="Consolas" w:cs="Consolas"/>
          <w:color w:val="000000"/>
          <w:sz w:val="19"/>
          <w:szCs w:val="19"/>
        </w:rPr>
        <w:t>,</w:t>
      </w:r>
      <w:r w:rsidRPr="006B7F4E">
        <w:rPr>
          <w:rFonts w:ascii="Consolas" w:hAnsi="Consolas" w:cs="Consolas"/>
          <w:color w:val="A31515"/>
          <w:sz w:val="19"/>
          <w:szCs w:val="19"/>
        </w:rPr>
        <w:t>"Denmark"</w:t>
      </w:r>
      <w:r w:rsidRPr="006B7F4E">
        <w:rPr>
          <w:rFonts w:ascii="Consolas" w:hAnsi="Consolas" w:cs="Consolas"/>
          <w:color w:val="000000"/>
          <w:sz w:val="19"/>
          <w:szCs w:val="19"/>
        </w:rPr>
        <w:t>,</w:t>
      </w:r>
      <w:r w:rsidRPr="006B7F4E">
        <w:rPr>
          <w:rFonts w:ascii="Consolas" w:hAnsi="Consolas" w:cs="Consolas"/>
          <w:color w:val="A31515"/>
          <w:sz w:val="19"/>
          <w:szCs w:val="19"/>
        </w:rPr>
        <w:t>"Peru"</w:t>
      </w:r>
      <w:r w:rsidRPr="006B7F4E">
        <w:rPr>
          <w:rFonts w:ascii="Consolas" w:hAnsi="Consolas" w:cs="Consolas"/>
          <w:color w:val="000000"/>
          <w:sz w:val="19"/>
          <w:szCs w:val="19"/>
        </w:rPr>
        <w:t>,</w:t>
      </w:r>
      <w:r w:rsidRPr="006B7F4E">
        <w:rPr>
          <w:rFonts w:ascii="Consolas" w:hAnsi="Consolas" w:cs="Consolas"/>
          <w:color w:val="A31515"/>
          <w:sz w:val="19"/>
          <w:szCs w:val="19"/>
        </w:rPr>
        <w:t>"Australia</w:t>
      </w:r>
      <w:proofErr w:type="spellEnd"/>
      <w:r w:rsidRPr="006B7F4E">
        <w:rPr>
          <w:rFonts w:ascii="Consolas" w:hAnsi="Consolas" w:cs="Consolas"/>
          <w:color w:val="A31515"/>
          <w:sz w:val="19"/>
          <w:szCs w:val="19"/>
        </w:rPr>
        <w:t>"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};</w:t>
      </w:r>
      <w:r w:rsidRPr="006B7F4E">
        <w:rPr>
          <w:rFonts w:ascii="Consolas" w:hAnsi="Consolas" w:cs="Consolas"/>
          <w:color w:val="008000"/>
          <w:sz w:val="19"/>
          <w:szCs w:val="19"/>
        </w:rPr>
        <w:t>//array storing names</w:t>
      </w:r>
    </w:p>
    <w:p w14:paraId="611045CD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6B7F4E">
        <w:rPr>
          <w:rFonts w:ascii="Consolas" w:hAnsi="Consolas" w:cs="Consolas"/>
          <w:color w:val="0000FF"/>
          <w:sz w:val="19"/>
          <w:szCs w:val="19"/>
        </w:rPr>
        <w:t>int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6B7F4E">
        <w:rPr>
          <w:rFonts w:ascii="Consolas" w:hAnsi="Consolas" w:cs="Consolas"/>
          <w:color w:val="000000"/>
          <w:sz w:val="19"/>
          <w:szCs w:val="19"/>
        </w:rPr>
        <w:t>table[</w:t>
      </w:r>
      <w:proofErr w:type="gramEnd"/>
      <w:r w:rsidRPr="006B7F4E">
        <w:rPr>
          <w:rFonts w:ascii="Consolas" w:hAnsi="Consolas" w:cs="Consolas"/>
          <w:color w:val="000000"/>
          <w:sz w:val="19"/>
          <w:szCs w:val="19"/>
        </w:rPr>
        <w:t>4][3] = { {2,1,0},{1,2,0},{1,0,2},{0,1,2} };</w:t>
      </w:r>
      <w:r w:rsidRPr="006B7F4E">
        <w:rPr>
          <w:rFonts w:ascii="Consolas" w:hAnsi="Consolas" w:cs="Consolas"/>
          <w:color w:val="008000"/>
          <w:sz w:val="19"/>
          <w:szCs w:val="19"/>
        </w:rPr>
        <w:t>//2d array to store wins loses and draws</w:t>
      </w:r>
    </w:p>
    <w:p w14:paraId="4852A569" w14:textId="77777777" w:rsidR="001D56E1" w:rsidRPr="001D56E1" w:rsidRDefault="001D56E1" w:rsidP="001D56E1">
      <w:pPr>
        <w:autoSpaceDE w:val="0"/>
        <w:autoSpaceDN w:val="0"/>
        <w:adjustRightInd w:val="0"/>
        <w:ind w:left="142"/>
        <w:rPr>
          <w:rFonts w:ascii="Consolas" w:hAnsi="Consolas" w:cs="Consolas"/>
          <w:color w:val="000000"/>
          <w:sz w:val="19"/>
          <w:szCs w:val="19"/>
        </w:rPr>
      </w:pPr>
      <w:r w:rsidRPr="001D56E1">
        <w:rPr>
          <w:rFonts w:ascii="Consolas" w:hAnsi="Consolas" w:cs="Consolas"/>
          <w:color w:val="000000"/>
          <w:sz w:val="19"/>
          <w:szCs w:val="19"/>
        </w:rPr>
        <w:t xml:space="preserve">   </w:t>
      </w:r>
    </w:p>
    <w:p w14:paraId="25A0821D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008080"/>
          <w:sz w:val="19"/>
          <w:szCs w:val="19"/>
        </w:rPr>
        <w:t>&lt;&lt;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A31515"/>
          <w:sz w:val="19"/>
          <w:szCs w:val="19"/>
        </w:rPr>
        <w:t>"FIFA 2018 \</w:t>
      </w:r>
      <w:proofErr w:type="gramStart"/>
      <w:r w:rsidRPr="006B7F4E">
        <w:rPr>
          <w:rFonts w:ascii="Consolas" w:hAnsi="Consolas" w:cs="Consolas"/>
          <w:color w:val="A31515"/>
          <w:sz w:val="19"/>
          <w:szCs w:val="19"/>
        </w:rPr>
        <w:t>n  Group</w:t>
      </w:r>
      <w:proofErr w:type="gramEnd"/>
      <w:r w:rsidRPr="006B7F4E">
        <w:rPr>
          <w:rFonts w:ascii="Consolas" w:hAnsi="Consolas" w:cs="Consolas"/>
          <w:color w:val="A31515"/>
          <w:sz w:val="19"/>
          <w:szCs w:val="19"/>
        </w:rPr>
        <w:t xml:space="preserve"> C\n"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008080"/>
          <w:sz w:val="19"/>
          <w:szCs w:val="19"/>
        </w:rPr>
        <w:t>&lt;&lt;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>;</w:t>
      </w:r>
      <w:r w:rsidRPr="006B7F4E">
        <w:rPr>
          <w:rFonts w:ascii="Consolas" w:hAnsi="Consolas" w:cs="Consolas"/>
          <w:color w:val="008000"/>
          <w:sz w:val="19"/>
          <w:szCs w:val="19"/>
        </w:rPr>
        <w:t>//</w:t>
      </w:r>
      <w:proofErr w:type="spellStart"/>
      <w:r w:rsidRPr="006B7F4E">
        <w:rPr>
          <w:rFonts w:ascii="Consolas" w:hAnsi="Consolas" w:cs="Consolas"/>
          <w:color w:val="008000"/>
          <w:sz w:val="19"/>
          <w:szCs w:val="19"/>
        </w:rPr>
        <w:t>cout</w:t>
      </w:r>
      <w:proofErr w:type="spellEnd"/>
    </w:p>
    <w:p w14:paraId="19AC6BA1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008080"/>
          <w:sz w:val="19"/>
          <w:szCs w:val="19"/>
        </w:rPr>
        <w:t>&lt;&lt;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A31515"/>
          <w:sz w:val="19"/>
          <w:szCs w:val="19"/>
        </w:rPr>
        <w:t>"</w:t>
      </w:r>
      <w:proofErr w:type="gramStart"/>
      <w:r w:rsidRPr="006B7F4E">
        <w:rPr>
          <w:rFonts w:ascii="Consolas" w:hAnsi="Consolas" w:cs="Consolas"/>
          <w:color w:val="A31515"/>
          <w:sz w:val="19"/>
          <w:szCs w:val="19"/>
        </w:rPr>
        <w:t>Team  W</w:t>
      </w:r>
      <w:proofErr w:type="gramEnd"/>
      <w:r w:rsidRPr="006B7F4E">
        <w:rPr>
          <w:rFonts w:ascii="Consolas" w:hAnsi="Consolas" w:cs="Consolas"/>
          <w:color w:val="A31515"/>
          <w:sz w:val="19"/>
          <w:szCs w:val="19"/>
        </w:rPr>
        <w:t xml:space="preserve">  D  L  Pts"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008080"/>
          <w:sz w:val="19"/>
          <w:szCs w:val="19"/>
        </w:rPr>
        <w:t>&lt;&lt;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>;</w:t>
      </w:r>
      <w:r w:rsidRPr="006B7F4E">
        <w:rPr>
          <w:rFonts w:ascii="Consolas" w:hAnsi="Consolas" w:cs="Consolas"/>
          <w:color w:val="008000"/>
          <w:sz w:val="19"/>
          <w:szCs w:val="19"/>
        </w:rPr>
        <w:t>//column title</w:t>
      </w:r>
    </w:p>
    <w:p w14:paraId="06A9B1D8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008080"/>
          <w:sz w:val="19"/>
          <w:szCs w:val="19"/>
        </w:rPr>
        <w:t>&lt;&lt;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A31515"/>
          <w:sz w:val="19"/>
          <w:szCs w:val="19"/>
        </w:rPr>
        <w:t>"-------------------------------------------------------------------"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008080"/>
          <w:sz w:val="19"/>
          <w:szCs w:val="19"/>
        </w:rPr>
        <w:t>&lt;&lt;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 w:rsidRPr="006B7F4E"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7186158" w14:textId="77777777" w:rsidR="001D56E1" w:rsidRPr="001D56E1" w:rsidRDefault="001D56E1" w:rsidP="001D56E1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1D56E1">
        <w:rPr>
          <w:rFonts w:ascii="Consolas" w:hAnsi="Consolas" w:cs="Consolas"/>
          <w:color w:val="000000"/>
          <w:sz w:val="19"/>
          <w:szCs w:val="19"/>
        </w:rPr>
        <w:t xml:space="preserve">   </w:t>
      </w:r>
    </w:p>
    <w:p w14:paraId="3D5B3773" w14:textId="60B4C1C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6B7F4E">
        <w:rPr>
          <w:rFonts w:ascii="Consolas" w:hAnsi="Consolas" w:cs="Consolas"/>
          <w:color w:val="0000FF"/>
          <w:sz w:val="19"/>
          <w:szCs w:val="19"/>
        </w:rPr>
        <w:t>for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6B7F4E">
        <w:rPr>
          <w:rFonts w:ascii="Consolas" w:hAnsi="Consolas" w:cs="Consolas"/>
          <w:color w:val="0000FF"/>
          <w:sz w:val="19"/>
          <w:szCs w:val="19"/>
        </w:rPr>
        <w:t>int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 xml:space="preserve"> &lt; 4; 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>++)</w:t>
      </w:r>
    </w:p>
    <w:p w14:paraId="6F6AFF61" w14:textId="77777777" w:rsidR="001D56E1" w:rsidRPr="001D56E1" w:rsidRDefault="001D56E1" w:rsidP="001D56E1">
      <w:pPr>
        <w:autoSpaceDE w:val="0"/>
        <w:autoSpaceDN w:val="0"/>
        <w:adjustRightInd w:val="0"/>
        <w:ind w:left="142"/>
        <w:rPr>
          <w:rFonts w:ascii="Consolas" w:hAnsi="Consolas" w:cs="Consolas"/>
          <w:color w:val="000000"/>
          <w:sz w:val="19"/>
          <w:szCs w:val="19"/>
        </w:rPr>
      </w:pPr>
      <w:r w:rsidRPr="001D56E1"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6D42CD0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6B7F4E">
        <w:rPr>
          <w:rFonts w:ascii="Consolas" w:hAnsi="Consolas" w:cs="Consolas"/>
          <w:color w:val="0000FF"/>
          <w:sz w:val="19"/>
          <w:szCs w:val="19"/>
        </w:rPr>
        <w:t>if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 w:rsidRPr="006B7F4E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 w:rsidRPr="006B7F4E">
        <w:rPr>
          <w:rFonts w:ascii="Consolas" w:hAnsi="Consolas" w:cs="Consolas"/>
          <w:color w:val="000000"/>
          <w:sz w:val="19"/>
          <w:szCs w:val="19"/>
        </w:rPr>
        <w:t>= 3)</w:t>
      </w:r>
    </w:p>
    <w:p w14:paraId="44C81C13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BE9F020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008080"/>
          <w:sz w:val="19"/>
          <w:szCs w:val="19"/>
        </w:rPr>
        <w:t>&lt;&lt;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teamname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6B7F4E">
        <w:rPr>
          <w:rFonts w:ascii="Consolas" w:hAnsi="Consolas" w:cs="Consolas"/>
          <w:color w:val="008080"/>
          <w:sz w:val="19"/>
          <w:szCs w:val="19"/>
        </w:rPr>
        <w:t>&lt;&lt;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A31515"/>
          <w:sz w:val="19"/>
          <w:szCs w:val="19"/>
        </w:rPr>
        <w:t>"\t\t</w:t>
      </w:r>
      <w:proofErr w:type="gramStart"/>
      <w:r w:rsidRPr="006B7F4E">
        <w:rPr>
          <w:rFonts w:ascii="Consolas" w:hAnsi="Consolas" w:cs="Consolas"/>
          <w:color w:val="A31515"/>
          <w:sz w:val="19"/>
          <w:szCs w:val="19"/>
        </w:rPr>
        <w:t>"</w:t>
      </w:r>
      <w:r w:rsidRPr="006B7F4E"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8ADD2B1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F78ACAF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 w:rsidRPr="006B7F4E">
        <w:rPr>
          <w:rFonts w:ascii="Consolas" w:hAnsi="Consolas" w:cs="Consolas"/>
          <w:color w:val="0000FF"/>
          <w:sz w:val="19"/>
          <w:szCs w:val="19"/>
        </w:rPr>
        <w:t>else</w:t>
      </w:r>
    </w:p>
    <w:p w14:paraId="0385B45B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B64C76C" w14:textId="77777777" w:rsidR="001D56E1" w:rsidRPr="001D56E1" w:rsidRDefault="001D56E1" w:rsidP="001D56E1">
      <w:pPr>
        <w:autoSpaceDE w:val="0"/>
        <w:autoSpaceDN w:val="0"/>
        <w:adjustRightInd w:val="0"/>
        <w:ind w:left="142"/>
        <w:rPr>
          <w:rFonts w:ascii="Consolas" w:hAnsi="Consolas" w:cs="Consolas"/>
          <w:color w:val="000000"/>
          <w:sz w:val="19"/>
          <w:szCs w:val="19"/>
        </w:rPr>
      </w:pPr>
      <w:r w:rsidRPr="001D56E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1D56E1"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 w:rsidRPr="001D56E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D56E1">
        <w:rPr>
          <w:rFonts w:ascii="Consolas" w:hAnsi="Consolas" w:cs="Consolas"/>
          <w:color w:val="008080"/>
          <w:sz w:val="19"/>
          <w:szCs w:val="19"/>
        </w:rPr>
        <w:t>&lt;&lt;</w:t>
      </w:r>
      <w:r w:rsidRPr="001D56E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1D56E1">
        <w:rPr>
          <w:rFonts w:ascii="Consolas" w:hAnsi="Consolas" w:cs="Consolas"/>
          <w:color w:val="000000"/>
          <w:sz w:val="19"/>
          <w:szCs w:val="19"/>
        </w:rPr>
        <w:t>teamname</w:t>
      </w:r>
      <w:proofErr w:type="spellEnd"/>
      <w:r w:rsidRPr="001D56E1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1D56E1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1D56E1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1D56E1">
        <w:rPr>
          <w:rFonts w:ascii="Consolas" w:hAnsi="Consolas" w:cs="Consolas"/>
          <w:color w:val="008080"/>
          <w:sz w:val="19"/>
          <w:szCs w:val="19"/>
        </w:rPr>
        <w:t>&lt;&lt;</w:t>
      </w:r>
      <w:r w:rsidRPr="001D56E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D56E1">
        <w:rPr>
          <w:rFonts w:ascii="Consolas" w:hAnsi="Consolas" w:cs="Consolas"/>
          <w:color w:val="A31515"/>
          <w:sz w:val="19"/>
          <w:szCs w:val="19"/>
        </w:rPr>
        <w:t>"\t</w:t>
      </w:r>
      <w:proofErr w:type="gramStart"/>
      <w:r w:rsidRPr="001D56E1">
        <w:rPr>
          <w:rFonts w:ascii="Consolas" w:hAnsi="Consolas" w:cs="Consolas"/>
          <w:color w:val="A31515"/>
          <w:sz w:val="19"/>
          <w:szCs w:val="19"/>
        </w:rPr>
        <w:t>"</w:t>
      </w:r>
      <w:r w:rsidRPr="001D56E1"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4435533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6284CA2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6B7F4E">
        <w:rPr>
          <w:rFonts w:ascii="Consolas" w:hAnsi="Consolas" w:cs="Consolas"/>
          <w:color w:val="0000FF"/>
          <w:sz w:val="19"/>
          <w:szCs w:val="19"/>
        </w:rPr>
        <w:t>for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6B7F4E">
        <w:rPr>
          <w:rFonts w:ascii="Consolas" w:hAnsi="Consolas" w:cs="Consolas"/>
          <w:color w:val="0000FF"/>
          <w:sz w:val="19"/>
          <w:szCs w:val="19"/>
        </w:rPr>
        <w:t>int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j = 0; j &lt; 3; 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j++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>)</w:t>
      </w:r>
    </w:p>
    <w:p w14:paraId="1310CB28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64E6B04" w14:textId="77777777" w:rsidR="001D56E1" w:rsidRPr="006B7F4E" w:rsidRDefault="001D56E1" w:rsidP="001D56E1">
      <w:pPr>
        <w:pStyle w:val="ListParagraph"/>
        <w:autoSpaceDE w:val="0"/>
        <w:autoSpaceDN w:val="0"/>
        <w:adjustRightInd w:val="0"/>
        <w:ind w:left="502"/>
        <w:rPr>
          <w:rFonts w:ascii="Consolas" w:hAnsi="Consolas" w:cs="Consolas"/>
          <w:color w:val="000000"/>
          <w:sz w:val="19"/>
          <w:szCs w:val="19"/>
        </w:rPr>
      </w:pPr>
      <w:r w:rsidRPr="006B7F4E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008080"/>
          <w:sz w:val="19"/>
          <w:szCs w:val="19"/>
        </w:rPr>
        <w:t>&lt;&lt;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table[</w:t>
      </w:r>
      <w:proofErr w:type="spellStart"/>
      <w:r w:rsidRPr="006B7F4E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6B7F4E">
        <w:rPr>
          <w:rFonts w:ascii="Consolas" w:hAnsi="Consolas" w:cs="Consolas"/>
          <w:color w:val="000000"/>
          <w:sz w:val="19"/>
          <w:szCs w:val="19"/>
        </w:rPr>
        <w:t xml:space="preserve">][j] </w:t>
      </w:r>
      <w:r w:rsidRPr="006B7F4E">
        <w:rPr>
          <w:rFonts w:ascii="Consolas" w:hAnsi="Consolas" w:cs="Consolas"/>
          <w:color w:val="008080"/>
          <w:sz w:val="19"/>
          <w:szCs w:val="19"/>
        </w:rPr>
        <w:t>&lt;&lt;</w:t>
      </w:r>
      <w:r w:rsidRPr="006B7F4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B7F4E">
        <w:rPr>
          <w:rFonts w:ascii="Consolas" w:hAnsi="Consolas" w:cs="Consolas"/>
          <w:color w:val="A31515"/>
          <w:sz w:val="19"/>
          <w:szCs w:val="19"/>
        </w:rPr>
        <w:t>"\t\t</w:t>
      </w:r>
      <w:proofErr w:type="gramStart"/>
      <w:r w:rsidRPr="006B7F4E">
        <w:rPr>
          <w:rFonts w:ascii="Consolas" w:hAnsi="Consolas" w:cs="Consolas"/>
          <w:color w:val="A31515"/>
          <w:sz w:val="19"/>
          <w:szCs w:val="19"/>
        </w:rPr>
        <w:t>"</w:t>
      </w:r>
      <w:r w:rsidRPr="006B7F4E"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96C35C0" w14:textId="77777777" w:rsidR="001D56E1" w:rsidRPr="001D56E1" w:rsidRDefault="001D56E1" w:rsidP="001D56E1">
      <w:pPr>
        <w:autoSpaceDE w:val="0"/>
        <w:autoSpaceDN w:val="0"/>
        <w:adjustRightInd w:val="0"/>
        <w:ind w:left="142"/>
        <w:rPr>
          <w:rFonts w:ascii="Consolas" w:hAnsi="Consolas" w:cs="Consolas"/>
          <w:color w:val="000000"/>
          <w:sz w:val="19"/>
          <w:szCs w:val="19"/>
        </w:rPr>
      </w:pPr>
      <w:r w:rsidRPr="001D56E1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756AA32" w14:textId="77777777" w:rsidR="001D56E1" w:rsidRPr="001D56E1" w:rsidRDefault="001D56E1" w:rsidP="001D56E1">
      <w:pPr>
        <w:autoSpaceDE w:val="0"/>
        <w:autoSpaceDN w:val="0"/>
        <w:adjustRightInd w:val="0"/>
        <w:ind w:left="142"/>
        <w:rPr>
          <w:rFonts w:ascii="Consolas" w:hAnsi="Consolas" w:cs="Consolas"/>
          <w:color w:val="000000"/>
          <w:sz w:val="19"/>
          <w:szCs w:val="19"/>
        </w:rPr>
      </w:pPr>
      <w:r w:rsidRPr="001D56E1"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14:paraId="72CBF06A" w14:textId="77777777" w:rsidR="001D56E1" w:rsidRPr="001D56E1" w:rsidRDefault="001D56E1" w:rsidP="001D56E1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1D56E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1D56E1"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 w:rsidRPr="001D56E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1D56E1">
        <w:rPr>
          <w:rFonts w:ascii="Consolas" w:hAnsi="Consolas" w:cs="Consolas"/>
          <w:color w:val="008080"/>
          <w:sz w:val="19"/>
          <w:szCs w:val="19"/>
        </w:rPr>
        <w:t>&lt;&lt;</w:t>
      </w:r>
      <w:r w:rsidRPr="001D56E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1D56E1">
        <w:rPr>
          <w:rFonts w:ascii="Consolas" w:hAnsi="Consolas" w:cs="Consolas"/>
          <w:color w:val="000000"/>
          <w:sz w:val="19"/>
          <w:szCs w:val="19"/>
        </w:rPr>
        <w:t>CalculatePoints</w:t>
      </w:r>
      <w:proofErr w:type="spellEnd"/>
      <w:r w:rsidRPr="001D56E1">
        <w:rPr>
          <w:rFonts w:ascii="Consolas" w:hAnsi="Consolas" w:cs="Consolas"/>
          <w:color w:val="000000"/>
          <w:sz w:val="19"/>
          <w:szCs w:val="19"/>
        </w:rPr>
        <w:t>(table[</w:t>
      </w:r>
      <w:proofErr w:type="spellStart"/>
      <w:r w:rsidRPr="001D56E1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1D56E1">
        <w:rPr>
          <w:rFonts w:ascii="Consolas" w:hAnsi="Consolas" w:cs="Consolas"/>
          <w:color w:val="000000"/>
          <w:sz w:val="19"/>
          <w:szCs w:val="19"/>
        </w:rPr>
        <w:t>][0], table[</w:t>
      </w:r>
      <w:proofErr w:type="spellStart"/>
      <w:r w:rsidRPr="001D56E1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1D56E1">
        <w:rPr>
          <w:rFonts w:ascii="Consolas" w:hAnsi="Consolas" w:cs="Consolas"/>
          <w:color w:val="000000"/>
          <w:sz w:val="19"/>
          <w:szCs w:val="19"/>
        </w:rPr>
        <w:t xml:space="preserve">][1]) </w:t>
      </w:r>
      <w:r w:rsidRPr="001D56E1">
        <w:rPr>
          <w:rFonts w:ascii="Consolas" w:hAnsi="Consolas" w:cs="Consolas"/>
          <w:color w:val="008080"/>
          <w:sz w:val="19"/>
          <w:szCs w:val="19"/>
        </w:rPr>
        <w:t>&lt;&lt;</w:t>
      </w:r>
      <w:r w:rsidRPr="001D56E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1D56E1"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 w:rsidRPr="001D56E1">
        <w:rPr>
          <w:rFonts w:ascii="Consolas" w:hAnsi="Consolas" w:cs="Consolas"/>
          <w:color w:val="000000"/>
          <w:sz w:val="19"/>
          <w:szCs w:val="19"/>
        </w:rPr>
        <w:t>;</w:t>
      </w:r>
      <w:r w:rsidRPr="001D56E1">
        <w:rPr>
          <w:rFonts w:ascii="Consolas" w:hAnsi="Consolas" w:cs="Consolas"/>
          <w:color w:val="008000"/>
          <w:sz w:val="19"/>
          <w:szCs w:val="19"/>
        </w:rPr>
        <w:t>//function called to get points value</w:t>
      </w:r>
    </w:p>
    <w:p w14:paraId="14D311D0" w14:textId="77777777" w:rsidR="001D56E1" w:rsidRPr="001D56E1" w:rsidRDefault="001D56E1" w:rsidP="001D56E1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1D56E1"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005F236C" w14:textId="77777777" w:rsidR="001D56E1" w:rsidRPr="001D56E1" w:rsidRDefault="001D56E1" w:rsidP="001D56E1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1D56E1">
        <w:rPr>
          <w:rFonts w:ascii="Consolas" w:hAnsi="Consolas" w:cs="Consolas"/>
          <w:color w:val="000000"/>
          <w:sz w:val="19"/>
          <w:szCs w:val="19"/>
        </w:rPr>
        <w:t>}</w:t>
      </w:r>
    </w:p>
    <w:p w14:paraId="5CDE84F4" w14:textId="77777777" w:rsidR="001D56E1" w:rsidRDefault="001D56E1" w:rsidP="001D56E1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</w:rPr>
      </w:pPr>
    </w:p>
    <w:p w14:paraId="5F9F709D" w14:textId="77777777" w:rsidR="001D56E1" w:rsidRDefault="001D56E1" w:rsidP="001D56E1">
      <w:pPr>
        <w:autoSpaceDE w:val="0"/>
        <w:autoSpaceDN w:val="0"/>
        <w:adjustRightInd w:val="0"/>
        <w:rPr>
          <w:rFonts w:ascii="Consolas" w:hAnsi="Consolas" w:cs="Consolas"/>
          <w:color w:val="008000"/>
          <w:sz w:val="19"/>
          <w:szCs w:val="19"/>
        </w:rPr>
      </w:pPr>
    </w:p>
    <w:p w14:paraId="622F06CB" w14:textId="15C34CBA" w:rsidR="00CA2957" w:rsidRDefault="00CA2957" w:rsidP="00CA2957">
      <w:pPr>
        <w:rPr>
          <w:rFonts w:eastAsiaTheme="majorEastAsia"/>
          <w:b/>
          <w:u w:val="single"/>
        </w:rPr>
      </w:pPr>
    </w:p>
    <w:p w14:paraId="357FF46E" w14:textId="77777777" w:rsidR="00C10E31" w:rsidRDefault="00C10E31" w:rsidP="00C10E31"/>
    <w:p w14:paraId="08D0F742" w14:textId="77777777" w:rsidR="00C10E31" w:rsidRDefault="00C10E31" w:rsidP="00C10E31"/>
    <w:p w14:paraId="53AA438A" w14:textId="65D15B63" w:rsidR="00C10E31" w:rsidRDefault="001D56E1" w:rsidP="00C10E31">
      <w:r>
        <w:rPr>
          <w:noProof/>
        </w:rPr>
        <w:drawing>
          <wp:inline distT="0" distB="0" distL="0" distR="0" wp14:anchorId="2BABCB05" wp14:editId="21DC638B">
            <wp:extent cx="6120130" cy="3442970"/>
            <wp:effectExtent l="0" t="0" r="0" b="508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DF78C" w14:textId="51C19776" w:rsidR="00C10E31" w:rsidRDefault="00C10E31" w:rsidP="00C10E31"/>
    <w:p w14:paraId="0ADC7458" w14:textId="46680BB7" w:rsidR="002705AD" w:rsidRDefault="002705AD" w:rsidP="00C10E31"/>
    <w:p w14:paraId="40BD2326" w14:textId="2FE12B2F" w:rsidR="002705AD" w:rsidRPr="001853F4" w:rsidRDefault="002705AD" w:rsidP="002705AD">
      <w:pPr>
        <w:pStyle w:val="Heading2"/>
      </w:pPr>
      <w:r>
        <w:t>Lab 7- Task 1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2 marks</w:t>
      </w:r>
    </w:p>
    <w:p w14:paraId="20964AB7" w14:textId="6C42785F" w:rsidR="002705AD" w:rsidRDefault="002705AD" w:rsidP="00C10E31"/>
    <w:p w14:paraId="3095C2C2" w14:textId="77777777" w:rsidR="00C8171C" w:rsidRDefault="002705AD" w:rsidP="00C8171C">
      <w:pPr>
        <w:autoSpaceDE w:val="0"/>
        <w:autoSpaceDN w:val="0"/>
        <w:adjustRightInd w:val="0"/>
        <w:rPr>
          <w:rFonts w:ascii="Consolas" w:hAnsi="Consolas" w:cs="Consolas"/>
          <w:color w:val="808080"/>
          <w:sz w:val="19"/>
          <w:szCs w:val="19"/>
        </w:rPr>
      </w:pPr>
      <w:r>
        <w:t>Paste the screenshot of your code output here:</w:t>
      </w:r>
      <w:r w:rsidR="00C8171C" w:rsidRPr="00C8171C">
        <w:rPr>
          <w:rFonts w:ascii="Consolas" w:hAnsi="Consolas" w:cs="Consolas"/>
          <w:color w:val="808080"/>
          <w:sz w:val="19"/>
          <w:szCs w:val="19"/>
        </w:rPr>
        <w:t xml:space="preserve"> </w:t>
      </w:r>
    </w:p>
    <w:p w14:paraId="03BCEAA8" w14:textId="0E5B171D" w:rsidR="009C0C95" w:rsidRPr="004B1713" w:rsidRDefault="009C0C95" w:rsidP="009C0C95">
      <w:pPr>
        <w:pStyle w:val="NormalEnd"/>
        <w:rPr>
          <w:color w:val="00B050"/>
        </w:rPr>
      </w:pP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/*****************************************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Program title: </w:t>
      </w:r>
      <w:r w:rsidR="00973D5C">
        <w:rPr>
          <w:rStyle w:val="textlayer--absolute"/>
          <w:color w:val="00B050"/>
          <w:sz w:val="21"/>
          <w:szCs w:val="21"/>
          <w:shd w:val="clear" w:color="auto" w:fill="F2F2F2"/>
        </w:rPr>
        <w:t>File operation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File Name: project 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2</w:t>
      </w:r>
      <w:r w:rsidR="00973D5C">
        <w:rPr>
          <w:rStyle w:val="textlayer--absolute"/>
          <w:color w:val="00B050"/>
          <w:sz w:val="21"/>
          <w:szCs w:val="21"/>
          <w:shd w:val="clear" w:color="auto" w:fill="F2F2F2"/>
        </w:rPr>
        <w:t>4</w:t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.cpp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proofErr w:type="gram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Author:Simarpreet</w:t>
      </w:r>
      <w:proofErr w:type="spellEnd"/>
      <w:proofErr w:type="gramEnd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</w:t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singh</w:t>
      </w:r>
      <w:proofErr w:type="spellEnd"/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ate: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1</w:t>
      </w:r>
      <w:r w:rsidR="00973D5C">
        <w:rPr>
          <w:rStyle w:val="textlayer--absolute"/>
          <w:color w:val="00B050"/>
          <w:sz w:val="21"/>
          <w:szCs w:val="21"/>
          <w:shd w:val="clear" w:color="auto" w:fill="F2F2F2"/>
        </w:rPr>
        <w:t>8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/10/2022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escription:</w:t>
      </w:r>
      <w:r w:rsidR="006A6977">
        <w:rPr>
          <w:rStyle w:val="textlayer--absolute"/>
          <w:color w:val="00B050"/>
          <w:sz w:val="21"/>
          <w:szCs w:val="21"/>
          <w:shd w:val="clear" w:color="auto" w:fill="F2F2F2"/>
        </w:rPr>
        <w:t>Using</w:t>
      </w:r>
      <w:proofErr w:type="spellEnd"/>
      <w:r w:rsidR="006A6977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File operations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*****************************************/</w:t>
      </w:r>
    </w:p>
    <w:p w14:paraId="6CB20028" w14:textId="77777777" w:rsidR="009C0C95" w:rsidRDefault="009C0C95" w:rsidP="00C8171C">
      <w:pPr>
        <w:autoSpaceDE w:val="0"/>
        <w:autoSpaceDN w:val="0"/>
        <w:adjustRightInd w:val="0"/>
        <w:rPr>
          <w:rFonts w:ascii="Consolas" w:hAnsi="Consolas" w:cs="Consolas"/>
          <w:color w:val="808080"/>
          <w:sz w:val="19"/>
          <w:szCs w:val="19"/>
        </w:rPr>
      </w:pPr>
    </w:p>
    <w:p w14:paraId="5AB83007" w14:textId="1887E62B" w:rsidR="00C8171C" w:rsidRDefault="00C8171C" w:rsidP="00C8171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671752A2" w14:textId="38CA76FA" w:rsidR="00C8171C" w:rsidRPr="000740AC" w:rsidRDefault="00C8171C" w:rsidP="00C8171C">
      <w:pPr>
        <w:autoSpaceDE w:val="0"/>
        <w:autoSpaceDN w:val="0"/>
        <w:adjustRightInd w:val="0"/>
        <w:rPr>
          <w:rFonts w:ascii="Consolas" w:hAnsi="Consolas" w:cs="Consolas"/>
          <w:color w:val="C2D69B" w:themeColor="accent3" w:themeTint="99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strea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r w:rsidR="000740AC">
        <w:rPr>
          <w:rFonts w:ascii="Consolas" w:hAnsi="Consolas" w:cs="Consolas"/>
          <w:color w:val="C2D69B" w:themeColor="accent3" w:themeTint="99"/>
          <w:sz w:val="19"/>
          <w:szCs w:val="19"/>
        </w:rPr>
        <w:t>//for files input and output</w:t>
      </w:r>
    </w:p>
    <w:p w14:paraId="04CA05BE" w14:textId="77777777" w:rsidR="00C8171C" w:rsidRDefault="00C8171C" w:rsidP="00C8171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A31515"/>
          <w:sz w:val="19"/>
          <w:szCs w:val="19"/>
        </w:rPr>
        <w:t>&lt;string&gt;</w:t>
      </w:r>
    </w:p>
    <w:p w14:paraId="554B0B49" w14:textId="77777777" w:rsidR="00C8171C" w:rsidRDefault="00C8171C" w:rsidP="00C8171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;</w:t>
      </w:r>
      <w:proofErr w:type="gramEnd"/>
    </w:p>
    <w:p w14:paraId="3AFCD160" w14:textId="77777777" w:rsidR="00C8171C" w:rsidRDefault="00C8171C" w:rsidP="00C8171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FF93242" w14:textId="77777777" w:rsidR="00C8171C" w:rsidRDefault="00C8171C" w:rsidP="00C8171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609D468" w14:textId="77777777" w:rsidR="00C8171C" w:rsidRDefault="00C8171C" w:rsidP="00C8171C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8D30CA3" w14:textId="22269018" w:rsidR="002705AD" w:rsidRDefault="002705AD" w:rsidP="002705AD">
      <w:pPr>
        <w:pStyle w:val="NormalEnd"/>
      </w:pPr>
    </w:p>
    <w:p w14:paraId="20EFDA2D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ofstre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ile;</w:t>
      </w:r>
      <w:proofErr w:type="gramEnd"/>
    </w:p>
    <w:p w14:paraId="2C91BE33" w14:textId="681C62B1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file.open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MyFileName.txt"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 w:rsidR="000740AC" w:rsidRPr="000740AC">
        <w:rPr>
          <w:rFonts w:ascii="Consolas" w:hAnsi="Consolas" w:cs="Consolas"/>
          <w:color w:val="C2D69B" w:themeColor="accent3" w:themeTint="99"/>
          <w:sz w:val="19"/>
          <w:szCs w:val="19"/>
        </w:rPr>
        <w:t>//</w:t>
      </w:r>
      <w:r w:rsidR="000740AC">
        <w:rPr>
          <w:rFonts w:ascii="Consolas" w:hAnsi="Consolas" w:cs="Consolas"/>
          <w:color w:val="C2D69B" w:themeColor="accent3" w:themeTint="99"/>
          <w:sz w:val="19"/>
          <w:szCs w:val="19"/>
        </w:rPr>
        <w:t>open fil</w:t>
      </w:r>
      <w:r w:rsidR="006A6977">
        <w:rPr>
          <w:rFonts w:ascii="Consolas" w:hAnsi="Consolas" w:cs="Consolas"/>
          <w:color w:val="C2D69B" w:themeColor="accent3" w:themeTint="99"/>
          <w:sz w:val="19"/>
          <w:szCs w:val="19"/>
        </w:rPr>
        <w:t>e</w:t>
      </w:r>
      <w:r w:rsidR="000740AC">
        <w:rPr>
          <w:rFonts w:ascii="Consolas" w:hAnsi="Consolas" w:cs="Consolas"/>
          <w:color w:val="C2D69B" w:themeColor="accent3" w:themeTint="99"/>
          <w:sz w:val="19"/>
          <w:szCs w:val="19"/>
        </w:rPr>
        <w:t xml:space="preserve"> with </w:t>
      </w:r>
      <w:r w:rsidR="000740AC" w:rsidRPr="000740AC">
        <w:rPr>
          <w:rFonts w:ascii="Consolas" w:hAnsi="Consolas" w:cs="Consolas"/>
          <w:color w:val="C2D69B" w:themeColor="accent3" w:themeTint="99"/>
          <w:sz w:val="19"/>
          <w:szCs w:val="19"/>
        </w:rPr>
        <w:t>file name</w:t>
      </w:r>
    </w:p>
    <w:p w14:paraId="6E3A79CD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fil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My name is Simar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ing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45F8E0E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fil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This is my text fil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0D98E2B" w14:textId="679DB178" w:rsidR="000945C4" w:rsidRPr="000740AC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C2D69B" w:themeColor="accent3" w:themeTint="99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ile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Have a nice day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 w:rsidR="000740AC" w:rsidRPr="000740AC">
        <w:rPr>
          <w:rFonts w:ascii="Consolas" w:hAnsi="Consolas" w:cs="Consolas"/>
          <w:color w:val="C2D69B" w:themeColor="accent3" w:themeTint="99"/>
          <w:sz w:val="19"/>
          <w:szCs w:val="19"/>
        </w:rPr>
        <w:t>//write in the file</w:t>
      </w:r>
    </w:p>
    <w:p w14:paraId="652FF4B7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file.clos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F907D99" w14:textId="7C5D5CB9" w:rsidR="001D56E1" w:rsidRDefault="000945C4" w:rsidP="000945C4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24BB13A7" w14:textId="37EDBD9E" w:rsidR="00C8171C" w:rsidRDefault="00C8171C" w:rsidP="000945C4"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07E5FF2" w14:textId="2DA7CD98" w:rsidR="002705AD" w:rsidRDefault="002705AD" w:rsidP="00C10E31"/>
    <w:p w14:paraId="6E7B4911" w14:textId="77777777" w:rsidR="002705AD" w:rsidRDefault="002705AD" w:rsidP="002705AD">
      <w:pPr>
        <w:pStyle w:val="NormalEnd"/>
      </w:pPr>
      <w:r>
        <w:t>Paste the screenshot of your code output here:</w:t>
      </w:r>
    </w:p>
    <w:p w14:paraId="1987169D" w14:textId="21C343A7" w:rsidR="002705AD" w:rsidRDefault="00C8171C" w:rsidP="00C10E31">
      <w:r w:rsidRPr="00C8171C">
        <w:rPr>
          <w:noProof/>
        </w:rPr>
        <w:drawing>
          <wp:inline distT="0" distB="0" distL="0" distR="0" wp14:anchorId="5B0720CD" wp14:editId="616F0506">
            <wp:extent cx="6120130" cy="3078480"/>
            <wp:effectExtent l="0" t="0" r="0" b="7620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7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5F6D6" w14:textId="77777777" w:rsidR="00C10E31" w:rsidRDefault="00C10E31" w:rsidP="00C10E31">
      <w:pPr>
        <w:rPr>
          <w:sz w:val="20"/>
          <w:szCs w:val="20"/>
        </w:rPr>
      </w:pPr>
    </w:p>
    <w:p w14:paraId="3B2B5139" w14:textId="3F967250" w:rsidR="00C10E31" w:rsidRPr="001853F4" w:rsidRDefault="00C10E31" w:rsidP="00C10E31">
      <w:pPr>
        <w:pStyle w:val="Heading2"/>
      </w:pPr>
      <w:r>
        <w:t>Lab 7- Task 2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8C6612">
        <w:t xml:space="preserve"> </w:t>
      </w:r>
      <w:r w:rsidR="002705AD">
        <w:t>1</w:t>
      </w:r>
      <w:r>
        <w:t xml:space="preserve"> mark</w:t>
      </w:r>
    </w:p>
    <w:p w14:paraId="27AA7D3D" w14:textId="77777777" w:rsidR="002705AD" w:rsidRDefault="002705AD" w:rsidP="00C10E31">
      <w:pPr>
        <w:pStyle w:val="NormalEnd"/>
      </w:pPr>
    </w:p>
    <w:p w14:paraId="07D7DD9D" w14:textId="5398CAD7" w:rsidR="00C10E31" w:rsidRDefault="00C10E31" w:rsidP="00C10E31">
      <w:pPr>
        <w:pStyle w:val="NormalEnd"/>
      </w:pPr>
      <w:r>
        <w:t>Paste your code here as text (not snip)</w:t>
      </w:r>
    </w:p>
    <w:p w14:paraId="49518253" w14:textId="530BD00B" w:rsidR="006A6977" w:rsidRPr="004B1713" w:rsidRDefault="006A6977" w:rsidP="006A6977">
      <w:pPr>
        <w:pStyle w:val="NormalEnd"/>
        <w:rPr>
          <w:color w:val="00B050"/>
        </w:rPr>
      </w:pP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/*****************************************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Program title: 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Opening file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File</w:t>
      </w:r>
      <w:proofErr w:type="spellEnd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Name: project 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24</w:t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.cpp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proofErr w:type="gram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Author:Simarpreet</w:t>
      </w:r>
      <w:proofErr w:type="spellEnd"/>
      <w:proofErr w:type="gramEnd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</w:t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singh</w:t>
      </w:r>
      <w:proofErr w:type="spellEnd"/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ate: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18/10/2022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escription: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Opening</w:t>
      </w:r>
      <w:proofErr w:type="spellEnd"/>
      <w:r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the file in task 1 and getting outputs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*****************************************/</w:t>
      </w:r>
    </w:p>
    <w:p w14:paraId="2669F10F" w14:textId="77777777" w:rsidR="006A6977" w:rsidRDefault="006A6977" w:rsidP="00C10E31">
      <w:pPr>
        <w:pStyle w:val="NormalEnd"/>
      </w:pPr>
    </w:p>
    <w:p w14:paraId="7F5D84B5" w14:textId="77777777" w:rsidR="00C10E31" w:rsidRDefault="00C10E31" w:rsidP="00C10E31">
      <w:pPr>
        <w:rPr>
          <w:rFonts w:eastAsiaTheme="majorEastAsia"/>
          <w:b/>
          <w:bCs/>
          <w:sz w:val="24"/>
          <w:szCs w:val="24"/>
        </w:rPr>
      </w:pPr>
    </w:p>
    <w:p w14:paraId="20BFF7E9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7F965E10" w14:textId="7C7598CC" w:rsidR="000945C4" w:rsidRPr="000740AC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76923C" w:themeColor="accent3" w:themeShade="BF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strea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r w:rsidR="000740AC">
        <w:rPr>
          <w:rFonts w:ascii="Consolas" w:hAnsi="Consolas" w:cs="Consolas"/>
          <w:color w:val="76923C" w:themeColor="accent3" w:themeShade="BF"/>
          <w:sz w:val="19"/>
          <w:szCs w:val="19"/>
        </w:rPr>
        <w:t>//for file input and output</w:t>
      </w:r>
    </w:p>
    <w:p w14:paraId="46A38366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A31515"/>
          <w:sz w:val="19"/>
          <w:szCs w:val="19"/>
        </w:rPr>
        <w:t>&lt;string&gt;</w:t>
      </w:r>
    </w:p>
    <w:p w14:paraId="09F4B600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;</w:t>
      </w:r>
      <w:proofErr w:type="gramEnd"/>
    </w:p>
    <w:p w14:paraId="0BF6DE97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8C6105D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16E7A88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65F7679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1750A2E1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B854314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26B065B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EDF7D8C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EE04180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C3DAF28" w14:textId="28CDBF3F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fstre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ile1;</w:t>
      </w:r>
      <w:proofErr w:type="gramEnd"/>
      <w:r w:rsidR="000740AC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5755B56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23DC8DB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word;</w:t>
      </w:r>
      <w:proofErr w:type="gramEnd"/>
    </w:p>
    <w:p w14:paraId="474F78DD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ne;</w:t>
      </w:r>
      <w:proofErr w:type="gramEnd"/>
    </w:p>
    <w:p w14:paraId="4EDC8123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Display the first character of the file:\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C530729" w14:textId="6B3D84B4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ile1.open(</w:t>
      </w:r>
      <w:r>
        <w:rPr>
          <w:rFonts w:ascii="Consolas" w:hAnsi="Consolas" w:cs="Consolas"/>
          <w:color w:val="A31515"/>
          <w:sz w:val="19"/>
          <w:szCs w:val="19"/>
        </w:rPr>
        <w:t>"MyFileName.txt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 w:rsidR="000740AC" w:rsidRPr="000740AC">
        <w:rPr>
          <w:rFonts w:ascii="Consolas" w:hAnsi="Consolas" w:cs="Consolas"/>
          <w:color w:val="76923C" w:themeColor="accent3" w:themeShade="BF"/>
          <w:sz w:val="19"/>
          <w:szCs w:val="19"/>
        </w:rPr>
        <w:t>/</w:t>
      </w:r>
      <w:proofErr w:type="gramEnd"/>
      <w:r w:rsidR="000740AC" w:rsidRPr="000740AC">
        <w:rPr>
          <w:rFonts w:ascii="Consolas" w:hAnsi="Consolas" w:cs="Consolas"/>
          <w:color w:val="76923C" w:themeColor="accent3" w:themeShade="BF"/>
          <w:sz w:val="19"/>
          <w:szCs w:val="19"/>
        </w:rPr>
        <w:t>/open file</w:t>
      </w:r>
    </w:p>
    <w:p w14:paraId="18469BDE" w14:textId="64BF1D01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file1.fai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)</w:t>
      </w:r>
      <w:r w:rsidR="000740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0740AC" w:rsidRPr="000740AC">
        <w:rPr>
          <w:rFonts w:ascii="Consolas" w:hAnsi="Consolas" w:cs="Consolas"/>
          <w:color w:val="76923C" w:themeColor="accent3" w:themeShade="BF"/>
          <w:sz w:val="19"/>
          <w:szCs w:val="19"/>
        </w:rPr>
        <w:t xml:space="preserve">// if the file does not fail </w:t>
      </w:r>
    </w:p>
    <w:p w14:paraId="67D663BF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6BD76E5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ile1.get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D87073B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02D4CAE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4E39EC7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B4F23E3" w14:textId="2564653F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ile1.close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);</w:t>
      </w:r>
      <w:r w:rsidR="000740AC" w:rsidRPr="000740AC">
        <w:rPr>
          <w:rFonts w:ascii="Consolas" w:hAnsi="Consolas" w:cs="Consolas"/>
          <w:color w:val="76923C" w:themeColor="accent3" w:themeShade="BF"/>
          <w:sz w:val="19"/>
          <w:szCs w:val="19"/>
        </w:rPr>
        <w:t>/</w:t>
      </w:r>
      <w:proofErr w:type="gramEnd"/>
      <w:r w:rsidR="000740AC" w:rsidRPr="000740AC">
        <w:rPr>
          <w:rFonts w:ascii="Consolas" w:hAnsi="Consolas" w:cs="Consolas"/>
          <w:color w:val="76923C" w:themeColor="accent3" w:themeShade="BF"/>
          <w:sz w:val="19"/>
          <w:szCs w:val="19"/>
        </w:rPr>
        <w:t>/close file</w:t>
      </w:r>
    </w:p>
    <w:p w14:paraId="0620B561" w14:textId="6D67AC72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</w:t>
      </w:r>
      <w:r w:rsidR="000740AC">
        <w:rPr>
          <w:rFonts w:ascii="Consolas" w:hAnsi="Consolas" w:cs="Consolas"/>
          <w:color w:val="008000"/>
          <w:sz w:val="19"/>
          <w:szCs w:val="19"/>
        </w:rPr>
        <w:t>for word</w:t>
      </w:r>
    </w:p>
    <w:p w14:paraId="2FDAEBA8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fstre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ile2;</w:t>
      </w:r>
      <w:proofErr w:type="gramEnd"/>
    </w:p>
    <w:p w14:paraId="7C8F6651" w14:textId="5B54355F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ile2.open(</w:t>
      </w:r>
      <w:r>
        <w:rPr>
          <w:rFonts w:ascii="Consolas" w:hAnsi="Consolas" w:cs="Consolas"/>
          <w:color w:val="A31515"/>
          <w:sz w:val="19"/>
          <w:szCs w:val="19"/>
        </w:rPr>
        <w:t>"MyFileName.txt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 w:rsidR="000740AC" w:rsidRPr="000740AC">
        <w:rPr>
          <w:rFonts w:ascii="Consolas" w:hAnsi="Consolas" w:cs="Consolas"/>
          <w:color w:val="76923C" w:themeColor="accent3" w:themeShade="BF"/>
          <w:sz w:val="19"/>
          <w:szCs w:val="19"/>
        </w:rPr>
        <w:t>/</w:t>
      </w:r>
      <w:proofErr w:type="gramEnd"/>
      <w:r w:rsidR="000740AC" w:rsidRPr="000740AC">
        <w:rPr>
          <w:rFonts w:ascii="Consolas" w:hAnsi="Consolas" w:cs="Consolas"/>
          <w:color w:val="76923C" w:themeColor="accent3" w:themeShade="BF"/>
          <w:sz w:val="19"/>
          <w:szCs w:val="19"/>
        </w:rPr>
        <w:t>/open file</w:t>
      </w:r>
    </w:p>
    <w:p w14:paraId="24552CE9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2A8A74E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Display the first WORD of the file:\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B27522C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file2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word;</w:t>
      </w:r>
      <w:proofErr w:type="gramEnd"/>
    </w:p>
    <w:p w14:paraId="3E883F1F" w14:textId="288ACEAC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wor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 w:rsidR="000740AC" w:rsidRPr="000740AC">
        <w:rPr>
          <w:rFonts w:ascii="Consolas" w:hAnsi="Consolas" w:cs="Consolas"/>
          <w:color w:val="76923C" w:themeColor="accent3" w:themeShade="BF"/>
          <w:sz w:val="19"/>
          <w:szCs w:val="19"/>
        </w:rPr>
        <w:t>//</w:t>
      </w:r>
      <w:proofErr w:type="spellStart"/>
      <w:r w:rsidR="000740AC" w:rsidRPr="000740AC">
        <w:rPr>
          <w:rFonts w:ascii="Consolas" w:hAnsi="Consolas" w:cs="Consolas"/>
          <w:color w:val="76923C" w:themeColor="accent3" w:themeShade="BF"/>
          <w:sz w:val="19"/>
          <w:szCs w:val="19"/>
        </w:rPr>
        <w:t>cout</w:t>
      </w:r>
      <w:proofErr w:type="spellEnd"/>
      <w:r w:rsidR="000740AC" w:rsidRPr="000740AC">
        <w:rPr>
          <w:rFonts w:ascii="Consolas" w:hAnsi="Consolas" w:cs="Consolas"/>
          <w:color w:val="76923C" w:themeColor="accent3" w:themeShade="BF"/>
          <w:sz w:val="19"/>
          <w:szCs w:val="19"/>
        </w:rPr>
        <w:t xml:space="preserve"> the first word</w:t>
      </w:r>
    </w:p>
    <w:p w14:paraId="0BEA59A3" w14:textId="728343DF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ile2.close();</w:t>
      </w:r>
      <w:r w:rsidR="000740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0740AC" w:rsidRPr="000740AC">
        <w:rPr>
          <w:rFonts w:ascii="Consolas" w:hAnsi="Consolas" w:cs="Consolas"/>
          <w:color w:val="76923C" w:themeColor="accent3" w:themeShade="BF"/>
          <w:sz w:val="19"/>
          <w:szCs w:val="19"/>
        </w:rPr>
        <w:t>// close file</w:t>
      </w:r>
    </w:p>
    <w:p w14:paraId="387D7FBB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19A07A5" w14:textId="6E76126F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For single line.</w:t>
      </w:r>
    </w:p>
    <w:p w14:paraId="4D240F32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7B67CB39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fstre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ile3;</w:t>
      </w:r>
      <w:proofErr w:type="gramEnd"/>
    </w:p>
    <w:p w14:paraId="57EC56A5" w14:textId="0366D88E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ile3.open(</w:t>
      </w:r>
      <w:r>
        <w:rPr>
          <w:rFonts w:ascii="Consolas" w:hAnsi="Consolas" w:cs="Consolas"/>
          <w:color w:val="A31515"/>
          <w:sz w:val="19"/>
          <w:szCs w:val="19"/>
        </w:rPr>
        <w:t>"MyFileName.txt"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 w:rsidR="000740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0740AC" w:rsidRPr="000740AC">
        <w:rPr>
          <w:rFonts w:ascii="Consolas" w:hAnsi="Consolas" w:cs="Consolas"/>
          <w:color w:val="76923C" w:themeColor="accent3" w:themeShade="BF"/>
          <w:sz w:val="19"/>
          <w:szCs w:val="19"/>
        </w:rPr>
        <w:t>// open file</w:t>
      </w:r>
    </w:p>
    <w:p w14:paraId="20C4EB68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Display line #1 of the file.\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D87CB19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file3, line);</w:t>
      </w:r>
    </w:p>
    <w:p w14:paraId="1D876184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lin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6DB4B9DA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94AC32D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42E6D3D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Display line #2 of the file.\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421997A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file3, line);</w:t>
      </w:r>
    </w:p>
    <w:p w14:paraId="68098867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lin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0C2C244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AA3854A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Display line #3 of the file.\n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E3D58E0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file3, line);</w:t>
      </w:r>
    </w:p>
    <w:p w14:paraId="22875FEB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line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E778C58" w14:textId="12CF6EEA" w:rsidR="000945C4" w:rsidRPr="000740AC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76923C" w:themeColor="accent3" w:themeShade="BF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ile3.close();</w:t>
      </w:r>
      <w:r w:rsidR="000740A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0740AC" w:rsidRPr="000740AC">
        <w:rPr>
          <w:rFonts w:ascii="Consolas" w:hAnsi="Consolas" w:cs="Consolas"/>
          <w:color w:val="76923C" w:themeColor="accent3" w:themeShade="BF"/>
          <w:sz w:val="19"/>
          <w:szCs w:val="19"/>
        </w:rPr>
        <w:t>// display all three lines of the code</w:t>
      </w:r>
    </w:p>
    <w:p w14:paraId="0B4FDADF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18C5AC1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0826B5D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65DB30A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43AA61D2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A77914C" w14:textId="77777777" w:rsidR="000945C4" w:rsidRDefault="000945C4" w:rsidP="000945C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27C2421" w14:textId="77777777" w:rsidR="00C10E31" w:rsidRDefault="00C10E31" w:rsidP="00C10E31"/>
    <w:p w14:paraId="1F82E826" w14:textId="77777777" w:rsidR="00C10E31" w:rsidRDefault="00C10E31" w:rsidP="00C10E31"/>
    <w:p w14:paraId="7C10AB7B" w14:textId="77777777" w:rsidR="00C10E31" w:rsidRDefault="00C10E31" w:rsidP="00C10E31"/>
    <w:p w14:paraId="0AAF0EAF" w14:textId="77777777" w:rsidR="002705AD" w:rsidRDefault="002705AD" w:rsidP="002705AD">
      <w:pPr>
        <w:pStyle w:val="NormalEnd"/>
      </w:pPr>
      <w:r>
        <w:t>Paste the screenshot of your code output here:</w:t>
      </w:r>
    </w:p>
    <w:p w14:paraId="268F77EF" w14:textId="77777777" w:rsidR="00C10E31" w:rsidRDefault="00C10E31" w:rsidP="00C10E31"/>
    <w:p w14:paraId="68F8D52D" w14:textId="2A0E3501" w:rsidR="00C10E31" w:rsidRDefault="00CA1172" w:rsidP="00C10E31">
      <w:r w:rsidRPr="00C8171C">
        <w:rPr>
          <w:noProof/>
        </w:rPr>
        <w:lastRenderedPageBreak/>
        <w:drawing>
          <wp:inline distT="0" distB="0" distL="0" distR="0" wp14:anchorId="7E144180" wp14:editId="287D6315">
            <wp:extent cx="6120130" cy="3442970"/>
            <wp:effectExtent l="0" t="0" r="0" b="5080"/>
            <wp:docPr id="5" name="Picture 5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718E2" w14:textId="77777777" w:rsidR="00C10E31" w:rsidRDefault="00C10E31" w:rsidP="00C10E31"/>
    <w:p w14:paraId="6A226167" w14:textId="326B1C67" w:rsidR="00C10E31" w:rsidRDefault="00C10E31" w:rsidP="00C10E31"/>
    <w:p w14:paraId="43FF9B50" w14:textId="77777777" w:rsidR="00C10E31" w:rsidRDefault="00C10E31" w:rsidP="00C10E31">
      <w:pPr>
        <w:rPr>
          <w:sz w:val="20"/>
          <w:szCs w:val="20"/>
        </w:rPr>
      </w:pPr>
    </w:p>
    <w:p w14:paraId="3FF61F4F" w14:textId="77777777" w:rsidR="00C10E31" w:rsidRDefault="00C10E31" w:rsidP="00C10E31"/>
    <w:p w14:paraId="601BEBF8" w14:textId="3C740E2E" w:rsidR="00C10E31" w:rsidRPr="001853F4" w:rsidRDefault="00C10E31" w:rsidP="00C10E31">
      <w:pPr>
        <w:pStyle w:val="Heading2"/>
      </w:pPr>
      <w:r>
        <w:t>Lab 7- Task 3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2705AD">
        <w:t>0.5</w:t>
      </w:r>
      <w:r>
        <w:t xml:space="preserve"> mark</w:t>
      </w:r>
    </w:p>
    <w:p w14:paraId="2A3873DE" w14:textId="77777777" w:rsidR="00C10E31" w:rsidRDefault="00C10E31" w:rsidP="00C10E31">
      <w:pPr>
        <w:pStyle w:val="NormalEnd"/>
      </w:pPr>
      <w:r>
        <w:t>Paste your code here as text (not snip)</w:t>
      </w:r>
    </w:p>
    <w:p w14:paraId="49FA152C" w14:textId="1F917A2A" w:rsidR="003D3EBB" w:rsidRPr="004B1713" w:rsidRDefault="003D3EBB" w:rsidP="003D3EBB">
      <w:pPr>
        <w:pStyle w:val="NormalEnd"/>
        <w:rPr>
          <w:color w:val="00B050"/>
        </w:rPr>
      </w:pP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/*****************************************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Program title: 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 xml:space="preserve">World population 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File Name: project 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28</w:t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.cpp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proofErr w:type="gram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Author:Simarpreet</w:t>
      </w:r>
      <w:proofErr w:type="spellEnd"/>
      <w:proofErr w:type="gramEnd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</w:t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singh</w:t>
      </w:r>
      <w:proofErr w:type="spellEnd"/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ate: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19/10/2022</w:t>
      </w:r>
      <w:r w:rsidRPr="004B1713">
        <w:rPr>
          <w:rFonts w:ascii="Lato" w:hAnsi="Lato"/>
          <w:color w:val="00B050"/>
          <w:sz w:val="27"/>
          <w:szCs w:val="27"/>
        </w:rPr>
        <w:br/>
      </w:r>
      <w:proofErr w:type="spellStart"/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Description:</w:t>
      </w:r>
      <w:r>
        <w:rPr>
          <w:rStyle w:val="textlayer--absolute"/>
          <w:color w:val="00B050"/>
          <w:sz w:val="21"/>
          <w:szCs w:val="21"/>
          <w:shd w:val="clear" w:color="auto" w:fill="F2F2F2"/>
        </w:rPr>
        <w:t>Using</w:t>
      </w:r>
      <w:proofErr w:type="spellEnd"/>
      <w:r>
        <w:rPr>
          <w:rStyle w:val="textlayer--absolute"/>
          <w:color w:val="00B050"/>
          <w:sz w:val="21"/>
          <w:szCs w:val="21"/>
          <w:shd w:val="clear" w:color="auto" w:fill="F2F2F2"/>
        </w:rPr>
        <w:t xml:space="preserve"> file to display countries and population</w:t>
      </w:r>
      <w:r w:rsidRPr="004B1713">
        <w:rPr>
          <w:rFonts w:ascii="Lato" w:hAnsi="Lato"/>
          <w:color w:val="00B050"/>
          <w:sz w:val="27"/>
          <w:szCs w:val="27"/>
        </w:rPr>
        <w:br/>
      </w:r>
      <w:r w:rsidRPr="004B1713">
        <w:rPr>
          <w:rStyle w:val="textlayer--absolute"/>
          <w:color w:val="00B050"/>
          <w:sz w:val="21"/>
          <w:szCs w:val="21"/>
          <w:shd w:val="clear" w:color="auto" w:fill="F2F2F2"/>
        </w:rPr>
        <w:t>*****************************************/</w:t>
      </w:r>
    </w:p>
    <w:p w14:paraId="5219FC8A" w14:textId="77777777" w:rsidR="003D3EBB" w:rsidRDefault="003D3EBB" w:rsidP="00C10E31">
      <w:pPr>
        <w:pStyle w:val="NormalEnd"/>
      </w:pPr>
    </w:p>
    <w:p w14:paraId="70AA417C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E9F2C2E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B6EBD8C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strea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 xml:space="preserve">// needed for file streams </w:t>
      </w:r>
    </w:p>
    <w:p w14:paraId="726A7FB8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AB2AA34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string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338908A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C0DDD85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td;</w:t>
      </w:r>
      <w:proofErr w:type="gramEnd"/>
    </w:p>
    <w:p w14:paraId="5AF7F38F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5479049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5772A78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7A51170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29AD957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990CEC6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35958A0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5A9ABAC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92BAC25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B77C5EF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CF12809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A999C51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untry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20E8800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28420CB" w14:textId="5DA1E3F5" w:rsidR="00587924" w:rsidRPr="00B56BBB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4F6228" w:themeColor="accent3" w:themeShade="8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population;</w:t>
      </w:r>
      <w:r w:rsidR="00B56BBB" w:rsidRPr="00B56BBB">
        <w:rPr>
          <w:rFonts w:ascii="Consolas" w:hAnsi="Consolas" w:cs="Consolas"/>
          <w:color w:val="4F6228" w:themeColor="accent3" w:themeShade="80"/>
          <w:sz w:val="19"/>
          <w:szCs w:val="19"/>
        </w:rPr>
        <w:t xml:space="preserve">//initializing variables </w:t>
      </w:r>
    </w:p>
    <w:p w14:paraId="31EAFFD0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F648FE7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fstre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 xml:space="preserve">// input file stream </w:t>
      </w:r>
    </w:p>
    <w:p w14:paraId="6FF15360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8188E80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ile.op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worldpop.txt"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011F8B76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235E1DE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826DDBC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61563B4" w14:textId="0E6EB624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ile.fa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  <w:r w:rsidR="00B56BBB" w:rsidRPr="00B56BBB">
        <w:rPr>
          <w:rFonts w:ascii="Consolas" w:hAnsi="Consolas" w:cs="Consolas"/>
          <w:color w:val="4F6228" w:themeColor="accent3" w:themeShade="80"/>
          <w:sz w:val="19"/>
          <w:szCs w:val="19"/>
        </w:rPr>
        <w:t xml:space="preserve">//test for if cannot open file </w:t>
      </w:r>
    </w:p>
    <w:p w14:paraId="5D9ECFD9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098A168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A74E9FF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241C5F6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Cannot open file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0543E8A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AF01B9C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;</w:t>
      </w:r>
      <w:proofErr w:type="gramEnd"/>
    </w:p>
    <w:p w14:paraId="78600397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676A27B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0440E71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DEAE303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713BB64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B08A1E0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536F134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7D04822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Country nam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      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population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C6C1DF0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AC55501" w14:textId="6F5FC938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------------------------------------------------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 w:rsidR="00B56BBB" w:rsidRPr="00B56BBB">
        <w:rPr>
          <w:rFonts w:ascii="Consolas" w:hAnsi="Consolas" w:cs="Consolas"/>
          <w:color w:val="4F6228" w:themeColor="accent3" w:themeShade="80"/>
          <w:sz w:val="19"/>
          <w:szCs w:val="19"/>
        </w:rPr>
        <w:t>//formatting</w:t>
      </w:r>
    </w:p>
    <w:p w14:paraId="2F5AF8E2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00AB0C5" w14:textId="484E386D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452C5806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139AB94" w14:textId="72C01604" w:rsidR="00587924" w:rsidRDefault="0035602B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 w:rsidRPr="0035602B">
        <w:rPr>
          <w:rFonts w:ascii="Consolas" w:hAnsi="Consolas" w:cs="Consolas"/>
          <w:color w:val="4F6228" w:themeColor="accent3" w:themeShade="80"/>
          <w:sz w:val="19"/>
          <w:szCs w:val="19"/>
        </w:rPr>
        <w:t>//do while loop to display countries</w:t>
      </w:r>
    </w:p>
    <w:p w14:paraId="2C783EF5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1C140FF4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8B4BA0A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851E687" w14:textId="0E1F850A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="00B56BBB">
        <w:rPr>
          <w:rFonts w:ascii="Consolas" w:hAnsi="Consolas" w:cs="Consolas"/>
          <w:color w:val="0000FF"/>
          <w:sz w:val="19"/>
          <w:szCs w:val="19"/>
        </w:rPr>
        <w:t>do</w:t>
      </w:r>
    </w:p>
    <w:p w14:paraId="59059B2A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71E7718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6CBAF94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7F1BB520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5009046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1ABACD0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opulation;</w:t>
      </w:r>
      <w:proofErr w:type="gramEnd"/>
    </w:p>
    <w:p w14:paraId="12118A2C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45EE6EF5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opulation &gt;= 100000000)</w:t>
      </w:r>
    </w:p>
    <w:p w14:paraId="672396F3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B62E256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B91D2F5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456F96A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7AB2D74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3CFB7BBB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ntry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          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opulation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6C67E71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7ED6FCB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AE6A82B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0DCE6945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}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File.eof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42A921E8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6D8690B4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E6A37E9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2BEFBC7D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271ECEE5" w14:textId="77777777" w:rsidR="00587924" w:rsidRDefault="00587924" w:rsidP="00587924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</w:rPr>
      </w:pPr>
    </w:p>
    <w:p w14:paraId="52C1DF45" w14:textId="63F3E59B" w:rsidR="00C10E31" w:rsidRDefault="00587924" w:rsidP="00587924">
      <w:pPr>
        <w:rPr>
          <w:rFonts w:eastAsiaTheme="majorEastAsia"/>
          <w:b/>
          <w:bCs/>
          <w:sz w:val="24"/>
          <w:szCs w:val="24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8C00254" w14:textId="79264D31" w:rsidR="002705AD" w:rsidRDefault="002705AD" w:rsidP="00C10E31">
      <w:pPr>
        <w:rPr>
          <w:rFonts w:eastAsiaTheme="majorEastAsia"/>
          <w:b/>
          <w:bCs/>
          <w:sz w:val="24"/>
          <w:szCs w:val="24"/>
        </w:rPr>
      </w:pPr>
    </w:p>
    <w:p w14:paraId="4D6C5A98" w14:textId="50DC548E" w:rsidR="002705AD" w:rsidRDefault="002705AD" w:rsidP="00C10E31">
      <w:pPr>
        <w:rPr>
          <w:rFonts w:eastAsiaTheme="majorEastAsia"/>
          <w:b/>
          <w:bCs/>
          <w:sz w:val="24"/>
          <w:szCs w:val="24"/>
        </w:rPr>
      </w:pPr>
    </w:p>
    <w:p w14:paraId="2FA4B589" w14:textId="2FE7394D" w:rsidR="002705AD" w:rsidRDefault="0023705E" w:rsidP="00C10E31">
      <w:pPr>
        <w:rPr>
          <w:rFonts w:eastAsiaTheme="majorEastAsia"/>
          <w:b/>
          <w:bCs/>
          <w:sz w:val="24"/>
          <w:szCs w:val="24"/>
        </w:rPr>
      </w:pPr>
      <w:r>
        <w:rPr>
          <w:rFonts w:eastAsiaTheme="majorEastAsia"/>
          <w:b/>
          <w:bCs/>
          <w:noProof/>
        </w:rPr>
        <w:lastRenderedPageBreak/>
        <w:drawing>
          <wp:inline distT="0" distB="0" distL="0" distR="0" wp14:anchorId="4A20348C" wp14:editId="30650E6D">
            <wp:extent cx="6120130" cy="456374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4563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hd w:val="clear" w:color="auto" w:fill="FFFFFF"/>
          <w:lang w:val="en-US"/>
        </w:rPr>
        <w:br/>
      </w:r>
    </w:p>
    <w:p w14:paraId="76B1D6F2" w14:textId="1F8FFA53" w:rsidR="002705AD" w:rsidRDefault="002705AD" w:rsidP="00C10E31">
      <w:pPr>
        <w:rPr>
          <w:rFonts w:eastAsiaTheme="majorEastAsia"/>
          <w:b/>
          <w:bCs/>
          <w:sz w:val="24"/>
          <w:szCs w:val="24"/>
        </w:rPr>
      </w:pPr>
    </w:p>
    <w:p w14:paraId="71831818" w14:textId="4D4037AB" w:rsidR="002705AD" w:rsidRDefault="002705AD" w:rsidP="00C10E31">
      <w:pPr>
        <w:rPr>
          <w:rFonts w:eastAsiaTheme="majorEastAsia"/>
          <w:b/>
          <w:bCs/>
          <w:sz w:val="24"/>
          <w:szCs w:val="24"/>
        </w:rPr>
      </w:pPr>
    </w:p>
    <w:p w14:paraId="33A48B24" w14:textId="4A7AACC2" w:rsidR="002705AD" w:rsidRDefault="002705AD" w:rsidP="00C10E31">
      <w:pPr>
        <w:rPr>
          <w:rFonts w:eastAsiaTheme="majorEastAsia"/>
          <w:b/>
          <w:bCs/>
          <w:sz w:val="24"/>
          <w:szCs w:val="24"/>
        </w:rPr>
      </w:pPr>
    </w:p>
    <w:p w14:paraId="5F426FA8" w14:textId="77777777" w:rsidR="002705AD" w:rsidRDefault="002705AD" w:rsidP="00C10E31">
      <w:pPr>
        <w:rPr>
          <w:rFonts w:eastAsiaTheme="majorEastAsia"/>
          <w:b/>
          <w:bCs/>
          <w:sz w:val="24"/>
          <w:szCs w:val="24"/>
        </w:rPr>
      </w:pPr>
    </w:p>
    <w:p w14:paraId="729F28D0" w14:textId="6FB13A5E" w:rsidR="00C10E31" w:rsidRPr="001853F4" w:rsidRDefault="00C10E31" w:rsidP="00C10E31">
      <w:pPr>
        <w:pStyle w:val="Heading2"/>
      </w:pPr>
      <w:r>
        <w:t xml:space="preserve"> Write up to 3 lines to explain the logic used behind this code.</w:t>
      </w:r>
      <w:r>
        <w:tab/>
      </w:r>
      <w:r>
        <w:tab/>
        <w:t xml:space="preserve">       </w:t>
      </w:r>
      <w:r w:rsidR="008C6612">
        <w:t xml:space="preserve">  </w:t>
      </w:r>
      <w:r>
        <w:t>0.5 marks</w:t>
      </w:r>
    </w:p>
    <w:p w14:paraId="5EEDB017" w14:textId="77777777" w:rsidR="00C10E31" w:rsidRDefault="00C10E31" w:rsidP="00C10E31">
      <w:pPr>
        <w:pStyle w:val="NormalEnd"/>
      </w:pPr>
    </w:p>
    <w:p w14:paraId="7E59EE8E" w14:textId="77777777" w:rsidR="00214E17" w:rsidRDefault="00CA1172" w:rsidP="00C10E31">
      <w:pPr>
        <w:pStyle w:val="NormalEnd"/>
      </w:pPr>
      <w:r>
        <w:t xml:space="preserve">The code requires us to open a file named “worldpop.txt” in C++ and then from the contents of the file to display </w:t>
      </w:r>
      <w:r w:rsidR="00F44F3E">
        <w:t xml:space="preserve">the names and population of the countries with a population which is more than or equal to 100 </w:t>
      </w:r>
      <w:proofErr w:type="gramStart"/>
      <w:r w:rsidR="00F44F3E">
        <w:t>million ,</w:t>
      </w:r>
      <w:proofErr w:type="gramEnd"/>
      <w:r w:rsidR="00F44F3E">
        <w:t xml:space="preserve"> it also wants us to test i</w:t>
      </w:r>
      <w:r w:rsidR="00B56BBB">
        <w:t xml:space="preserve">f the </w:t>
      </w:r>
      <w:proofErr w:type="spellStart"/>
      <w:r w:rsidR="00B56BBB">
        <w:t>programe</w:t>
      </w:r>
      <w:proofErr w:type="spellEnd"/>
      <w:r w:rsidR="00B56BBB">
        <w:t xml:space="preserve"> is unable to open the file.</w:t>
      </w:r>
    </w:p>
    <w:p w14:paraId="5F895E5C" w14:textId="3E618DCF" w:rsidR="00C10E31" w:rsidRDefault="0035602B" w:rsidP="00C10E31">
      <w:pPr>
        <w:pStyle w:val="NormalEnd"/>
      </w:pPr>
      <w:r>
        <w:t xml:space="preserve"> The code uses </w:t>
      </w:r>
      <w:proofErr w:type="spellStart"/>
      <w:r>
        <w:t>fstream</w:t>
      </w:r>
      <w:proofErr w:type="spellEnd"/>
      <w:r>
        <w:t xml:space="preserve"> which is used to input or output files</w:t>
      </w:r>
      <w:r w:rsidR="00214E17">
        <w:t xml:space="preserve"> in C++</w:t>
      </w:r>
      <w:r>
        <w:t xml:space="preserve">. </w:t>
      </w:r>
      <w:r w:rsidR="00147599">
        <w:t xml:space="preserve">The code first initializes </w:t>
      </w:r>
      <w:r w:rsidR="007B1EA6">
        <w:t xml:space="preserve">string and double variable </w:t>
      </w:r>
      <w:proofErr w:type="spellStart"/>
      <w:r w:rsidR="007B1EA6">
        <w:t>countryname</w:t>
      </w:r>
      <w:proofErr w:type="spellEnd"/>
      <w:r w:rsidR="007B1EA6">
        <w:t xml:space="preserve"> and population respectively and then uses </w:t>
      </w:r>
      <w:proofErr w:type="spellStart"/>
      <w:r w:rsidR="007B1EA6">
        <w:t>ifstream</w:t>
      </w:r>
      <w:proofErr w:type="spellEnd"/>
      <w:r w:rsidR="007B1EA6">
        <w:t xml:space="preserve"> </w:t>
      </w:r>
      <w:proofErr w:type="spellStart"/>
      <w:r w:rsidR="007B1EA6">
        <w:t>inFile</w:t>
      </w:r>
      <w:proofErr w:type="spellEnd"/>
      <w:r w:rsidR="007B1EA6">
        <w:t xml:space="preserve"> </w:t>
      </w:r>
      <w:proofErr w:type="gramStart"/>
      <w:r w:rsidR="004E3238">
        <w:t>to  input</w:t>
      </w:r>
      <w:proofErr w:type="gramEnd"/>
      <w:r w:rsidR="004E3238">
        <w:t xml:space="preserve"> a file</w:t>
      </w:r>
      <w:r w:rsidR="00214E17">
        <w:t xml:space="preserve"> via </w:t>
      </w:r>
      <w:proofErr w:type="spellStart"/>
      <w:r w:rsidR="00214E17">
        <w:t>inFile.open</w:t>
      </w:r>
      <w:proofErr w:type="spellEnd"/>
      <w:r w:rsidR="00214E17">
        <w:t>()</w:t>
      </w:r>
      <w:r w:rsidR="004E3238">
        <w:t xml:space="preserve">. Then an if statement is used saying if the input file </w:t>
      </w:r>
      <w:r w:rsidR="00A11CB7">
        <w:t>fails (</w:t>
      </w:r>
      <w:proofErr w:type="spellStart"/>
      <w:r w:rsidR="00A11CB7">
        <w:t>cant</w:t>
      </w:r>
      <w:proofErr w:type="spellEnd"/>
      <w:r w:rsidR="00A11CB7">
        <w:t xml:space="preserve"> get file), then display the message </w:t>
      </w:r>
      <w:r w:rsidR="007D560F">
        <w:t>“</w:t>
      </w:r>
      <w:r w:rsidR="00A11CB7">
        <w:t>cannot open file</w:t>
      </w:r>
      <w:r w:rsidR="007D560F">
        <w:t>”</w:t>
      </w:r>
      <w:r w:rsidR="00A11CB7">
        <w:t xml:space="preserve">, this means that if the file </w:t>
      </w:r>
      <w:proofErr w:type="gramStart"/>
      <w:r w:rsidR="00A11CB7">
        <w:t>i</w:t>
      </w:r>
      <w:r w:rsidR="0074387F">
        <w:t>nput  fails</w:t>
      </w:r>
      <w:proofErr w:type="gramEnd"/>
      <w:r w:rsidR="0074387F">
        <w:t xml:space="preserve"> the </w:t>
      </w:r>
      <w:proofErr w:type="spellStart"/>
      <w:r w:rsidR="0074387F">
        <w:t>progrrame</w:t>
      </w:r>
      <w:proofErr w:type="spellEnd"/>
      <w:r w:rsidR="0074387F">
        <w:t xml:space="preserve"> will display this. Further after formattin</w:t>
      </w:r>
      <w:r w:rsidR="007D560F">
        <w:t>g</w:t>
      </w:r>
      <w:r w:rsidR="0074387F">
        <w:t xml:space="preserve"> </w:t>
      </w:r>
      <w:proofErr w:type="spellStart"/>
      <w:r w:rsidR="0074387F">
        <w:t>cout</w:t>
      </w:r>
      <w:proofErr w:type="spellEnd"/>
      <w:r w:rsidR="0074387F">
        <w:t xml:space="preserve"> </w:t>
      </w:r>
      <w:proofErr w:type="spellStart"/>
      <w:r w:rsidR="0074387F">
        <w:t>statemtents</w:t>
      </w:r>
      <w:proofErr w:type="spellEnd"/>
      <w:r w:rsidR="0074387F">
        <w:t xml:space="preserve">, a do while </w:t>
      </w:r>
      <w:r w:rsidR="0053367C">
        <w:t xml:space="preserve">loop is used , in which string </w:t>
      </w:r>
      <w:proofErr w:type="spellStart"/>
      <w:r w:rsidR="0053367C">
        <w:t>countryname</w:t>
      </w:r>
      <w:proofErr w:type="spellEnd"/>
      <w:r w:rsidR="0053367C">
        <w:t xml:space="preserve"> and population are allocated to the content of the used file, this do while loop contains an </w:t>
      </w:r>
      <w:r w:rsidR="0027276B">
        <w:t xml:space="preserve">if statement , stating if the </w:t>
      </w:r>
      <w:r w:rsidR="00E263D2">
        <w:t xml:space="preserve">population of a country is more than or equal to 100 million then display the name and the population of the country , all this would run while the </w:t>
      </w:r>
      <w:r w:rsidR="00AA349D">
        <w:t>file has not ended using “while(!</w:t>
      </w:r>
      <w:proofErr w:type="spellStart"/>
      <w:r w:rsidR="00AA349D">
        <w:t>inFile.eof</w:t>
      </w:r>
      <w:proofErr w:type="spellEnd"/>
      <w:r w:rsidR="00AA349D">
        <w:t>())”. The return statement is then used to conclude the code.</w:t>
      </w:r>
    </w:p>
    <w:p w14:paraId="33F5E0DD" w14:textId="77777777" w:rsidR="00C10E31" w:rsidRDefault="00C10E31" w:rsidP="00C10E31">
      <w:pPr>
        <w:pStyle w:val="NormalEnd"/>
      </w:pPr>
    </w:p>
    <w:p w14:paraId="7AC05845" w14:textId="77777777" w:rsidR="00C10E31" w:rsidRDefault="00C10E31" w:rsidP="00C10E31">
      <w:pPr>
        <w:pStyle w:val="NormalEnd"/>
      </w:pPr>
    </w:p>
    <w:p w14:paraId="4007550A" w14:textId="77777777" w:rsidR="00C10E31" w:rsidRDefault="00C10E31" w:rsidP="00C10E31">
      <w:pPr>
        <w:pStyle w:val="NormalEnd"/>
      </w:pPr>
    </w:p>
    <w:p w14:paraId="745631C7" w14:textId="77777777" w:rsidR="00C10E31" w:rsidRDefault="00C10E31" w:rsidP="00C10E31">
      <w:pPr>
        <w:pStyle w:val="NormalEnd"/>
      </w:pPr>
    </w:p>
    <w:p w14:paraId="29C094A2" w14:textId="77777777" w:rsidR="00C10E31" w:rsidRDefault="00C10E31" w:rsidP="00C10E31">
      <w:pPr>
        <w:pStyle w:val="NormalEnd"/>
      </w:pPr>
    </w:p>
    <w:p w14:paraId="5C12CFB6" w14:textId="77777777" w:rsidR="00C10E31" w:rsidRDefault="00C10E31" w:rsidP="00C10E31">
      <w:pPr>
        <w:pStyle w:val="NormalEnd"/>
      </w:pPr>
    </w:p>
    <w:p w14:paraId="68DC4BA7" w14:textId="77777777" w:rsidR="00C10E31" w:rsidRDefault="00C10E31" w:rsidP="00577EBF">
      <w:pPr>
        <w:rPr>
          <w:rFonts w:ascii="Courier New" w:hAnsi="Courier New" w:cs="Courier New"/>
          <w:sz w:val="20"/>
          <w:szCs w:val="20"/>
        </w:rPr>
      </w:pPr>
    </w:p>
    <w:sectPr w:rsidR="00C10E31" w:rsidSect="00915355">
      <w:headerReference w:type="default" r:id="rId15"/>
      <w:footerReference w:type="default" r:id="rId16"/>
      <w:pgSz w:w="11906" w:h="16838" w:code="9"/>
      <w:pgMar w:top="851" w:right="1134" w:bottom="851" w:left="1134" w:header="369" w:footer="36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9A560" w14:textId="77777777" w:rsidR="00987528" w:rsidRDefault="00987528">
      <w:r>
        <w:separator/>
      </w:r>
    </w:p>
  </w:endnote>
  <w:endnote w:type="continuationSeparator" w:id="0">
    <w:p w14:paraId="6F044051" w14:textId="77777777" w:rsidR="00987528" w:rsidRDefault="009875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217719"/>
      <w:docPartObj>
        <w:docPartGallery w:val="Page Numbers (Bottom of Page)"/>
        <w:docPartUnique/>
      </w:docPartObj>
    </w:sdtPr>
    <w:sdtEndPr>
      <w:rPr>
        <w:sz w:val="16"/>
        <w:szCs w:val="16"/>
      </w:rPr>
    </w:sdtEndPr>
    <w:sdtContent>
      <w:p w14:paraId="2CC6105C" w14:textId="77777777" w:rsidR="00BD7B8D" w:rsidRPr="00C6644A" w:rsidRDefault="0074711E" w:rsidP="00C6644A">
        <w:pPr>
          <w:pStyle w:val="Footer"/>
          <w:jc w:val="center"/>
          <w:rPr>
            <w:sz w:val="16"/>
            <w:szCs w:val="16"/>
          </w:rPr>
        </w:pPr>
        <w:r w:rsidRPr="00915355">
          <w:rPr>
            <w:sz w:val="16"/>
            <w:szCs w:val="16"/>
          </w:rPr>
          <w:fldChar w:fldCharType="begin"/>
        </w:r>
        <w:r w:rsidR="00BD7B8D" w:rsidRPr="00915355">
          <w:rPr>
            <w:sz w:val="16"/>
            <w:szCs w:val="16"/>
          </w:rPr>
          <w:instrText xml:space="preserve"> PAGE   \* MERGEFORMAT </w:instrText>
        </w:r>
        <w:r w:rsidRPr="00915355">
          <w:rPr>
            <w:sz w:val="16"/>
            <w:szCs w:val="16"/>
          </w:rPr>
          <w:fldChar w:fldCharType="separate"/>
        </w:r>
        <w:r w:rsidR="00485C7E">
          <w:rPr>
            <w:noProof/>
            <w:sz w:val="16"/>
            <w:szCs w:val="16"/>
          </w:rPr>
          <w:t>5</w:t>
        </w:r>
        <w:r w:rsidRPr="00915355">
          <w:rPr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B6183" w14:textId="77777777" w:rsidR="00987528" w:rsidRDefault="00987528">
      <w:r>
        <w:separator/>
      </w:r>
    </w:p>
  </w:footnote>
  <w:footnote w:type="continuationSeparator" w:id="0">
    <w:p w14:paraId="49689175" w14:textId="77777777" w:rsidR="00987528" w:rsidRDefault="009875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6CF8" w14:textId="10996F53" w:rsidR="00BD7B8D" w:rsidRPr="00915355" w:rsidRDefault="005932F8" w:rsidP="00485C7E">
    <w:pPr>
      <w:tabs>
        <w:tab w:val="right" w:pos="9638"/>
      </w:tabs>
      <w:outlineLvl w:val="0"/>
      <w:rPr>
        <w:sz w:val="20"/>
        <w:szCs w:val="20"/>
      </w:rPr>
    </w:pPr>
    <w:r>
      <w:rPr>
        <w:sz w:val="20"/>
        <w:szCs w:val="20"/>
      </w:rPr>
      <w:t>ENSE504</w:t>
    </w:r>
    <w:r w:rsidR="00BD7B8D" w:rsidRPr="00915355">
      <w:rPr>
        <w:sz w:val="20"/>
        <w:szCs w:val="20"/>
      </w:rPr>
      <w:t xml:space="preserve"> </w:t>
    </w:r>
    <w:r w:rsidR="006F2EEA">
      <w:rPr>
        <w:sz w:val="20"/>
        <w:szCs w:val="20"/>
      </w:rPr>
      <w:t>Introduction to</w:t>
    </w:r>
    <w:r w:rsidR="00BD7B8D" w:rsidRPr="00915355">
      <w:rPr>
        <w:sz w:val="20"/>
        <w:szCs w:val="20"/>
      </w:rPr>
      <w:t xml:space="preserve"> Computing</w:t>
    </w:r>
    <w:r w:rsidR="00577EBF">
      <w:rPr>
        <w:sz w:val="20"/>
        <w:szCs w:val="20"/>
      </w:rPr>
      <w:t xml:space="preserve">                                    </w:t>
    </w:r>
    <w:r w:rsidR="00B51C92">
      <w:rPr>
        <w:sz w:val="20"/>
        <w:szCs w:val="20"/>
      </w:rPr>
      <w:t xml:space="preserve">     </w:t>
    </w:r>
    <w:r w:rsidR="00577EBF" w:rsidRPr="00577EBF">
      <w:rPr>
        <w:b/>
        <w:bCs/>
        <w:sz w:val="20"/>
        <w:szCs w:val="20"/>
      </w:rPr>
      <w:t>Student Name and ID:</w:t>
    </w:r>
    <w:r w:rsidR="00BD7B8D" w:rsidRPr="00915355">
      <w:rPr>
        <w:sz w:val="20"/>
        <w:szCs w:val="2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56EF6"/>
    <w:multiLevelType w:val="hybridMultilevel"/>
    <w:tmpl w:val="545E0768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0C6DDA"/>
    <w:multiLevelType w:val="hybridMultilevel"/>
    <w:tmpl w:val="1BC26C3A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A0550"/>
    <w:multiLevelType w:val="multilevel"/>
    <w:tmpl w:val="9E944408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pStyle w:val="Bullet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16450625"/>
    <w:multiLevelType w:val="hybridMultilevel"/>
    <w:tmpl w:val="E542975C"/>
    <w:lvl w:ilvl="0" w:tplc="6BEA82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862CCD"/>
    <w:multiLevelType w:val="hybridMultilevel"/>
    <w:tmpl w:val="F9306D1C"/>
    <w:lvl w:ilvl="0" w:tplc="FFFFFFFF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132889"/>
    <w:multiLevelType w:val="hybridMultilevel"/>
    <w:tmpl w:val="7DB4081A"/>
    <w:lvl w:ilvl="0" w:tplc="EC7E65A8">
      <w:start w:val="1"/>
      <w:numFmt w:val="bullet"/>
      <w:pStyle w:val="Bullet1End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7F1B9E"/>
    <w:multiLevelType w:val="hybridMultilevel"/>
    <w:tmpl w:val="C8F290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090005">
      <w:start w:val="1"/>
      <w:numFmt w:val="bullet"/>
      <w:pStyle w:val="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1F0A0D"/>
    <w:multiLevelType w:val="hybridMultilevel"/>
    <w:tmpl w:val="AFBE8AD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B40971"/>
    <w:multiLevelType w:val="hybridMultilevel"/>
    <w:tmpl w:val="C8CE0DFA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B46ED7"/>
    <w:multiLevelType w:val="hybridMultilevel"/>
    <w:tmpl w:val="0686AC08"/>
    <w:lvl w:ilvl="0" w:tplc="FFFFFFFF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EB3AF7"/>
    <w:multiLevelType w:val="hybridMultilevel"/>
    <w:tmpl w:val="77D830E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263089"/>
    <w:multiLevelType w:val="hybridMultilevel"/>
    <w:tmpl w:val="7382AFA2"/>
    <w:lvl w:ilvl="0" w:tplc="895C38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F51DEB"/>
    <w:multiLevelType w:val="hybridMultilevel"/>
    <w:tmpl w:val="0686AC08"/>
    <w:lvl w:ilvl="0" w:tplc="30B892BC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num w:numId="1" w16cid:durableId="1601526600">
    <w:abstractNumId w:val="6"/>
  </w:num>
  <w:num w:numId="2" w16cid:durableId="1225215558">
    <w:abstractNumId w:val="2"/>
  </w:num>
  <w:num w:numId="3" w16cid:durableId="988245897">
    <w:abstractNumId w:val="5"/>
  </w:num>
  <w:num w:numId="4" w16cid:durableId="1680933151">
    <w:abstractNumId w:val="7"/>
  </w:num>
  <w:num w:numId="5" w16cid:durableId="506093095">
    <w:abstractNumId w:val="11"/>
  </w:num>
  <w:num w:numId="6" w16cid:durableId="1136683030">
    <w:abstractNumId w:val="3"/>
  </w:num>
  <w:num w:numId="7" w16cid:durableId="150486868">
    <w:abstractNumId w:val="2"/>
  </w:num>
  <w:num w:numId="8" w16cid:durableId="59602225">
    <w:abstractNumId w:val="8"/>
  </w:num>
  <w:num w:numId="9" w16cid:durableId="1884513546">
    <w:abstractNumId w:val="1"/>
  </w:num>
  <w:num w:numId="10" w16cid:durableId="1973360683">
    <w:abstractNumId w:val="0"/>
  </w:num>
  <w:num w:numId="11" w16cid:durableId="1951281928">
    <w:abstractNumId w:val="12"/>
  </w:num>
  <w:num w:numId="12" w16cid:durableId="2103406973">
    <w:abstractNumId w:val="9"/>
  </w:num>
  <w:num w:numId="13" w16cid:durableId="1090194955">
    <w:abstractNumId w:val="10"/>
  </w:num>
  <w:num w:numId="14" w16cid:durableId="302734612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NDI2tjQ2MzAzM7FQ0lEKTi0uzszPAykwrgUAGVlJASwAAAA="/>
  </w:docVars>
  <w:rsids>
    <w:rsidRoot w:val="00DE50BD"/>
    <w:rsid w:val="00004C55"/>
    <w:rsid w:val="00017CED"/>
    <w:rsid w:val="000243B3"/>
    <w:rsid w:val="00024784"/>
    <w:rsid w:val="00026E3E"/>
    <w:rsid w:val="000406C2"/>
    <w:rsid w:val="0004120D"/>
    <w:rsid w:val="000424B6"/>
    <w:rsid w:val="0004447D"/>
    <w:rsid w:val="00047D54"/>
    <w:rsid w:val="000534F6"/>
    <w:rsid w:val="0005787F"/>
    <w:rsid w:val="00063674"/>
    <w:rsid w:val="00064EED"/>
    <w:rsid w:val="00065C30"/>
    <w:rsid w:val="000660AB"/>
    <w:rsid w:val="00072821"/>
    <w:rsid w:val="00072D1C"/>
    <w:rsid w:val="000740AC"/>
    <w:rsid w:val="0008257E"/>
    <w:rsid w:val="00091CD5"/>
    <w:rsid w:val="000945C4"/>
    <w:rsid w:val="00096911"/>
    <w:rsid w:val="000A4F86"/>
    <w:rsid w:val="000A604F"/>
    <w:rsid w:val="000D0579"/>
    <w:rsid w:val="000D06BC"/>
    <w:rsid w:val="000D3BD0"/>
    <w:rsid w:val="000D7943"/>
    <w:rsid w:val="000D7B39"/>
    <w:rsid w:val="000E0F51"/>
    <w:rsid w:val="000E74D7"/>
    <w:rsid w:val="000F198F"/>
    <w:rsid w:val="001055C2"/>
    <w:rsid w:val="00106DB2"/>
    <w:rsid w:val="0011258D"/>
    <w:rsid w:val="00116A43"/>
    <w:rsid w:val="00116FB7"/>
    <w:rsid w:val="00125BF2"/>
    <w:rsid w:val="00140159"/>
    <w:rsid w:val="00141557"/>
    <w:rsid w:val="00143610"/>
    <w:rsid w:val="00147599"/>
    <w:rsid w:val="00152ECB"/>
    <w:rsid w:val="00160E16"/>
    <w:rsid w:val="001676AB"/>
    <w:rsid w:val="0017345C"/>
    <w:rsid w:val="00176509"/>
    <w:rsid w:val="001809A0"/>
    <w:rsid w:val="001818FE"/>
    <w:rsid w:val="0018227C"/>
    <w:rsid w:val="001853F4"/>
    <w:rsid w:val="00186A22"/>
    <w:rsid w:val="00192F5A"/>
    <w:rsid w:val="001A7AFD"/>
    <w:rsid w:val="001B21CC"/>
    <w:rsid w:val="001B6B36"/>
    <w:rsid w:val="001C6C08"/>
    <w:rsid w:val="001C6D3F"/>
    <w:rsid w:val="001D275F"/>
    <w:rsid w:val="001D407A"/>
    <w:rsid w:val="001D56E1"/>
    <w:rsid w:val="001D5CCE"/>
    <w:rsid w:val="001D6FC7"/>
    <w:rsid w:val="001F1C2C"/>
    <w:rsid w:val="001F7B3C"/>
    <w:rsid w:val="00200121"/>
    <w:rsid w:val="00212DFC"/>
    <w:rsid w:val="00214E17"/>
    <w:rsid w:val="002202D3"/>
    <w:rsid w:val="00222422"/>
    <w:rsid w:val="002259A3"/>
    <w:rsid w:val="002316AF"/>
    <w:rsid w:val="0023705E"/>
    <w:rsid w:val="00245C08"/>
    <w:rsid w:val="00245FCB"/>
    <w:rsid w:val="00247AF2"/>
    <w:rsid w:val="00250014"/>
    <w:rsid w:val="00250D0B"/>
    <w:rsid w:val="0025220F"/>
    <w:rsid w:val="002552C4"/>
    <w:rsid w:val="002705AD"/>
    <w:rsid w:val="0027219C"/>
    <w:rsid w:val="0027276B"/>
    <w:rsid w:val="00273D9B"/>
    <w:rsid w:val="00286202"/>
    <w:rsid w:val="0029519C"/>
    <w:rsid w:val="00296A75"/>
    <w:rsid w:val="002A0C91"/>
    <w:rsid w:val="002A0DAC"/>
    <w:rsid w:val="002A192F"/>
    <w:rsid w:val="002B2464"/>
    <w:rsid w:val="002C2052"/>
    <w:rsid w:val="002C35D2"/>
    <w:rsid w:val="002D13A5"/>
    <w:rsid w:val="002D4BA6"/>
    <w:rsid w:val="002D5856"/>
    <w:rsid w:val="002E4DB4"/>
    <w:rsid w:val="002E62B6"/>
    <w:rsid w:val="002F5DF1"/>
    <w:rsid w:val="002F7F3A"/>
    <w:rsid w:val="00301DD7"/>
    <w:rsid w:val="003028D3"/>
    <w:rsid w:val="00302C36"/>
    <w:rsid w:val="0031110F"/>
    <w:rsid w:val="0031514C"/>
    <w:rsid w:val="00315ED1"/>
    <w:rsid w:val="00322067"/>
    <w:rsid w:val="00332D64"/>
    <w:rsid w:val="0033459A"/>
    <w:rsid w:val="00340D9E"/>
    <w:rsid w:val="00342A95"/>
    <w:rsid w:val="00347BC2"/>
    <w:rsid w:val="0035602B"/>
    <w:rsid w:val="00360B22"/>
    <w:rsid w:val="0036156B"/>
    <w:rsid w:val="0036228D"/>
    <w:rsid w:val="00375DBF"/>
    <w:rsid w:val="00385189"/>
    <w:rsid w:val="003909C1"/>
    <w:rsid w:val="003929D6"/>
    <w:rsid w:val="003A2328"/>
    <w:rsid w:val="003A4E6B"/>
    <w:rsid w:val="003C2642"/>
    <w:rsid w:val="003C3A37"/>
    <w:rsid w:val="003C58C4"/>
    <w:rsid w:val="003C67F8"/>
    <w:rsid w:val="003D3EBB"/>
    <w:rsid w:val="003D6346"/>
    <w:rsid w:val="003E180E"/>
    <w:rsid w:val="003F6583"/>
    <w:rsid w:val="00401511"/>
    <w:rsid w:val="00401599"/>
    <w:rsid w:val="0041445B"/>
    <w:rsid w:val="0042377C"/>
    <w:rsid w:val="00427152"/>
    <w:rsid w:val="004277D8"/>
    <w:rsid w:val="004304D7"/>
    <w:rsid w:val="00434B9E"/>
    <w:rsid w:val="004378A4"/>
    <w:rsid w:val="00440F71"/>
    <w:rsid w:val="00443766"/>
    <w:rsid w:val="00452874"/>
    <w:rsid w:val="004532F2"/>
    <w:rsid w:val="00453485"/>
    <w:rsid w:val="00455760"/>
    <w:rsid w:val="00456D0D"/>
    <w:rsid w:val="0048433E"/>
    <w:rsid w:val="00485C7E"/>
    <w:rsid w:val="00492104"/>
    <w:rsid w:val="00492A76"/>
    <w:rsid w:val="004B1713"/>
    <w:rsid w:val="004B6AD0"/>
    <w:rsid w:val="004C2969"/>
    <w:rsid w:val="004C44EE"/>
    <w:rsid w:val="004D2A1B"/>
    <w:rsid w:val="004D44DA"/>
    <w:rsid w:val="004D476A"/>
    <w:rsid w:val="004D5EC5"/>
    <w:rsid w:val="004D7478"/>
    <w:rsid w:val="004E3238"/>
    <w:rsid w:val="004F16F0"/>
    <w:rsid w:val="004F4EA5"/>
    <w:rsid w:val="004F75CD"/>
    <w:rsid w:val="00500EE2"/>
    <w:rsid w:val="005046D5"/>
    <w:rsid w:val="00506003"/>
    <w:rsid w:val="00506E71"/>
    <w:rsid w:val="00507BD2"/>
    <w:rsid w:val="00513271"/>
    <w:rsid w:val="00525213"/>
    <w:rsid w:val="0053261E"/>
    <w:rsid w:val="00532CF2"/>
    <w:rsid w:val="0053367C"/>
    <w:rsid w:val="00540C0D"/>
    <w:rsid w:val="00540C63"/>
    <w:rsid w:val="0054460C"/>
    <w:rsid w:val="005538B6"/>
    <w:rsid w:val="00553A5B"/>
    <w:rsid w:val="00563BA3"/>
    <w:rsid w:val="00571503"/>
    <w:rsid w:val="00576E6E"/>
    <w:rsid w:val="00577EBF"/>
    <w:rsid w:val="00587924"/>
    <w:rsid w:val="005932F8"/>
    <w:rsid w:val="005967A8"/>
    <w:rsid w:val="00597ACC"/>
    <w:rsid w:val="005A2518"/>
    <w:rsid w:val="005A2757"/>
    <w:rsid w:val="005B04C1"/>
    <w:rsid w:val="005B41DC"/>
    <w:rsid w:val="005C1D90"/>
    <w:rsid w:val="005C630F"/>
    <w:rsid w:val="005D2AF9"/>
    <w:rsid w:val="005D2D51"/>
    <w:rsid w:val="005D605B"/>
    <w:rsid w:val="005D6A3F"/>
    <w:rsid w:val="005E1891"/>
    <w:rsid w:val="005E37E5"/>
    <w:rsid w:val="005F2AA2"/>
    <w:rsid w:val="005F33ED"/>
    <w:rsid w:val="005F448E"/>
    <w:rsid w:val="005F7C28"/>
    <w:rsid w:val="00605AD2"/>
    <w:rsid w:val="00607875"/>
    <w:rsid w:val="00615A29"/>
    <w:rsid w:val="00621921"/>
    <w:rsid w:val="00622C85"/>
    <w:rsid w:val="006250F8"/>
    <w:rsid w:val="00632EEF"/>
    <w:rsid w:val="00635066"/>
    <w:rsid w:val="006428FF"/>
    <w:rsid w:val="00645C75"/>
    <w:rsid w:val="00650DFD"/>
    <w:rsid w:val="0065525C"/>
    <w:rsid w:val="006554B0"/>
    <w:rsid w:val="00663E17"/>
    <w:rsid w:val="00664F73"/>
    <w:rsid w:val="00675170"/>
    <w:rsid w:val="006858C7"/>
    <w:rsid w:val="00687151"/>
    <w:rsid w:val="0069171D"/>
    <w:rsid w:val="00697C79"/>
    <w:rsid w:val="006A538B"/>
    <w:rsid w:val="006A6977"/>
    <w:rsid w:val="006B3F01"/>
    <w:rsid w:val="006B3F63"/>
    <w:rsid w:val="006B6F66"/>
    <w:rsid w:val="006C1E64"/>
    <w:rsid w:val="006C4117"/>
    <w:rsid w:val="006C5745"/>
    <w:rsid w:val="006C59D8"/>
    <w:rsid w:val="006C5DA9"/>
    <w:rsid w:val="006F1D79"/>
    <w:rsid w:val="006F2EEA"/>
    <w:rsid w:val="007062DF"/>
    <w:rsid w:val="0070750C"/>
    <w:rsid w:val="00714FED"/>
    <w:rsid w:val="007155CC"/>
    <w:rsid w:val="00717470"/>
    <w:rsid w:val="00725C96"/>
    <w:rsid w:val="00732AE9"/>
    <w:rsid w:val="007433A9"/>
    <w:rsid w:val="0074387F"/>
    <w:rsid w:val="00744F5A"/>
    <w:rsid w:val="0074711E"/>
    <w:rsid w:val="00747DC7"/>
    <w:rsid w:val="00757DAA"/>
    <w:rsid w:val="007634B4"/>
    <w:rsid w:val="00763685"/>
    <w:rsid w:val="007769F0"/>
    <w:rsid w:val="007829F6"/>
    <w:rsid w:val="007862DE"/>
    <w:rsid w:val="00793FAE"/>
    <w:rsid w:val="007A373C"/>
    <w:rsid w:val="007A4FF5"/>
    <w:rsid w:val="007B00A6"/>
    <w:rsid w:val="007B0FC7"/>
    <w:rsid w:val="007B1EA6"/>
    <w:rsid w:val="007C2279"/>
    <w:rsid w:val="007C5142"/>
    <w:rsid w:val="007D2566"/>
    <w:rsid w:val="007D2AF1"/>
    <w:rsid w:val="007D560F"/>
    <w:rsid w:val="007D71BA"/>
    <w:rsid w:val="007E152F"/>
    <w:rsid w:val="007E1759"/>
    <w:rsid w:val="007F79CB"/>
    <w:rsid w:val="00804824"/>
    <w:rsid w:val="00807E98"/>
    <w:rsid w:val="00810C42"/>
    <w:rsid w:val="0081642A"/>
    <w:rsid w:val="0082042B"/>
    <w:rsid w:val="008204E2"/>
    <w:rsid w:val="00827C34"/>
    <w:rsid w:val="00830966"/>
    <w:rsid w:val="008367F1"/>
    <w:rsid w:val="008523FD"/>
    <w:rsid w:val="00862D37"/>
    <w:rsid w:val="008638A8"/>
    <w:rsid w:val="00870BCF"/>
    <w:rsid w:val="00875104"/>
    <w:rsid w:val="00885C23"/>
    <w:rsid w:val="00893E15"/>
    <w:rsid w:val="00894C9B"/>
    <w:rsid w:val="008A0358"/>
    <w:rsid w:val="008A4C89"/>
    <w:rsid w:val="008B2A15"/>
    <w:rsid w:val="008C2139"/>
    <w:rsid w:val="008C312D"/>
    <w:rsid w:val="008C6612"/>
    <w:rsid w:val="008D09C1"/>
    <w:rsid w:val="008D5EBE"/>
    <w:rsid w:val="008D5F13"/>
    <w:rsid w:val="008E5EC2"/>
    <w:rsid w:val="008E74B8"/>
    <w:rsid w:val="008F19C3"/>
    <w:rsid w:val="00900941"/>
    <w:rsid w:val="0090411C"/>
    <w:rsid w:val="0090596B"/>
    <w:rsid w:val="00907239"/>
    <w:rsid w:val="00907591"/>
    <w:rsid w:val="00915355"/>
    <w:rsid w:val="00916F9F"/>
    <w:rsid w:val="0093769C"/>
    <w:rsid w:val="00944042"/>
    <w:rsid w:val="00946219"/>
    <w:rsid w:val="009475FB"/>
    <w:rsid w:val="009500B2"/>
    <w:rsid w:val="0095404D"/>
    <w:rsid w:val="00973550"/>
    <w:rsid w:val="00973D5C"/>
    <w:rsid w:val="00977FBB"/>
    <w:rsid w:val="009841CF"/>
    <w:rsid w:val="00986917"/>
    <w:rsid w:val="00987528"/>
    <w:rsid w:val="00991E67"/>
    <w:rsid w:val="009A4287"/>
    <w:rsid w:val="009A6DBC"/>
    <w:rsid w:val="009B1814"/>
    <w:rsid w:val="009B5576"/>
    <w:rsid w:val="009C0C95"/>
    <w:rsid w:val="009E664E"/>
    <w:rsid w:val="009F2AFA"/>
    <w:rsid w:val="009F3B79"/>
    <w:rsid w:val="009F606D"/>
    <w:rsid w:val="009F7AAE"/>
    <w:rsid w:val="00A0169C"/>
    <w:rsid w:val="00A017AF"/>
    <w:rsid w:val="00A05A27"/>
    <w:rsid w:val="00A06E0E"/>
    <w:rsid w:val="00A11CB7"/>
    <w:rsid w:val="00A12AF9"/>
    <w:rsid w:val="00A25BE0"/>
    <w:rsid w:val="00A37E76"/>
    <w:rsid w:val="00A43076"/>
    <w:rsid w:val="00A435F1"/>
    <w:rsid w:val="00A50582"/>
    <w:rsid w:val="00A553C2"/>
    <w:rsid w:val="00A57BED"/>
    <w:rsid w:val="00A6008C"/>
    <w:rsid w:val="00A64629"/>
    <w:rsid w:val="00A74626"/>
    <w:rsid w:val="00A75104"/>
    <w:rsid w:val="00A769BF"/>
    <w:rsid w:val="00A854DA"/>
    <w:rsid w:val="00A86DC8"/>
    <w:rsid w:val="00A93D67"/>
    <w:rsid w:val="00AA1F92"/>
    <w:rsid w:val="00AA349D"/>
    <w:rsid w:val="00AB4C13"/>
    <w:rsid w:val="00AC421D"/>
    <w:rsid w:val="00AC44B0"/>
    <w:rsid w:val="00AC63E7"/>
    <w:rsid w:val="00AC7523"/>
    <w:rsid w:val="00AD4FD6"/>
    <w:rsid w:val="00AE484B"/>
    <w:rsid w:val="00AF013C"/>
    <w:rsid w:val="00B03624"/>
    <w:rsid w:val="00B0439C"/>
    <w:rsid w:val="00B20507"/>
    <w:rsid w:val="00B247F0"/>
    <w:rsid w:val="00B355CD"/>
    <w:rsid w:val="00B51C92"/>
    <w:rsid w:val="00B56BBB"/>
    <w:rsid w:val="00B60BEF"/>
    <w:rsid w:val="00B764D8"/>
    <w:rsid w:val="00B7711E"/>
    <w:rsid w:val="00B77FFB"/>
    <w:rsid w:val="00B87889"/>
    <w:rsid w:val="00B91CC6"/>
    <w:rsid w:val="00B9347F"/>
    <w:rsid w:val="00B94D57"/>
    <w:rsid w:val="00BA3AA4"/>
    <w:rsid w:val="00BB72D3"/>
    <w:rsid w:val="00BC6C6E"/>
    <w:rsid w:val="00BD16F8"/>
    <w:rsid w:val="00BD7B8D"/>
    <w:rsid w:val="00BE23CD"/>
    <w:rsid w:val="00BE2EB5"/>
    <w:rsid w:val="00BF60BE"/>
    <w:rsid w:val="00BF6C97"/>
    <w:rsid w:val="00C000F4"/>
    <w:rsid w:val="00C107DA"/>
    <w:rsid w:val="00C10E31"/>
    <w:rsid w:val="00C167A1"/>
    <w:rsid w:val="00C3056F"/>
    <w:rsid w:val="00C31FC1"/>
    <w:rsid w:val="00C350D6"/>
    <w:rsid w:val="00C41B1B"/>
    <w:rsid w:val="00C474CD"/>
    <w:rsid w:val="00C6644A"/>
    <w:rsid w:val="00C729AC"/>
    <w:rsid w:val="00C80E61"/>
    <w:rsid w:val="00C8171C"/>
    <w:rsid w:val="00C81C22"/>
    <w:rsid w:val="00C90418"/>
    <w:rsid w:val="00CA01DD"/>
    <w:rsid w:val="00CA1172"/>
    <w:rsid w:val="00CA2957"/>
    <w:rsid w:val="00CA7F68"/>
    <w:rsid w:val="00CB2B70"/>
    <w:rsid w:val="00CC0350"/>
    <w:rsid w:val="00CC1ABC"/>
    <w:rsid w:val="00CC290C"/>
    <w:rsid w:val="00CE3739"/>
    <w:rsid w:val="00CE7503"/>
    <w:rsid w:val="00CE79F0"/>
    <w:rsid w:val="00CF09B0"/>
    <w:rsid w:val="00CF5B47"/>
    <w:rsid w:val="00D04E30"/>
    <w:rsid w:val="00D11D6B"/>
    <w:rsid w:val="00D229C9"/>
    <w:rsid w:val="00D24664"/>
    <w:rsid w:val="00D312CF"/>
    <w:rsid w:val="00D42262"/>
    <w:rsid w:val="00D44B74"/>
    <w:rsid w:val="00D502B5"/>
    <w:rsid w:val="00D62644"/>
    <w:rsid w:val="00D64146"/>
    <w:rsid w:val="00D6646C"/>
    <w:rsid w:val="00D919CC"/>
    <w:rsid w:val="00D93DE8"/>
    <w:rsid w:val="00DA1441"/>
    <w:rsid w:val="00DA17CB"/>
    <w:rsid w:val="00DA37F0"/>
    <w:rsid w:val="00DA5364"/>
    <w:rsid w:val="00DB5B4B"/>
    <w:rsid w:val="00DB66EC"/>
    <w:rsid w:val="00DC21A7"/>
    <w:rsid w:val="00DC3340"/>
    <w:rsid w:val="00DC778F"/>
    <w:rsid w:val="00DD0CDD"/>
    <w:rsid w:val="00DD0E29"/>
    <w:rsid w:val="00DD3E90"/>
    <w:rsid w:val="00DD63DC"/>
    <w:rsid w:val="00DE50BD"/>
    <w:rsid w:val="00DE5B60"/>
    <w:rsid w:val="00DF1B47"/>
    <w:rsid w:val="00DF2DE9"/>
    <w:rsid w:val="00DF4E4E"/>
    <w:rsid w:val="00DF506F"/>
    <w:rsid w:val="00DF746A"/>
    <w:rsid w:val="00E00BF0"/>
    <w:rsid w:val="00E01376"/>
    <w:rsid w:val="00E02033"/>
    <w:rsid w:val="00E1188E"/>
    <w:rsid w:val="00E216F2"/>
    <w:rsid w:val="00E263D2"/>
    <w:rsid w:val="00E34C16"/>
    <w:rsid w:val="00E35C7C"/>
    <w:rsid w:val="00E4245B"/>
    <w:rsid w:val="00E63FF8"/>
    <w:rsid w:val="00E740DA"/>
    <w:rsid w:val="00E911C9"/>
    <w:rsid w:val="00EB2123"/>
    <w:rsid w:val="00EB52F9"/>
    <w:rsid w:val="00EC6B45"/>
    <w:rsid w:val="00ED47D7"/>
    <w:rsid w:val="00EE293D"/>
    <w:rsid w:val="00EF45DB"/>
    <w:rsid w:val="00EF6C4D"/>
    <w:rsid w:val="00F034B4"/>
    <w:rsid w:val="00F13C4B"/>
    <w:rsid w:val="00F16690"/>
    <w:rsid w:val="00F214BA"/>
    <w:rsid w:val="00F25335"/>
    <w:rsid w:val="00F254A0"/>
    <w:rsid w:val="00F36114"/>
    <w:rsid w:val="00F43354"/>
    <w:rsid w:val="00F44F3E"/>
    <w:rsid w:val="00F53C42"/>
    <w:rsid w:val="00F564D9"/>
    <w:rsid w:val="00F56640"/>
    <w:rsid w:val="00F567F9"/>
    <w:rsid w:val="00F72D49"/>
    <w:rsid w:val="00F75196"/>
    <w:rsid w:val="00F77A48"/>
    <w:rsid w:val="00F81D29"/>
    <w:rsid w:val="00F84074"/>
    <w:rsid w:val="00F850E2"/>
    <w:rsid w:val="00F90E4D"/>
    <w:rsid w:val="00F92541"/>
    <w:rsid w:val="00FA1E43"/>
    <w:rsid w:val="00FA25FF"/>
    <w:rsid w:val="00FC1BFF"/>
    <w:rsid w:val="00FC272C"/>
    <w:rsid w:val="00FD23F9"/>
    <w:rsid w:val="00FD25E1"/>
    <w:rsid w:val="00FD6746"/>
    <w:rsid w:val="00FE5ADB"/>
    <w:rsid w:val="00FF361A"/>
    <w:rsid w:val="00FF5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isiresearchsoft-com/cwyw"/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364B520"/>
  <w15:docId w15:val="{243AAF09-AF2E-4596-95E7-653DCCB5B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Times New Roman"/>
        <w:sz w:val="22"/>
        <w:szCs w:val="22"/>
        <w:lang w:val="en-NZ" w:eastAsia="en-N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4" w:qFormat="1"/>
    <w:lsdException w:name="heading 2" w:locked="1" w:uiPriority="4" w:qFormat="1"/>
    <w:lsdException w:name="heading 3" w:locked="1" w:uiPriority="4" w:qFormat="1"/>
    <w:lsdException w:name="heading 4" w:locked="1" w:uiPriority="11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5" w:unhideWhenUsed="1" w:qFormat="1"/>
    <w:lsdException w:name="footer" w:semiHidden="1" w:uiPriority="6" w:unhideWhenUsed="1" w:qFormat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4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locked="1" w:uiPriority="0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8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5C7E"/>
    <w:rPr>
      <w:rFonts w:cs="Arial"/>
    </w:rPr>
  </w:style>
  <w:style w:type="paragraph" w:styleId="Heading1">
    <w:name w:val="heading 1"/>
    <w:basedOn w:val="Normal"/>
    <w:next w:val="Normal"/>
    <w:link w:val="Heading1Char"/>
    <w:uiPriority w:val="4"/>
    <w:qFormat/>
    <w:rsid w:val="00DF4E4E"/>
    <w:pPr>
      <w:shd w:val="clear" w:color="auto" w:fill="B8CCE4"/>
      <w:outlineLvl w:val="0"/>
    </w:pPr>
    <w:rPr>
      <w:b/>
      <w:sz w:val="28"/>
      <w:szCs w:val="24"/>
      <w:lang w:val="en-GB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4E4E"/>
    <w:pPr>
      <w:shd w:val="clear" w:color="auto" w:fill="DBE5F1"/>
      <w:outlineLvl w:val="1"/>
    </w:pPr>
    <w:rPr>
      <w:rFonts w:eastAsiaTheme="majorEastAsia"/>
      <w:b/>
      <w:b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4"/>
    <w:qFormat/>
    <w:rsid w:val="00DF4E4E"/>
    <w:pPr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11"/>
    <w:qFormat/>
    <w:rsid w:val="00DF4E4E"/>
    <w:pPr>
      <w:keepNext/>
      <w:outlineLvl w:val="3"/>
    </w:pPr>
    <w:rPr>
      <w:rFonts w:eastAsia="MS Mincho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4E4E"/>
    <w:pPr>
      <w:spacing w:before="240" w:after="60"/>
      <w:outlineLvl w:val="4"/>
    </w:pPr>
    <w:rPr>
      <w:rFonts w:eastAsia="MS Mincho"/>
      <w:b/>
      <w:bCs/>
      <w:iCs/>
      <w:szCs w:val="26"/>
      <w:lang w:eastAsia="en-AU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F4E4E"/>
    <w:pPr>
      <w:spacing w:before="240" w:after="60"/>
      <w:outlineLvl w:val="5"/>
    </w:pPr>
    <w:rPr>
      <w:rFonts w:ascii="Calibri" w:eastAsia="MS Mincho" w:hAnsi="Calibri"/>
      <w:b/>
      <w:bCs/>
      <w:lang w:eastAsia="en-AU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F4E4E"/>
    <w:pPr>
      <w:spacing w:before="240" w:after="60"/>
      <w:outlineLvl w:val="6"/>
    </w:pPr>
    <w:rPr>
      <w:rFonts w:ascii="Calibri" w:eastAsia="MS Mincho" w:hAnsi="Calibri"/>
      <w:sz w:val="24"/>
      <w:szCs w:val="24"/>
      <w:lang w:eastAsia="en-AU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F4E4E"/>
    <w:pPr>
      <w:spacing w:before="240" w:after="60"/>
      <w:outlineLvl w:val="7"/>
    </w:pPr>
    <w:rPr>
      <w:rFonts w:ascii="Calibri" w:eastAsia="MS Mincho" w:hAnsi="Calibri"/>
      <w:i/>
      <w:iCs/>
      <w:sz w:val="24"/>
      <w:szCs w:val="24"/>
      <w:lang w:eastAsia="en-AU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F4E4E"/>
    <w:pPr>
      <w:spacing w:before="240" w:after="60"/>
      <w:outlineLvl w:val="8"/>
    </w:pPr>
    <w:rPr>
      <w:rFonts w:ascii="Cambria" w:eastAsia="MS Gothic" w:hAnsi="Cambria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4"/>
    <w:locked/>
    <w:rsid w:val="00DF4E4E"/>
    <w:rPr>
      <w:rFonts w:cs="Arial"/>
      <w:b/>
      <w:sz w:val="28"/>
      <w:szCs w:val="24"/>
      <w:shd w:val="clear" w:color="auto" w:fill="B8CCE4"/>
      <w:lang w:val="en-GB"/>
    </w:rPr>
  </w:style>
  <w:style w:type="character" w:customStyle="1" w:styleId="Heading2Char">
    <w:name w:val="Heading 2 Char"/>
    <w:basedOn w:val="DefaultParagraphFont"/>
    <w:link w:val="Heading2"/>
    <w:uiPriority w:val="4"/>
    <w:locked/>
    <w:rsid w:val="00DF4E4E"/>
    <w:rPr>
      <w:rFonts w:eastAsiaTheme="majorEastAsia" w:cs="Arial"/>
      <w:b/>
      <w:bCs/>
      <w:sz w:val="24"/>
      <w:szCs w:val="24"/>
      <w:shd w:val="clear" w:color="auto" w:fill="DBE5F1"/>
    </w:rPr>
  </w:style>
  <w:style w:type="character" w:customStyle="1" w:styleId="Heading3Char">
    <w:name w:val="Heading 3 Char"/>
    <w:basedOn w:val="DefaultParagraphFont"/>
    <w:link w:val="Heading3"/>
    <w:uiPriority w:val="4"/>
    <w:locked/>
    <w:rsid w:val="00DF4E4E"/>
    <w:rPr>
      <w:rFonts w:cs="Arial"/>
      <w:b/>
    </w:rPr>
  </w:style>
  <w:style w:type="character" w:customStyle="1" w:styleId="Heading4Char">
    <w:name w:val="Heading 4 Char"/>
    <w:basedOn w:val="DefaultParagraphFont"/>
    <w:link w:val="Heading4"/>
    <w:uiPriority w:val="11"/>
    <w:locked/>
    <w:rsid w:val="00DF4E4E"/>
    <w:rPr>
      <w:rFonts w:eastAsia="MS Mincho" w:cs="Arial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locked/>
    <w:rsid w:val="00DF4E4E"/>
    <w:rPr>
      <w:rFonts w:eastAsia="MS Mincho" w:cs="Arial"/>
      <w:b/>
      <w:bCs/>
      <w:iCs/>
      <w:szCs w:val="26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locked/>
    <w:rsid w:val="00DF4E4E"/>
    <w:rPr>
      <w:rFonts w:ascii="Calibri" w:eastAsia="MS Mincho" w:hAnsi="Calibri" w:cs="Arial"/>
      <w:b/>
      <w:bCs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locked/>
    <w:rsid w:val="00DF4E4E"/>
    <w:rPr>
      <w:rFonts w:ascii="Calibri" w:eastAsia="MS Mincho" w:hAnsi="Calibri" w:cs="Arial"/>
      <w:sz w:val="24"/>
      <w:szCs w:val="24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locked/>
    <w:rsid w:val="00DF4E4E"/>
    <w:rPr>
      <w:rFonts w:ascii="Calibri" w:eastAsia="MS Mincho" w:hAnsi="Calibri" w:cs="Arial"/>
      <w:i/>
      <w:iCs/>
      <w:sz w:val="24"/>
      <w:szCs w:val="24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locked/>
    <w:rsid w:val="00DF4E4E"/>
    <w:rPr>
      <w:rFonts w:ascii="Cambria" w:eastAsia="MS Gothic" w:hAnsi="Cambria" w:cs="Arial"/>
      <w:lang w:eastAsia="en-AU"/>
    </w:rPr>
  </w:style>
  <w:style w:type="paragraph" w:styleId="Header">
    <w:name w:val="header"/>
    <w:basedOn w:val="Normal"/>
    <w:link w:val="HeaderChar"/>
    <w:uiPriority w:val="5"/>
    <w:qFormat/>
    <w:rsid w:val="00DF4E4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5"/>
    <w:rsid w:val="00DF4E4E"/>
    <w:rPr>
      <w:rFonts w:cs="Arial"/>
    </w:rPr>
  </w:style>
  <w:style w:type="paragraph" w:styleId="Footer">
    <w:name w:val="footer"/>
    <w:basedOn w:val="Normal"/>
    <w:link w:val="FooterChar"/>
    <w:uiPriority w:val="6"/>
    <w:qFormat/>
    <w:rsid w:val="00DF4E4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6"/>
    <w:rsid w:val="00DF4E4E"/>
    <w:rPr>
      <w:rFonts w:cs="Arial"/>
    </w:rPr>
  </w:style>
  <w:style w:type="character" w:styleId="PageNumber">
    <w:name w:val="page number"/>
    <w:basedOn w:val="DefaultParagraphFont"/>
    <w:uiPriority w:val="99"/>
    <w:rsid w:val="00F564D9"/>
    <w:rPr>
      <w:rFonts w:cs="Times New Roman"/>
    </w:rPr>
  </w:style>
  <w:style w:type="paragraph" w:styleId="DocumentMap">
    <w:name w:val="Document Map"/>
    <w:basedOn w:val="Normal"/>
    <w:link w:val="DocumentMapChar"/>
    <w:uiPriority w:val="99"/>
    <w:semiHidden/>
    <w:rsid w:val="007D71BA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03EBF"/>
    <w:rPr>
      <w:rFonts w:ascii="Times New Roman" w:hAnsi="Times New Roman"/>
      <w:sz w:val="0"/>
      <w:szCs w:val="0"/>
      <w:lang w:val="en-US" w:eastAsia="en-US"/>
    </w:rPr>
  </w:style>
  <w:style w:type="paragraph" w:styleId="HTMLPreformatted">
    <w:name w:val="HTML Preformatted"/>
    <w:basedOn w:val="Normal"/>
    <w:link w:val="HTMLPreformattedChar"/>
    <w:uiPriority w:val="99"/>
    <w:rsid w:val="007075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locked/>
    <w:rsid w:val="0070750C"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rsid w:val="007862DE"/>
    <w:pPr>
      <w:spacing w:before="100" w:beforeAutospacing="1" w:after="100" w:afterAutospacing="1"/>
    </w:pPr>
  </w:style>
  <w:style w:type="character" w:customStyle="1" w:styleId="spelle">
    <w:name w:val="spelle"/>
    <w:basedOn w:val="DefaultParagraphFont"/>
    <w:uiPriority w:val="99"/>
    <w:rsid w:val="007862DE"/>
    <w:rPr>
      <w:rFonts w:cs="Times New Roman"/>
    </w:rPr>
  </w:style>
  <w:style w:type="character" w:customStyle="1" w:styleId="grame">
    <w:name w:val="grame"/>
    <w:basedOn w:val="DefaultParagraphFont"/>
    <w:uiPriority w:val="99"/>
    <w:rsid w:val="007862DE"/>
    <w:rPr>
      <w:rFonts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DF4E4E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  <w:lang w:eastAsia="en-AU"/>
    </w:rPr>
  </w:style>
  <w:style w:type="character" w:customStyle="1" w:styleId="TitleChar">
    <w:name w:val="Title Char"/>
    <w:basedOn w:val="DefaultParagraphFont"/>
    <w:link w:val="Title"/>
    <w:uiPriority w:val="10"/>
    <w:locked/>
    <w:rsid w:val="00DF4E4E"/>
    <w:rPr>
      <w:rFonts w:ascii="Cambria" w:hAnsi="Cambria" w:cs="Arial"/>
      <w:b/>
      <w:bCs/>
      <w:kern w:val="28"/>
      <w:sz w:val="32"/>
      <w:szCs w:val="32"/>
      <w:lang w:eastAsia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4E4E"/>
    <w:pPr>
      <w:spacing w:after="60"/>
      <w:jc w:val="center"/>
      <w:outlineLvl w:val="1"/>
    </w:pPr>
    <w:rPr>
      <w:rFonts w:ascii="Cambria" w:hAnsi="Cambria"/>
      <w:sz w:val="24"/>
      <w:szCs w:val="24"/>
      <w:lang w:eastAsia="en-AU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DF4E4E"/>
    <w:rPr>
      <w:rFonts w:ascii="Cambria" w:hAnsi="Cambria" w:cs="Arial"/>
      <w:sz w:val="24"/>
      <w:szCs w:val="24"/>
      <w:lang w:eastAsia="en-AU"/>
    </w:rPr>
  </w:style>
  <w:style w:type="character" w:styleId="Strong">
    <w:name w:val="Strong"/>
    <w:basedOn w:val="DefaultParagraphFont"/>
    <w:uiPriority w:val="22"/>
    <w:unhideWhenUsed/>
    <w:qFormat/>
    <w:rsid w:val="00DF4E4E"/>
    <w:rPr>
      <w:b/>
      <w:bCs/>
    </w:rPr>
  </w:style>
  <w:style w:type="character" w:styleId="Emphasis">
    <w:name w:val="Emphasis"/>
    <w:basedOn w:val="DefaultParagraphFont"/>
    <w:uiPriority w:val="20"/>
    <w:unhideWhenUsed/>
    <w:qFormat/>
    <w:rsid w:val="00DF4E4E"/>
    <w:rPr>
      <w:i/>
      <w:iCs/>
    </w:rPr>
  </w:style>
  <w:style w:type="paragraph" w:styleId="NoSpacing">
    <w:name w:val="No Spacing"/>
    <w:uiPriority w:val="8"/>
    <w:qFormat/>
    <w:rsid w:val="00DF4E4E"/>
    <w:rPr>
      <w:rFonts w:cs="Arial"/>
      <w:lang w:eastAsia="en-AU"/>
    </w:rPr>
  </w:style>
  <w:style w:type="paragraph" w:styleId="ListParagraph">
    <w:name w:val="List Paragraph"/>
    <w:basedOn w:val="Normal"/>
    <w:link w:val="ListParagraphChar"/>
    <w:uiPriority w:val="34"/>
    <w:unhideWhenUsed/>
    <w:qFormat/>
    <w:rsid w:val="00DF4E4E"/>
    <w:pPr>
      <w:ind w:left="720"/>
    </w:pPr>
    <w:rPr>
      <w:lang w:eastAsia="en-AU"/>
    </w:r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DF4E4E"/>
    <w:rPr>
      <w:i/>
      <w:iCs/>
      <w:color w:val="000000"/>
      <w:lang w:eastAsia="en-AU"/>
    </w:rPr>
  </w:style>
  <w:style w:type="character" w:customStyle="1" w:styleId="QuoteChar">
    <w:name w:val="Quote Char"/>
    <w:basedOn w:val="DefaultParagraphFont"/>
    <w:link w:val="Quote"/>
    <w:uiPriority w:val="29"/>
    <w:locked/>
    <w:rsid w:val="00DF4E4E"/>
    <w:rPr>
      <w:rFonts w:cs="Arial"/>
      <w:i/>
      <w:iCs/>
      <w:color w:val="000000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DF4E4E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  <w:lang w:eastAsia="en-AU"/>
    </w:rPr>
  </w:style>
  <w:style w:type="character" w:customStyle="1" w:styleId="IntenseQuoteChar">
    <w:name w:val="Intense Quote Char"/>
    <w:basedOn w:val="DefaultParagraphFont"/>
    <w:link w:val="IntenseQuote"/>
    <w:uiPriority w:val="30"/>
    <w:locked/>
    <w:rsid w:val="00DF4E4E"/>
    <w:rPr>
      <w:rFonts w:cs="Arial"/>
      <w:b/>
      <w:bCs/>
      <w:i/>
      <w:iCs/>
      <w:color w:val="4F81BD"/>
      <w:lang w:eastAsia="en-AU"/>
    </w:rPr>
  </w:style>
  <w:style w:type="character" w:styleId="SubtleEmphasis">
    <w:name w:val="Subtle Emphasis"/>
    <w:uiPriority w:val="19"/>
    <w:unhideWhenUsed/>
    <w:qFormat/>
    <w:rsid w:val="00DF4E4E"/>
    <w:rPr>
      <w:i/>
      <w:iCs/>
      <w:color w:val="808080"/>
    </w:rPr>
  </w:style>
  <w:style w:type="character" w:styleId="IntenseEmphasis">
    <w:name w:val="Intense Emphasis"/>
    <w:uiPriority w:val="21"/>
    <w:unhideWhenUsed/>
    <w:qFormat/>
    <w:rsid w:val="00DF4E4E"/>
    <w:rPr>
      <w:b/>
      <w:bCs/>
      <w:i/>
      <w:iCs/>
      <w:color w:val="4F81BD"/>
    </w:rPr>
  </w:style>
  <w:style w:type="character" w:styleId="SubtleReference">
    <w:name w:val="Subtle Reference"/>
    <w:uiPriority w:val="31"/>
    <w:unhideWhenUsed/>
    <w:qFormat/>
    <w:rsid w:val="00DF4E4E"/>
    <w:rPr>
      <w:smallCaps/>
      <w:color w:val="C0504D"/>
      <w:u w:val="single"/>
    </w:rPr>
  </w:style>
  <w:style w:type="character" w:styleId="IntenseReference">
    <w:name w:val="Intense Reference"/>
    <w:uiPriority w:val="32"/>
    <w:unhideWhenUsed/>
    <w:qFormat/>
    <w:rsid w:val="00DF4E4E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unhideWhenUsed/>
    <w:qFormat/>
    <w:rsid w:val="00DF4E4E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DF4E4E"/>
    <w:pPr>
      <w:keepNext/>
      <w:spacing w:before="240" w:after="60"/>
      <w:outlineLvl w:val="9"/>
    </w:pPr>
    <w:rPr>
      <w:rFonts w:ascii="Cambria" w:eastAsia="MS Gothic" w:hAnsi="Cambria"/>
      <w:kern w:val="32"/>
      <w:sz w:val="32"/>
      <w:szCs w:val="32"/>
      <w:lang w:val="en-NZ" w:eastAsia="en-AU"/>
    </w:rPr>
  </w:style>
  <w:style w:type="character" w:styleId="Hyperlink">
    <w:name w:val="Hyperlink"/>
    <w:basedOn w:val="DefaultParagraphFont"/>
    <w:uiPriority w:val="99"/>
    <w:rsid w:val="00340D9E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90E4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59D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59D8"/>
    <w:rPr>
      <w:rFonts w:ascii="Tahoma" w:hAnsi="Tahoma" w:cs="Tahoma"/>
      <w:sz w:val="16"/>
      <w:szCs w:val="16"/>
      <w:lang w:val="en-US" w:eastAsia="en-US"/>
    </w:rPr>
  </w:style>
  <w:style w:type="character" w:customStyle="1" w:styleId="Code">
    <w:name w:val="Code"/>
    <w:basedOn w:val="DefaultParagraphFont"/>
    <w:uiPriority w:val="1"/>
    <w:rsid w:val="007D2566"/>
    <w:rPr>
      <w:rFonts w:ascii="Courier New" w:hAnsi="Courier New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locked/>
    <w:rsid w:val="00DF4E4E"/>
    <w:rPr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4"/>
    <w:qFormat/>
    <w:rsid w:val="00DF4E4E"/>
  </w:style>
  <w:style w:type="character" w:customStyle="1" w:styleId="BodyTextChar">
    <w:name w:val="Body Text Char"/>
    <w:basedOn w:val="DefaultParagraphFont"/>
    <w:link w:val="BodyText"/>
    <w:uiPriority w:val="14"/>
    <w:rsid w:val="00DF4E4E"/>
    <w:rPr>
      <w:rFonts w:cs="Arial"/>
    </w:rPr>
  </w:style>
  <w:style w:type="paragraph" w:customStyle="1" w:styleId="Bullet1">
    <w:name w:val="Bullet1"/>
    <w:basedOn w:val="ListParagraph"/>
    <w:link w:val="Bullet1Char"/>
    <w:uiPriority w:val="2"/>
    <w:qFormat/>
    <w:rsid w:val="00DF4E4E"/>
    <w:pPr>
      <w:numPr>
        <w:numId w:val="2"/>
      </w:numPr>
    </w:pPr>
    <w:rPr>
      <w:rFonts w:eastAsiaTheme="minorEastAsia"/>
      <w:lang w:val="en-US"/>
    </w:rPr>
  </w:style>
  <w:style w:type="character" w:customStyle="1" w:styleId="Bullet1Char">
    <w:name w:val="Bullet1 Char"/>
    <w:basedOn w:val="ListParagraphChar"/>
    <w:link w:val="Bullet1"/>
    <w:uiPriority w:val="2"/>
    <w:rsid w:val="00DF4E4E"/>
    <w:rPr>
      <w:rFonts w:eastAsiaTheme="minorEastAsia" w:cs="Arial"/>
      <w:lang w:val="en-US" w:eastAsia="en-AU"/>
    </w:rPr>
  </w:style>
  <w:style w:type="paragraph" w:customStyle="1" w:styleId="Bullet2">
    <w:name w:val="Bullet2"/>
    <w:basedOn w:val="Normal"/>
    <w:link w:val="Bullet2Char"/>
    <w:uiPriority w:val="2"/>
    <w:qFormat/>
    <w:rsid w:val="00DF4E4E"/>
    <w:pPr>
      <w:numPr>
        <w:ilvl w:val="1"/>
        <w:numId w:val="2"/>
      </w:numPr>
    </w:pPr>
    <w:rPr>
      <w:lang w:val="en-US" w:eastAsia="en-AU"/>
    </w:rPr>
  </w:style>
  <w:style w:type="character" w:customStyle="1" w:styleId="Bullet2Char">
    <w:name w:val="Bullet2 Char"/>
    <w:basedOn w:val="ListParagraphChar"/>
    <w:link w:val="Bullet2"/>
    <w:uiPriority w:val="2"/>
    <w:rsid w:val="00DF4E4E"/>
    <w:rPr>
      <w:rFonts w:cs="Arial"/>
      <w:lang w:val="en-US" w:eastAsia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F4E4E"/>
    <w:rPr>
      <w:rFonts w:cs="Arial"/>
      <w:lang w:eastAsia="en-AU"/>
    </w:rPr>
  </w:style>
  <w:style w:type="character" w:customStyle="1" w:styleId="CodeChar">
    <w:name w:val="CodeChar"/>
    <w:basedOn w:val="DefaultParagraphFont"/>
    <w:uiPriority w:val="1"/>
    <w:qFormat/>
    <w:rsid w:val="00DF4E4E"/>
    <w:rPr>
      <w:rFonts w:ascii="Courier New" w:hAnsi="Courier New"/>
      <w:b/>
      <w:caps w:val="0"/>
      <w:smallCaps w:val="0"/>
      <w:strike w:val="0"/>
      <w:dstrike w:val="0"/>
      <w:vanish w:val="0"/>
      <w:sz w:val="22"/>
      <w:vertAlign w:val="baseline"/>
    </w:rPr>
  </w:style>
  <w:style w:type="paragraph" w:customStyle="1" w:styleId="Bullet1End">
    <w:name w:val="Bullet1End"/>
    <w:basedOn w:val="ListParagraph"/>
    <w:next w:val="Bullet1"/>
    <w:link w:val="Bullet1EndChar"/>
    <w:uiPriority w:val="2"/>
    <w:qFormat/>
    <w:rsid w:val="00485C7E"/>
    <w:pPr>
      <w:numPr>
        <w:numId w:val="3"/>
      </w:numPr>
      <w:spacing w:after="120"/>
      <w:ind w:left="714" w:hanging="357"/>
    </w:pPr>
    <w:rPr>
      <w:rFonts w:eastAsiaTheme="minorEastAsia"/>
      <w:lang w:val="en-US"/>
    </w:rPr>
  </w:style>
  <w:style w:type="character" w:customStyle="1" w:styleId="Bullet1EndChar">
    <w:name w:val="Bullet1End Char"/>
    <w:basedOn w:val="ListParagraphChar"/>
    <w:link w:val="Bullet1End"/>
    <w:uiPriority w:val="2"/>
    <w:rsid w:val="00485C7E"/>
    <w:rPr>
      <w:rFonts w:eastAsiaTheme="minorEastAsia" w:cs="Arial"/>
      <w:lang w:val="en-US" w:eastAsia="en-AU"/>
    </w:rPr>
  </w:style>
  <w:style w:type="paragraph" w:customStyle="1" w:styleId="NormalEnd">
    <w:name w:val="NormalEnd"/>
    <w:basedOn w:val="Normal"/>
    <w:qFormat/>
    <w:rsid w:val="00485C7E"/>
    <w:pPr>
      <w:spacing w:after="120"/>
    </w:pPr>
    <w:rPr>
      <w:rFonts w:eastAsiaTheme="minorEastAsia" w:cs="Times New Roman"/>
    </w:rPr>
  </w:style>
  <w:style w:type="paragraph" w:customStyle="1" w:styleId="Bullet2End">
    <w:name w:val="Bullet2End"/>
    <w:basedOn w:val="Bullet2"/>
    <w:next w:val="Normal"/>
    <w:link w:val="Bullet2EndChar"/>
    <w:uiPriority w:val="2"/>
    <w:qFormat/>
    <w:rsid w:val="00DF4E4E"/>
    <w:pPr>
      <w:numPr>
        <w:ilvl w:val="0"/>
        <w:numId w:val="0"/>
      </w:numPr>
      <w:ind w:left="568" w:hanging="284"/>
    </w:pPr>
  </w:style>
  <w:style w:type="character" w:customStyle="1" w:styleId="Bullet2EndChar">
    <w:name w:val="Bullet2End Char"/>
    <w:basedOn w:val="Bullet2Char"/>
    <w:link w:val="Bullet2End"/>
    <w:uiPriority w:val="2"/>
    <w:rsid w:val="00DF4E4E"/>
    <w:rPr>
      <w:rFonts w:cs="Arial"/>
      <w:lang w:val="en-US" w:eastAsia="en-AU"/>
    </w:rPr>
  </w:style>
  <w:style w:type="paragraph" w:customStyle="1" w:styleId="Bullet3">
    <w:name w:val="Bullet3"/>
    <w:basedOn w:val="Normal"/>
    <w:link w:val="Bullet3Char"/>
    <w:uiPriority w:val="2"/>
    <w:qFormat/>
    <w:rsid w:val="00DF4E4E"/>
    <w:pPr>
      <w:numPr>
        <w:ilvl w:val="2"/>
        <w:numId w:val="1"/>
      </w:numPr>
      <w:tabs>
        <w:tab w:val="num" w:pos="2160"/>
      </w:tabs>
      <w:ind w:left="3240"/>
    </w:pPr>
    <w:rPr>
      <w:lang w:val="en-US" w:eastAsia="en-AU"/>
    </w:rPr>
  </w:style>
  <w:style w:type="character" w:customStyle="1" w:styleId="Bullet3Char">
    <w:name w:val="Bullet3 Char"/>
    <w:basedOn w:val="Bullet2Char"/>
    <w:link w:val="Bullet3"/>
    <w:uiPriority w:val="2"/>
    <w:rsid w:val="00DF4E4E"/>
    <w:rPr>
      <w:rFonts w:cs="Arial"/>
      <w:lang w:val="en-US" w:eastAsia="en-AU"/>
    </w:rPr>
  </w:style>
  <w:style w:type="paragraph" w:customStyle="1" w:styleId="CodeEnd">
    <w:name w:val="CodeEnd"/>
    <w:basedOn w:val="Bullet1"/>
    <w:link w:val="CodeEndChar"/>
    <w:uiPriority w:val="1"/>
    <w:qFormat/>
    <w:rsid w:val="00DF4E4E"/>
    <w:pPr>
      <w:numPr>
        <w:numId w:val="0"/>
      </w:numPr>
      <w:ind w:left="851"/>
    </w:pPr>
    <w:rPr>
      <w:rFonts w:ascii="Courier New" w:hAnsi="Courier New" w:cs="Courier New"/>
      <w:b/>
    </w:rPr>
  </w:style>
  <w:style w:type="character" w:customStyle="1" w:styleId="CodeEndChar">
    <w:name w:val="CodeEnd Char"/>
    <w:basedOn w:val="Bullet1Char"/>
    <w:link w:val="CodeEnd"/>
    <w:uiPriority w:val="1"/>
    <w:rsid w:val="00DF4E4E"/>
    <w:rPr>
      <w:rFonts w:ascii="Courier New" w:eastAsiaTheme="minorEastAsia" w:hAnsi="Courier New" w:cs="Courier New"/>
      <w:b/>
      <w:lang w:val="en-US" w:eastAsia="en-AU"/>
    </w:rPr>
  </w:style>
  <w:style w:type="paragraph" w:customStyle="1" w:styleId="Bullet3End">
    <w:name w:val="Bullet3End"/>
    <w:basedOn w:val="Bullet3"/>
    <w:next w:val="Normal"/>
    <w:link w:val="Bullet3EndChar"/>
    <w:uiPriority w:val="2"/>
    <w:qFormat/>
    <w:rsid w:val="00DF4E4E"/>
    <w:pPr>
      <w:numPr>
        <w:ilvl w:val="0"/>
        <w:numId w:val="0"/>
      </w:numPr>
      <w:ind w:left="851" w:hanging="284"/>
    </w:pPr>
  </w:style>
  <w:style w:type="character" w:customStyle="1" w:styleId="Bullet3EndChar">
    <w:name w:val="Bullet3End Char"/>
    <w:basedOn w:val="Bullet3Char"/>
    <w:link w:val="Bullet3End"/>
    <w:uiPriority w:val="2"/>
    <w:rsid w:val="00DF4E4E"/>
    <w:rPr>
      <w:rFonts w:cs="Arial"/>
      <w:lang w:val="en-US" w:eastAsia="en-AU"/>
    </w:rPr>
  </w:style>
  <w:style w:type="character" w:customStyle="1" w:styleId="CodeChar0">
    <w:name w:val="Code Char"/>
    <w:basedOn w:val="CodeEndChar"/>
    <w:uiPriority w:val="1"/>
    <w:rsid w:val="007D2566"/>
    <w:rPr>
      <w:rFonts w:ascii="Courier New" w:eastAsiaTheme="minorEastAsia" w:hAnsi="Courier New" w:cs="Courier New"/>
      <w:b/>
      <w:lang w:val="en-US"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513271"/>
    <w:rPr>
      <w:color w:val="605E5C"/>
      <w:shd w:val="clear" w:color="auto" w:fill="E1DFDD"/>
    </w:rPr>
  </w:style>
  <w:style w:type="paragraph" w:customStyle="1" w:styleId="Default">
    <w:name w:val="Default"/>
    <w:rsid w:val="00CA2957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  <w:lang w:eastAsia="en-US"/>
    </w:rPr>
  </w:style>
  <w:style w:type="paragraph" w:customStyle="1" w:styleId="paragraph">
    <w:name w:val="paragraph"/>
    <w:basedOn w:val="Normal"/>
    <w:rsid w:val="00DD63DC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DD63DC"/>
  </w:style>
  <w:style w:type="character" w:customStyle="1" w:styleId="eop">
    <w:name w:val="eop"/>
    <w:basedOn w:val="DefaultParagraphFont"/>
    <w:rsid w:val="00DD63DC"/>
  </w:style>
  <w:style w:type="character" w:customStyle="1" w:styleId="textlayer--absolute">
    <w:name w:val="textlayer--absolute"/>
    <w:basedOn w:val="DefaultParagraphFont"/>
    <w:rsid w:val="004B17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765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7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7488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7489"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677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7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7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8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00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9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1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1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6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1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25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4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16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9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7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5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67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7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0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9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5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1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7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0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4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1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2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5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0AEEE-D88A-47E9-B446-396E8FF42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1863</Words>
  <Characters>10453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vel:</vt:lpstr>
    </vt:vector>
  </TitlesOfParts>
  <Company>Northcote College</Company>
  <LinksUpToDate>false</LinksUpToDate>
  <CharactersWithSpaces>1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:</dc:title>
  <dc:creator>Anne Denny &amp; Robin Vant</dc:creator>
  <cp:lastModifiedBy>rajvir kaur</cp:lastModifiedBy>
  <cp:revision>4</cp:revision>
  <cp:lastPrinted>2022-10-20T12:04:00Z</cp:lastPrinted>
  <dcterms:created xsi:type="dcterms:W3CDTF">2022-10-20T12:08:00Z</dcterms:created>
  <dcterms:modified xsi:type="dcterms:W3CDTF">2022-10-20T12:16:00Z</dcterms:modified>
</cp:coreProperties>
</file>